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A7F0E4" w14:textId="77777777" w:rsidR="00832A37" w:rsidRPr="005B64EB" w:rsidRDefault="00832A37" w:rsidP="005B64EB">
      <w:pPr>
        <w:spacing w:after="0" w:line="480" w:lineRule="auto"/>
        <w:ind w:firstLine="720"/>
        <w:contextualSpacing/>
        <w:jc w:val="center"/>
      </w:pPr>
    </w:p>
    <w:p w14:paraId="1BA735CC" w14:textId="77777777" w:rsidR="00832A37" w:rsidRPr="005B64EB" w:rsidRDefault="00832A37" w:rsidP="005B64EB">
      <w:pPr>
        <w:spacing w:after="0" w:line="480" w:lineRule="auto"/>
        <w:ind w:firstLine="720"/>
        <w:contextualSpacing/>
        <w:jc w:val="center"/>
      </w:pPr>
    </w:p>
    <w:p w14:paraId="1C90D6FD" w14:textId="77777777" w:rsidR="00832A37" w:rsidRPr="005B64EB" w:rsidRDefault="00832A37" w:rsidP="005B64EB">
      <w:pPr>
        <w:spacing w:after="0" w:line="480" w:lineRule="auto"/>
        <w:ind w:firstLine="720"/>
        <w:contextualSpacing/>
        <w:jc w:val="center"/>
      </w:pPr>
    </w:p>
    <w:p w14:paraId="09F5036D" w14:textId="77777777" w:rsidR="00832A37" w:rsidRPr="005B64EB" w:rsidRDefault="00832A37" w:rsidP="005B64EB">
      <w:pPr>
        <w:spacing w:after="0" w:line="480" w:lineRule="auto"/>
        <w:ind w:firstLine="720"/>
        <w:contextualSpacing/>
        <w:jc w:val="center"/>
      </w:pPr>
    </w:p>
    <w:p w14:paraId="38232C92" w14:textId="77777777" w:rsidR="00832A37" w:rsidRPr="005B64EB" w:rsidRDefault="00832A37" w:rsidP="005B64EB">
      <w:pPr>
        <w:spacing w:after="0" w:line="480" w:lineRule="auto"/>
        <w:ind w:firstLine="720"/>
        <w:contextualSpacing/>
        <w:jc w:val="center"/>
      </w:pPr>
    </w:p>
    <w:p w14:paraId="7DE36302" w14:textId="77777777" w:rsidR="00832A37" w:rsidRPr="005B64EB" w:rsidRDefault="00832A37" w:rsidP="005B64EB">
      <w:pPr>
        <w:spacing w:after="0" w:line="480" w:lineRule="auto"/>
        <w:ind w:firstLine="720"/>
        <w:contextualSpacing/>
        <w:jc w:val="center"/>
      </w:pPr>
    </w:p>
    <w:p w14:paraId="7EDB3CF6" w14:textId="77777777" w:rsidR="00832A37" w:rsidRPr="005B64EB" w:rsidRDefault="00832A37" w:rsidP="005B64EB">
      <w:pPr>
        <w:spacing w:after="0" w:line="480" w:lineRule="auto"/>
        <w:ind w:firstLine="720"/>
        <w:contextualSpacing/>
        <w:jc w:val="center"/>
      </w:pPr>
    </w:p>
    <w:p w14:paraId="1AB8CC2B" w14:textId="77777777" w:rsidR="00832A37" w:rsidRPr="005B64EB" w:rsidRDefault="00832A37" w:rsidP="005B64EB">
      <w:pPr>
        <w:spacing w:after="0" w:line="480" w:lineRule="auto"/>
        <w:ind w:firstLine="720"/>
        <w:contextualSpacing/>
        <w:jc w:val="center"/>
      </w:pPr>
    </w:p>
    <w:p w14:paraId="67763F66" w14:textId="77777777" w:rsidR="00832A37" w:rsidRPr="005B64EB" w:rsidRDefault="00832A37" w:rsidP="005B64EB">
      <w:pPr>
        <w:spacing w:after="0" w:line="480" w:lineRule="auto"/>
        <w:ind w:firstLine="720"/>
        <w:contextualSpacing/>
        <w:jc w:val="center"/>
      </w:pPr>
    </w:p>
    <w:p w14:paraId="2B2CCF99" w14:textId="77777777" w:rsidR="00832A37" w:rsidRPr="005B64EB" w:rsidRDefault="00832A37" w:rsidP="005B64EB">
      <w:pPr>
        <w:spacing w:after="0" w:line="480" w:lineRule="auto"/>
        <w:ind w:firstLine="720"/>
        <w:contextualSpacing/>
        <w:jc w:val="center"/>
      </w:pPr>
    </w:p>
    <w:p w14:paraId="2F7497C4" w14:textId="742FE958" w:rsidR="00832A37" w:rsidRPr="005A107A" w:rsidRDefault="0049362B" w:rsidP="005B64EB">
      <w:pPr>
        <w:spacing w:after="0" w:line="480" w:lineRule="auto"/>
        <w:ind w:firstLine="720"/>
        <w:contextualSpacing/>
        <w:jc w:val="center"/>
        <w:rPr>
          <w:bCs/>
        </w:rPr>
      </w:pPr>
      <w:r w:rsidRPr="005A107A">
        <w:rPr>
          <w:bCs/>
        </w:rPr>
        <w:t>The Ethical Implications of Artificial Intelligence (AI)</w:t>
      </w:r>
    </w:p>
    <w:p w14:paraId="3A9C15CB" w14:textId="77777777" w:rsidR="00832A37" w:rsidRPr="005A107A" w:rsidRDefault="00832A37" w:rsidP="005B64EB">
      <w:pPr>
        <w:spacing w:after="0" w:line="480" w:lineRule="auto"/>
        <w:ind w:firstLine="720"/>
        <w:contextualSpacing/>
        <w:jc w:val="center"/>
      </w:pPr>
    </w:p>
    <w:p w14:paraId="2064E24E" w14:textId="77777777" w:rsidR="00DD3FB4" w:rsidRPr="005A107A" w:rsidRDefault="00832A37" w:rsidP="005B64EB">
      <w:pPr>
        <w:spacing w:line="480" w:lineRule="auto"/>
        <w:ind w:firstLine="720"/>
      </w:pPr>
      <w:r w:rsidRPr="005A107A">
        <w:br w:type="page"/>
      </w:r>
    </w:p>
    <w:p w14:paraId="1E1374D6" w14:textId="69DC587F" w:rsidR="00DD3FB4" w:rsidRPr="005A107A" w:rsidRDefault="00DD3FB4" w:rsidP="005B64EB">
      <w:pPr>
        <w:spacing w:line="480" w:lineRule="auto"/>
        <w:ind w:firstLine="720"/>
        <w:jc w:val="center"/>
        <w:rPr>
          <w:b/>
        </w:rPr>
      </w:pPr>
      <w:r w:rsidRPr="005A107A">
        <w:rPr>
          <w:b/>
        </w:rPr>
        <w:lastRenderedPageBreak/>
        <w:t>Introduction &amp; Overview</w:t>
      </w:r>
    </w:p>
    <w:p w14:paraId="5E1629C5" w14:textId="1754B6DF" w:rsidR="0049362B" w:rsidRPr="005A107A" w:rsidRDefault="0049362B" w:rsidP="005B64EB">
      <w:pPr>
        <w:spacing w:line="480" w:lineRule="auto"/>
        <w:ind w:firstLine="720"/>
      </w:pPr>
      <w:r w:rsidRPr="005A107A">
        <w:t xml:space="preserve">Artificial intelligence (AI) is the field of computer science that focuses on </w:t>
      </w:r>
      <w:r w:rsidR="008A221F">
        <w:t>developing</w:t>
      </w:r>
      <w:r w:rsidRPr="005A107A">
        <w:t xml:space="preserve"> intelligent machines and systems. AI involves </w:t>
      </w:r>
      <w:r w:rsidR="008A221F">
        <w:t>using</w:t>
      </w:r>
      <w:r w:rsidRPr="005A107A">
        <w:t xml:space="preserve"> algorithms, data, and other techniques to enable computers and other devices to perform tasks that typically require human intelligence, such as recognizing patterns, making decisions, and learning from experience.</w:t>
      </w:r>
    </w:p>
    <w:p w14:paraId="1959B805" w14:textId="5371A6B2" w:rsidR="0049362B" w:rsidRPr="005A107A" w:rsidRDefault="0049362B" w:rsidP="005B64EB">
      <w:pPr>
        <w:spacing w:line="480" w:lineRule="auto"/>
        <w:ind w:firstLine="720"/>
      </w:pPr>
      <w:r w:rsidRPr="005A107A">
        <w:t>AI has the potential to revolutionize many areas of our lives, from healthcare and education to transportation and finance. By automating routine tasks and providing intelligent solutions to complex problems, AI has the potential to improve efficiency, productivity, and quality of life.</w:t>
      </w:r>
      <w:r w:rsidR="009C70FA" w:rsidRPr="005A107A">
        <w:t xml:space="preserve"> </w:t>
      </w:r>
      <w:r w:rsidRPr="005A107A">
        <w:t xml:space="preserve">However, the development and use of AI also raise </w:t>
      </w:r>
      <w:r w:rsidR="008A221F">
        <w:t>signific</w:t>
      </w:r>
      <w:r w:rsidRPr="005A107A">
        <w:t xml:space="preserve">ant ethical and social concerns, such as the potential for job displacement, bias, and privacy violations. As AI continues to advance, it will be important for researchers, policymakers, and society to address these challenges and ensure that </w:t>
      </w:r>
      <w:r w:rsidR="008A221F">
        <w:t>all share the benefits of AI</w:t>
      </w:r>
      <w:r w:rsidRPr="005A107A">
        <w:t>.</w:t>
      </w:r>
    </w:p>
    <w:p w14:paraId="28123B8C" w14:textId="1BD5CE4A" w:rsidR="009434E9" w:rsidRPr="005A107A" w:rsidRDefault="009434E9" w:rsidP="005B64EB">
      <w:pPr>
        <w:spacing w:line="480" w:lineRule="auto"/>
        <w:ind w:firstLine="720"/>
      </w:pPr>
      <w:r w:rsidRPr="005A107A">
        <w:t xml:space="preserve">The ethical implications of artificial intelligence (AI) refer to the moral and social concerns surrounding the development and use of AI. These concerns can arise at various stages of the AI lifecycle, from </w:t>
      </w:r>
      <w:r w:rsidR="008A221F">
        <w:t>designing and training</w:t>
      </w:r>
      <w:r w:rsidRPr="005A107A">
        <w:t xml:space="preserve"> AI systems to their deployment and use in the real world.</w:t>
      </w:r>
      <w:r w:rsidR="002C47C0" w:rsidRPr="005A107A">
        <w:t xml:space="preserve"> </w:t>
      </w:r>
      <w:r w:rsidRPr="005A107A">
        <w:t>One key ethical concern surrounding AI is bias. AI systems can be trained using biased data, which can lead to biased outcomes and unfair treatment of certain groups of people. For example, a facial recognition system trained on a predominantly white dataset may have difficulty accurately recognizing people of color.</w:t>
      </w:r>
    </w:p>
    <w:p w14:paraId="5E832DD1" w14:textId="253D4D64" w:rsidR="009434E9" w:rsidRPr="005A107A" w:rsidRDefault="009434E9" w:rsidP="005B64EB">
      <w:pPr>
        <w:spacing w:line="480" w:lineRule="auto"/>
        <w:ind w:firstLine="720"/>
      </w:pPr>
      <w:r w:rsidRPr="005A107A">
        <w:t xml:space="preserve">Another ethical concern with AI is transparency and accountability. AI systems can be complex and opaque, making it difficult for users and regulators to understand how they make </w:t>
      </w:r>
      <w:r w:rsidRPr="005A107A">
        <w:lastRenderedPageBreak/>
        <w:t xml:space="preserve">decisions and arrive at their outputs. This can lead to a lack of accountability and trust in AI systems, which can </w:t>
      </w:r>
      <w:r w:rsidR="008A221F">
        <w:t>seriously affect</w:t>
      </w:r>
      <w:r w:rsidRPr="005A107A">
        <w:t xml:space="preserve"> healthcare and finance.</w:t>
      </w:r>
    </w:p>
    <w:p w14:paraId="6981A176" w14:textId="72C091B8" w:rsidR="009434E9" w:rsidRPr="005A107A" w:rsidRDefault="009434E9" w:rsidP="00727BC1">
      <w:pPr>
        <w:spacing w:line="480" w:lineRule="auto"/>
        <w:ind w:firstLine="720"/>
      </w:pPr>
      <w:r w:rsidRPr="005A107A">
        <w:t>Additionally, the use of AI can raise concerns related to privacy and autonomy. AI systems often require access to large amounts of personal data, which can be used to make predictions and recommendations. This can raise privacy concerns</w:t>
      </w:r>
      <w:r w:rsidR="008A221F">
        <w:t xml:space="preserve"> and</w:t>
      </w:r>
      <w:r w:rsidRPr="005A107A">
        <w:t xml:space="preserve"> concerns about the loss of </w:t>
      </w:r>
      <w:r w:rsidR="00727BC1">
        <w:t>human agency and control over people</w:t>
      </w:r>
      <w:r w:rsidR="008A221F">
        <w:t>'</w:t>
      </w:r>
      <w:r w:rsidR="00727BC1">
        <w:t>s</w:t>
      </w:r>
      <w:r w:rsidRPr="005A107A">
        <w:t xml:space="preserve"> lives.</w:t>
      </w:r>
    </w:p>
    <w:p w14:paraId="4E7E02E0" w14:textId="283ED03A" w:rsidR="00E079E3" w:rsidRDefault="00E079E3" w:rsidP="005B64EB">
      <w:pPr>
        <w:spacing w:line="480" w:lineRule="auto"/>
        <w:jc w:val="center"/>
        <w:rPr>
          <w:b/>
        </w:rPr>
      </w:pPr>
      <w:r w:rsidRPr="005A107A">
        <w:rPr>
          <w:b/>
        </w:rPr>
        <w:t>Background Information</w:t>
      </w:r>
    </w:p>
    <w:p w14:paraId="63F18B0C" w14:textId="277756E8" w:rsidR="00DD3FB4" w:rsidRPr="0045065F" w:rsidRDefault="00D1799B" w:rsidP="00D1799B">
      <w:pPr>
        <w:spacing w:line="480" w:lineRule="auto"/>
        <w:ind w:firstLine="720"/>
      </w:pPr>
      <w:r w:rsidRPr="0045065F">
        <w:t xml:space="preserve">As previously stated, </w:t>
      </w:r>
      <w:r w:rsidR="008A221F">
        <w:t>several ethical concerns arise when it comes to developing and deploying</w:t>
      </w:r>
      <w:r w:rsidRPr="0045065F">
        <w:t xml:space="preserve"> AI systems. One such ethical concern is bias. By and large, b</w:t>
      </w:r>
      <w:r w:rsidR="00DD3FB4" w:rsidRPr="0045065F">
        <w:t>ias in AI systems refers to the tendency of AI algorithms and systems to produce unfair or disc</w:t>
      </w:r>
      <w:r w:rsidR="00171269" w:rsidRPr="0045065F">
        <w:t xml:space="preserve">riminatory outcomes. It </w:t>
      </w:r>
      <w:r w:rsidR="00DD3FB4" w:rsidRPr="0045065F">
        <w:t xml:space="preserve">can arise from </w:t>
      </w:r>
      <w:r w:rsidR="008A221F">
        <w:t>various</w:t>
      </w:r>
      <w:r w:rsidR="00DD3FB4" w:rsidRPr="0045065F">
        <w:t xml:space="preserve"> sources, including the data used to train the AI, the design and implementation of the AI algorithms, and the contextual factors surrounding the use of the AI.</w:t>
      </w:r>
    </w:p>
    <w:p w14:paraId="1FBFAB23" w14:textId="4CF9EED5" w:rsidR="00DD3FB4" w:rsidRPr="005A107A" w:rsidRDefault="00DD3FB4" w:rsidP="005B64EB">
      <w:pPr>
        <w:spacing w:line="480" w:lineRule="auto"/>
        <w:ind w:firstLine="720"/>
      </w:pPr>
      <w:r w:rsidRPr="005A107A">
        <w:t xml:space="preserve">One study found that AI systems trained on biased data can produce biased outcomes </w:t>
      </w:r>
      <w:r w:rsidR="0045065F" w:rsidRPr="0045065F">
        <w:t>(</w:t>
      </w:r>
      <w:proofErr w:type="spellStart"/>
      <w:r w:rsidR="0045065F" w:rsidRPr="0045065F">
        <w:t>Ntoutsi</w:t>
      </w:r>
      <w:proofErr w:type="spellEnd"/>
      <w:r w:rsidR="0045065F" w:rsidRPr="0045065F">
        <w:t xml:space="preserve"> et al., 2020)</w:t>
      </w:r>
      <w:r w:rsidR="0045065F">
        <w:t xml:space="preserve">. </w:t>
      </w:r>
      <w:r w:rsidRPr="005A107A">
        <w:t>For example, a facial recognition system trained on a predominantly white dataset may have difficulty accurately recognizing people of color. This can lead to unfair treatment and discrimination against certain groups.</w:t>
      </w:r>
      <w:r w:rsidR="00820F7D">
        <w:t xml:space="preserve"> </w:t>
      </w:r>
      <w:r w:rsidRPr="005A107A">
        <w:t xml:space="preserve">Another study found that the design and implementation of AI algorithms can also introduce bias </w:t>
      </w:r>
      <w:r w:rsidR="0045065F" w:rsidRPr="0045065F">
        <w:t>(</w:t>
      </w:r>
      <w:proofErr w:type="spellStart"/>
      <w:r w:rsidR="0045065F" w:rsidRPr="0045065F">
        <w:t>Vaid</w:t>
      </w:r>
      <w:proofErr w:type="spellEnd"/>
      <w:r w:rsidR="0045065F" w:rsidRPr="0045065F">
        <w:t xml:space="preserve"> et al., 2020)</w:t>
      </w:r>
      <w:r w:rsidR="0045065F">
        <w:t xml:space="preserve">. </w:t>
      </w:r>
      <w:r w:rsidRPr="005A107A">
        <w:t xml:space="preserve">For instance, an algorithm designed to predict recidivism may use factors such as race and gender as input variables, even though these variables are </w:t>
      </w:r>
      <w:r w:rsidR="008A221F">
        <w:t>ir</w:t>
      </w:r>
      <w:r w:rsidRPr="005A107A">
        <w:t>relevant to the prediction. This can perpetuate existing biases and lead to unfair outcomes.</w:t>
      </w:r>
    </w:p>
    <w:p w14:paraId="17152B32" w14:textId="25CAED8E" w:rsidR="00DD3FB4" w:rsidRDefault="00DD3FB4" w:rsidP="005B64EB">
      <w:pPr>
        <w:spacing w:line="480" w:lineRule="auto"/>
        <w:ind w:firstLine="720"/>
      </w:pPr>
      <w:r w:rsidRPr="005A107A">
        <w:t xml:space="preserve">Additionally, </w:t>
      </w:r>
      <w:r w:rsidR="008A221F">
        <w:t>using</w:t>
      </w:r>
      <w:r w:rsidRPr="005A107A">
        <w:t xml:space="preserve"> AI in certain contexts can exacerbate existing biases and discrimination </w:t>
      </w:r>
      <w:r w:rsidR="0045065F" w:rsidRPr="0045065F">
        <w:t>(</w:t>
      </w:r>
      <w:proofErr w:type="spellStart"/>
      <w:r w:rsidR="0045065F" w:rsidRPr="0045065F">
        <w:t>Vaid</w:t>
      </w:r>
      <w:proofErr w:type="spellEnd"/>
      <w:r w:rsidR="0045065F" w:rsidRPr="0045065F">
        <w:t xml:space="preserve"> et al., 2020)</w:t>
      </w:r>
      <w:r w:rsidR="0045065F">
        <w:t xml:space="preserve">. </w:t>
      </w:r>
      <w:r w:rsidRPr="005A107A">
        <w:t xml:space="preserve">For example, AI-powered hiring algorithms may use job </w:t>
      </w:r>
      <w:r w:rsidRPr="005A107A">
        <w:lastRenderedPageBreak/>
        <w:t xml:space="preserve">performance data from the past, which may include the effects of discriminatory hiring practices. This can reinforce existing biases and make it difficult for underrepresented groups to break into certain </w:t>
      </w:r>
      <w:r w:rsidRPr="009F2856">
        <w:t>industries.</w:t>
      </w:r>
    </w:p>
    <w:p w14:paraId="419AA1FF" w14:textId="2E055C7B" w:rsidR="0047311E" w:rsidRPr="00366330" w:rsidRDefault="00644EA0" w:rsidP="005B64EB">
      <w:pPr>
        <w:spacing w:line="480" w:lineRule="auto"/>
        <w:ind w:firstLine="720"/>
      </w:pPr>
      <w:r w:rsidRPr="00366330">
        <w:t xml:space="preserve">The other ethical concerns </w:t>
      </w:r>
      <w:r w:rsidR="008A221F">
        <w:t>regarding AI systems are</w:t>
      </w:r>
      <w:r w:rsidRPr="00366330">
        <w:t xml:space="preserve"> accountability and transparency. </w:t>
      </w:r>
      <w:r w:rsidR="0047311E" w:rsidRPr="00366330">
        <w:t xml:space="preserve">AI systems can be complex and opaque, making it difficult for users and regulators to understand how they make decisions and arrive at their outputs. This can lead to a lack of accountability and trust in AI systems, which can </w:t>
      </w:r>
      <w:r w:rsidR="008A221F">
        <w:t>seriously affect</w:t>
      </w:r>
      <w:r w:rsidR="0047311E" w:rsidRPr="00366330">
        <w:t xml:space="preserve"> healthcare and finance.</w:t>
      </w:r>
      <w:r w:rsidR="009E24AD" w:rsidRPr="00366330">
        <w:t xml:space="preserve"> </w:t>
      </w:r>
      <w:r w:rsidR="0047311E" w:rsidRPr="00366330">
        <w:t>One major issue with AI accountability is the black box problem. Many AI algorithms and systems are based on complex mathematical models that are difficult for non-experts to understand</w:t>
      </w:r>
      <w:r w:rsidR="00366330" w:rsidRPr="00366330">
        <w:t xml:space="preserve"> (Almeida et al., 2021)</w:t>
      </w:r>
      <w:r w:rsidR="0047311E" w:rsidRPr="00366330">
        <w:t>. This can make it difficult for users to know how the AI system is making decisions and can prevent regulators from effectively overseeing the AI system.</w:t>
      </w:r>
    </w:p>
    <w:p w14:paraId="64458934" w14:textId="4820ED5A" w:rsidR="0047311E" w:rsidRPr="005A107A" w:rsidRDefault="0047311E" w:rsidP="005B64EB">
      <w:pPr>
        <w:spacing w:line="480" w:lineRule="auto"/>
        <w:ind w:firstLine="720"/>
      </w:pPr>
      <w:r w:rsidRPr="005A107A">
        <w:t xml:space="preserve">Another issue with AI transparency is the lack of explainability. Many AI systems </w:t>
      </w:r>
      <w:r w:rsidR="008A221F">
        <w:t>can make predictions and recommendations with high accuracy but cannot</w:t>
      </w:r>
      <w:r w:rsidRPr="005A107A">
        <w:t xml:space="preserve"> provide clear and concise explanations for their outputs. This can make it difficult for users to understand the basis for the AI's decisions and can limit the ability of regulators to ensure that the AI system is operating ethically and responsibly.</w:t>
      </w:r>
    </w:p>
    <w:p w14:paraId="5AAD7A5D" w14:textId="5D69203E" w:rsidR="0047311E" w:rsidRDefault="0047311E" w:rsidP="005B64EB">
      <w:pPr>
        <w:spacing w:line="480" w:lineRule="auto"/>
        <w:ind w:firstLine="720"/>
      </w:pPr>
      <w:r w:rsidRPr="005A107A">
        <w:t xml:space="preserve">Additionally, the rapid pace of AI development can make it difficult for regulators to keep up and ensure that AI systems are being used transparently and responsibly. New AI technologies and applications are </w:t>
      </w:r>
      <w:r w:rsidR="008A221F">
        <w:t>constantly emerging</w:t>
      </w:r>
      <w:r w:rsidRPr="005A107A">
        <w:t xml:space="preserve">, and </w:t>
      </w:r>
      <w:r w:rsidR="008A221F">
        <w:t>regulators can find it challenging to understand these technologies' implication</w:t>
      </w:r>
      <w:r w:rsidRPr="005A107A">
        <w:t>s and develop appropriate oversight mechanisms</w:t>
      </w:r>
      <w:r w:rsidR="00B762DC" w:rsidRPr="00B762DC">
        <w:t xml:space="preserve"> (Almeida et al., 2021)</w:t>
      </w:r>
      <w:r w:rsidRPr="005A107A">
        <w:t>.</w:t>
      </w:r>
    </w:p>
    <w:p w14:paraId="3C22A156" w14:textId="079CE084" w:rsidR="00F00A3F" w:rsidRPr="005A107A" w:rsidRDefault="00082467" w:rsidP="005B64EB">
      <w:pPr>
        <w:spacing w:line="480" w:lineRule="auto"/>
        <w:ind w:firstLine="720"/>
      </w:pPr>
      <w:r w:rsidRPr="00B762DC">
        <w:lastRenderedPageBreak/>
        <w:t>Next, there is the issue of privacy and autonomy</w:t>
      </w:r>
      <w:r>
        <w:t xml:space="preserve">. </w:t>
      </w:r>
      <w:r w:rsidR="00F00A3F" w:rsidRPr="005A107A">
        <w:t>The use of AI can raise important concerns related to privacy and autonomy. AI systems often require access to large amounts of personal data, which can be used to make predictions and recommendations. This can raise privacy concerns</w:t>
      </w:r>
      <w:r w:rsidR="008A221F">
        <w:t xml:space="preserve"> and</w:t>
      </w:r>
      <w:r w:rsidR="00F00A3F" w:rsidRPr="005A107A">
        <w:t xml:space="preserve"> concerns</w:t>
      </w:r>
      <w:r w:rsidR="0002272E">
        <w:t xml:space="preserve"> about the loss of human agency, as was previously noted. </w:t>
      </w:r>
      <w:r w:rsidR="00F00A3F" w:rsidRPr="005A107A">
        <w:t>One major issue with AI and privacy is the potential for data breaches and unauthorized access to personal information</w:t>
      </w:r>
      <w:r w:rsidR="00B762DC" w:rsidRPr="00B762DC">
        <w:t xml:space="preserve"> (</w:t>
      </w:r>
      <w:r w:rsidR="008A221F">
        <w:t>"</w:t>
      </w:r>
      <w:r w:rsidR="00B762DC" w:rsidRPr="00B762DC">
        <w:t>Security and Privacy in 6G Networks: New Areas and New Challenges,</w:t>
      </w:r>
      <w:r w:rsidR="008A221F">
        <w:t>"</w:t>
      </w:r>
      <w:r w:rsidR="00B762DC" w:rsidRPr="00B762DC">
        <w:t xml:space="preserve"> 2020)</w:t>
      </w:r>
      <w:r w:rsidR="00F00A3F" w:rsidRPr="005A107A">
        <w:t xml:space="preserve">. AI systems often rely on large amounts of data, which can be stored in databases or shared across networks. This data can be vulnerable to </w:t>
      </w:r>
      <w:r w:rsidR="0004626A" w:rsidRPr="005A107A">
        <w:t>cyber-attacks</w:t>
      </w:r>
      <w:r w:rsidR="00F00A3F" w:rsidRPr="005A107A">
        <w:t xml:space="preserve"> and other unauthorized access, </w:t>
      </w:r>
      <w:r w:rsidR="008A221F">
        <w:t>resulting</w:t>
      </w:r>
      <w:r w:rsidR="00F00A3F" w:rsidRPr="005A107A">
        <w:t xml:space="preserve"> in the loss of personal information and the potential for identity theft.</w:t>
      </w:r>
    </w:p>
    <w:p w14:paraId="2C03AF1F" w14:textId="77580AA2" w:rsidR="00F00A3F" w:rsidRPr="00C21FB4" w:rsidRDefault="00F00A3F" w:rsidP="005B64EB">
      <w:pPr>
        <w:spacing w:line="480" w:lineRule="auto"/>
        <w:ind w:firstLine="720"/>
      </w:pPr>
      <w:r w:rsidRPr="00C21FB4">
        <w:t>Another issue with AI and privacy is the potential for data misuse and discrimination. AI systems can use personal data to make predictions and recommendations, but this data can also be used to profile and discriminate against individuals. For example, an AI-powered credit scoring system may use personal data to determine a person's creditworthiness</w:t>
      </w:r>
      <w:r w:rsidR="008A221F">
        <w:t>. Still,</w:t>
      </w:r>
      <w:r w:rsidRPr="00C21FB4">
        <w:t xml:space="preserve"> this data could also be used to exclude certain groups from access to credit. AI systems can make decisions and take actions on </w:t>
      </w:r>
      <w:r w:rsidR="00A401E1" w:rsidRPr="00C21FB4">
        <w:t>people</w:t>
      </w:r>
      <w:r w:rsidR="008A221F">
        <w:t>'</w:t>
      </w:r>
      <w:r w:rsidR="00A401E1" w:rsidRPr="00C21FB4">
        <w:t>s</w:t>
      </w:r>
      <w:r w:rsidRPr="00C21FB4">
        <w:t xml:space="preserve"> behalf, but these decisions </w:t>
      </w:r>
      <w:r w:rsidR="00A401E1" w:rsidRPr="00C21FB4">
        <w:t>may not always align with their</w:t>
      </w:r>
      <w:r w:rsidRPr="00C21FB4">
        <w:t xml:space="preserve"> preferences and values. This can lead to a loss of control and a feeling of being at the mercy of the AI system.</w:t>
      </w:r>
    </w:p>
    <w:p w14:paraId="79EF2F14" w14:textId="0A4FEA54" w:rsidR="009D1BAA" w:rsidRPr="005A107A" w:rsidRDefault="009D1BAA" w:rsidP="005B64EB">
      <w:pPr>
        <w:spacing w:line="480" w:lineRule="auto"/>
        <w:jc w:val="center"/>
        <w:rPr>
          <w:b/>
        </w:rPr>
      </w:pPr>
      <w:r w:rsidRPr="005A107A">
        <w:rPr>
          <w:b/>
        </w:rPr>
        <w:t>Research Methods/Strategy</w:t>
      </w:r>
    </w:p>
    <w:p w14:paraId="6061A215" w14:textId="2FA54FE3" w:rsidR="003E1198" w:rsidRDefault="008A221F" w:rsidP="003E1198">
      <w:pPr>
        <w:spacing w:line="480" w:lineRule="auto"/>
        <w:ind w:firstLine="720"/>
      </w:pPr>
      <w:r>
        <w:t>T</w:t>
      </w:r>
      <w:r w:rsidR="003E1198" w:rsidRPr="003E1198">
        <w:t xml:space="preserve">o accomplish the </w:t>
      </w:r>
      <w:r>
        <w:t>study's goals</w:t>
      </w:r>
      <w:r w:rsidR="003E1198" w:rsidRPr="003E1198">
        <w:t xml:space="preserve">, both primary and secondary sources of information were explored. Questionnaires were utilized to collect primary data. The core data for the study came from the personnel of an IT organization, and the researcher did so </w:t>
      </w:r>
      <w:r>
        <w:t>using</w:t>
      </w:r>
      <w:r w:rsidR="003E1198" w:rsidRPr="003E1198">
        <w:t xml:space="preserve"> semi-structured questionnaires. In instances in which respondents can be discovered, reached, and </w:t>
      </w:r>
      <w:r>
        <w:t>willing to participate with the researchers, these data collection methods</w:t>
      </w:r>
      <w:r w:rsidR="003E1198" w:rsidRPr="003E1198">
        <w:t xml:space="preserve"> are utilized the most frequently. </w:t>
      </w:r>
      <w:r>
        <w:lastRenderedPageBreak/>
        <w:t>Regarding</w:t>
      </w:r>
      <w:r w:rsidR="003E1198" w:rsidRPr="003E1198">
        <w:t xml:space="preserve"> resource use, questionnaires are fairly economical (effort, time, and money). In addition, surveys </w:t>
      </w:r>
      <w:r>
        <w:t>produce</w:t>
      </w:r>
      <w:r w:rsidR="003E1198" w:rsidRPr="003E1198">
        <w:t xml:space="preserve"> data that can be measured and is simpler to analyze. The questionnaire was divided into sections </w:t>
      </w:r>
      <w:r>
        <w:t>to make it easier for the participants to fill out the questionnaire and to make it more pertinent to the study's aims</w:t>
      </w:r>
      <w:r w:rsidR="003E1198" w:rsidRPr="003E1198">
        <w:t>. In sum, th</w:t>
      </w:r>
      <w:r>
        <w:t>irty people</w:t>
      </w:r>
      <w:r w:rsidR="003E1198" w:rsidRPr="003E1198">
        <w:t xml:space="preserve"> agreed to take part in the research.</w:t>
      </w:r>
    </w:p>
    <w:p w14:paraId="3C076A7A" w14:textId="1C93F3FF" w:rsidR="009350BF" w:rsidRPr="005A107A" w:rsidRDefault="009350BF" w:rsidP="005B64EB">
      <w:pPr>
        <w:spacing w:line="480" w:lineRule="auto"/>
        <w:rPr>
          <w:b/>
        </w:rPr>
      </w:pPr>
      <w:r w:rsidRPr="005A107A">
        <w:rPr>
          <w:b/>
        </w:rPr>
        <w:t xml:space="preserve">Sample Questionnaire </w:t>
      </w:r>
    </w:p>
    <w:p w14:paraId="07B93D18" w14:textId="77777777" w:rsidR="009350BF" w:rsidRPr="009350BF" w:rsidRDefault="009350BF" w:rsidP="005B64EB">
      <w:pPr>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480" w:lineRule="auto"/>
        <w:ind w:left="0"/>
        <w:rPr>
          <w:rFonts w:eastAsia="Times New Roman"/>
          <w:color w:val="374151"/>
        </w:rPr>
      </w:pPr>
      <w:r w:rsidRPr="009350BF">
        <w:rPr>
          <w:rFonts w:eastAsia="Times New Roman"/>
          <w:color w:val="374151"/>
        </w:rPr>
        <w:t>Are you currently involved in AI research?</w:t>
      </w:r>
    </w:p>
    <w:p w14:paraId="686970B2" w14:textId="06BB0CE2" w:rsidR="009350BF" w:rsidRPr="009350BF" w:rsidRDefault="009350BF" w:rsidP="005B64EB">
      <w:pPr>
        <w:numPr>
          <w:ilvl w:val="1"/>
          <w:numId w:val="1"/>
        </w:numPr>
        <w:pBdr>
          <w:top w:val="single" w:sz="2" w:space="0" w:color="D9D9E3"/>
          <w:left w:val="single" w:sz="2" w:space="5" w:color="D9D9E3"/>
          <w:bottom w:val="single" w:sz="2" w:space="0" w:color="D9D9E3"/>
          <w:right w:val="single" w:sz="2" w:space="0" w:color="D9D9E3"/>
        </w:pBdr>
        <w:shd w:val="clear" w:color="auto" w:fill="F7F7F8"/>
        <w:spacing w:after="0" w:line="480" w:lineRule="auto"/>
        <w:ind w:left="0"/>
        <w:rPr>
          <w:rFonts w:eastAsia="Times New Roman"/>
          <w:color w:val="374151"/>
        </w:rPr>
      </w:pPr>
      <w:r w:rsidRPr="009350BF">
        <w:rPr>
          <w:rFonts w:eastAsia="Times New Roman"/>
          <w:color w:val="374151"/>
        </w:rPr>
        <w:t>Yes</w:t>
      </w:r>
      <w:r w:rsidR="00306E78" w:rsidRPr="005A107A">
        <w:rPr>
          <w:rFonts w:eastAsia="Times New Roman"/>
          <w:color w:val="374151"/>
        </w:rPr>
        <w:t xml:space="preserve"> </w:t>
      </w:r>
      <w:r w:rsidR="00306E78" w:rsidRPr="005A107A">
        <w:rPr>
          <w:rFonts w:eastAsia="Times New Roman"/>
          <w:b/>
          <w:color w:val="374151"/>
        </w:rPr>
        <w:t>24</w:t>
      </w:r>
    </w:p>
    <w:p w14:paraId="44DD386B" w14:textId="2612FEDE" w:rsidR="009C59E6" w:rsidRPr="009350BF" w:rsidRDefault="009350BF" w:rsidP="005B64EB">
      <w:pPr>
        <w:numPr>
          <w:ilvl w:val="1"/>
          <w:numId w:val="1"/>
        </w:numPr>
        <w:pBdr>
          <w:top w:val="single" w:sz="2" w:space="0" w:color="D9D9E3"/>
          <w:left w:val="single" w:sz="2" w:space="5" w:color="D9D9E3"/>
          <w:bottom w:val="single" w:sz="2" w:space="0" w:color="D9D9E3"/>
          <w:right w:val="single" w:sz="2" w:space="0" w:color="D9D9E3"/>
        </w:pBdr>
        <w:shd w:val="clear" w:color="auto" w:fill="F7F7F8"/>
        <w:spacing w:after="0" w:line="480" w:lineRule="auto"/>
        <w:ind w:left="0"/>
        <w:rPr>
          <w:rFonts w:eastAsia="Times New Roman"/>
          <w:color w:val="374151"/>
        </w:rPr>
      </w:pPr>
      <w:r w:rsidRPr="009350BF">
        <w:rPr>
          <w:rFonts w:eastAsia="Times New Roman"/>
          <w:color w:val="374151"/>
        </w:rPr>
        <w:t>No</w:t>
      </w:r>
      <w:r w:rsidR="00306E78" w:rsidRPr="005A107A">
        <w:rPr>
          <w:rFonts w:eastAsia="Times New Roman"/>
          <w:color w:val="374151"/>
        </w:rPr>
        <w:t xml:space="preserve"> </w:t>
      </w:r>
      <w:r w:rsidR="00306E78" w:rsidRPr="005A107A">
        <w:rPr>
          <w:rFonts w:eastAsia="Times New Roman"/>
          <w:b/>
          <w:color w:val="374151"/>
        </w:rPr>
        <w:t>6</w:t>
      </w:r>
    </w:p>
    <w:p w14:paraId="3DF4A9B1" w14:textId="77777777" w:rsidR="009350BF" w:rsidRPr="009350BF" w:rsidRDefault="009350BF" w:rsidP="005B64EB">
      <w:pPr>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480" w:lineRule="auto"/>
        <w:ind w:left="0"/>
        <w:rPr>
          <w:rFonts w:eastAsia="Times New Roman"/>
          <w:color w:val="374151"/>
        </w:rPr>
      </w:pPr>
      <w:r w:rsidRPr="009350BF">
        <w:rPr>
          <w:rFonts w:eastAsia="Times New Roman"/>
          <w:color w:val="374151"/>
        </w:rPr>
        <w:t>In your opinion, what are the top ethical concerns surrounding AI research? (Please select all that apply)</w:t>
      </w:r>
    </w:p>
    <w:p w14:paraId="6E1EC969" w14:textId="0FB2F5BD" w:rsidR="009350BF" w:rsidRPr="009350BF" w:rsidRDefault="009350BF" w:rsidP="005B64EB">
      <w:pPr>
        <w:numPr>
          <w:ilvl w:val="1"/>
          <w:numId w:val="1"/>
        </w:numPr>
        <w:pBdr>
          <w:top w:val="single" w:sz="2" w:space="0" w:color="D9D9E3"/>
          <w:left w:val="single" w:sz="2" w:space="5" w:color="D9D9E3"/>
          <w:bottom w:val="single" w:sz="2" w:space="0" w:color="D9D9E3"/>
          <w:right w:val="single" w:sz="2" w:space="0" w:color="D9D9E3"/>
        </w:pBdr>
        <w:shd w:val="clear" w:color="auto" w:fill="F7F7F8"/>
        <w:spacing w:after="0" w:line="480" w:lineRule="auto"/>
        <w:ind w:left="0"/>
        <w:rPr>
          <w:rFonts w:eastAsia="Times New Roman"/>
          <w:color w:val="374151"/>
        </w:rPr>
      </w:pPr>
      <w:r w:rsidRPr="009350BF">
        <w:rPr>
          <w:rFonts w:eastAsia="Times New Roman"/>
          <w:color w:val="374151"/>
        </w:rPr>
        <w:t>Bias and discrimination</w:t>
      </w:r>
      <w:r w:rsidR="00F86CEA" w:rsidRPr="005A107A">
        <w:rPr>
          <w:rFonts w:eastAsia="Times New Roman"/>
          <w:color w:val="374151"/>
        </w:rPr>
        <w:t>7</w:t>
      </w:r>
    </w:p>
    <w:p w14:paraId="2E21A061" w14:textId="4BED6AA6" w:rsidR="009350BF" w:rsidRPr="009350BF" w:rsidRDefault="009350BF" w:rsidP="005B64EB">
      <w:pPr>
        <w:numPr>
          <w:ilvl w:val="1"/>
          <w:numId w:val="1"/>
        </w:numPr>
        <w:pBdr>
          <w:top w:val="single" w:sz="2" w:space="0" w:color="D9D9E3"/>
          <w:left w:val="single" w:sz="2" w:space="5" w:color="D9D9E3"/>
          <w:bottom w:val="single" w:sz="2" w:space="0" w:color="D9D9E3"/>
          <w:right w:val="single" w:sz="2" w:space="0" w:color="D9D9E3"/>
        </w:pBdr>
        <w:shd w:val="clear" w:color="auto" w:fill="F7F7F8"/>
        <w:spacing w:after="0" w:line="480" w:lineRule="auto"/>
        <w:ind w:left="0"/>
        <w:rPr>
          <w:rFonts w:eastAsia="Times New Roman"/>
          <w:color w:val="374151"/>
        </w:rPr>
      </w:pPr>
      <w:r w:rsidRPr="009350BF">
        <w:rPr>
          <w:rFonts w:eastAsia="Times New Roman"/>
          <w:color w:val="374151"/>
        </w:rPr>
        <w:t>Transparency and accountability</w:t>
      </w:r>
      <w:r w:rsidR="00F86CEA" w:rsidRPr="005A107A">
        <w:rPr>
          <w:rFonts w:eastAsia="Times New Roman"/>
          <w:color w:val="374151"/>
        </w:rPr>
        <w:t>6</w:t>
      </w:r>
    </w:p>
    <w:p w14:paraId="5B127DFB" w14:textId="0A1EBF5C" w:rsidR="009350BF" w:rsidRPr="009350BF" w:rsidRDefault="009350BF" w:rsidP="005B64EB">
      <w:pPr>
        <w:numPr>
          <w:ilvl w:val="1"/>
          <w:numId w:val="1"/>
        </w:numPr>
        <w:pBdr>
          <w:top w:val="single" w:sz="2" w:space="0" w:color="D9D9E3"/>
          <w:left w:val="single" w:sz="2" w:space="5" w:color="D9D9E3"/>
          <w:bottom w:val="single" w:sz="2" w:space="0" w:color="D9D9E3"/>
          <w:right w:val="single" w:sz="2" w:space="0" w:color="D9D9E3"/>
        </w:pBdr>
        <w:shd w:val="clear" w:color="auto" w:fill="F7F7F8"/>
        <w:spacing w:after="0" w:line="480" w:lineRule="auto"/>
        <w:ind w:left="0"/>
        <w:rPr>
          <w:rFonts w:eastAsia="Times New Roman"/>
          <w:color w:val="374151"/>
        </w:rPr>
      </w:pPr>
      <w:r w:rsidRPr="009350BF">
        <w:rPr>
          <w:rFonts w:eastAsia="Times New Roman"/>
          <w:color w:val="374151"/>
        </w:rPr>
        <w:t>Privacy and data security</w:t>
      </w:r>
      <w:r w:rsidR="00F86CEA" w:rsidRPr="005A107A">
        <w:rPr>
          <w:rFonts w:eastAsia="Times New Roman"/>
          <w:color w:val="374151"/>
        </w:rPr>
        <w:t>9</w:t>
      </w:r>
    </w:p>
    <w:p w14:paraId="6F77F0BB" w14:textId="4D363EAB" w:rsidR="009350BF" w:rsidRPr="009350BF" w:rsidRDefault="009350BF" w:rsidP="005B64EB">
      <w:pPr>
        <w:numPr>
          <w:ilvl w:val="1"/>
          <w:numId w:val="1"/>
        </w:numPr>
        <w:pBdr>
          <w:top w:val="single" w:sz="2" w:space="0" w:color="D9D9E3"/>
          <w:left w:val="single" w:sz="2" w:space="5" w:color="D9D9E3"/>
          <w:bottom w:val="single" w:sz="2" w:space="0" w:color="D9D9E3"/>
          <w:right w:val="single" w:sz="2" w:space="0" w:color="D9D9E3"/>
        </w:pBdr>
        <w:shd w:val="clear" w:color="auto" w:fill="F7F7F8"/>
        <w:spacing w:after="0" w:line="480" w:lineRule="auto"/>
        <w:ind w:left="0"/>
        <w:rPr>
          <w:rFonts w:eastAsia="Times New Roman"/>
          <w:color w:val="374151"/>
        </w:rPr>
      </w:pPr>
      <w:r w:rsidRPr="009350BF">
        <w:rPr>
          <w:rFonts w:eastAsia="Times New Roman"/>
          <w:color w:val="374151"/>
        </w:rPr>
        <w:t>Autonomy and control</w:t>
      </w:r>
      <w:r w:rsidR="002C364C" w:rsidRPr="005A107A">
        <w:rPr>
          <w:rFonts w:eastAsia="Times New Roman"/>
          <w:color w:val="374151"/>
        </w:rPr>
        <w:t>5</w:t>
      </w:r>
    </w:p>
    <w:p w14:paraId="675B1B03" w14:textId="0B0F2D31" w:rsidR="009350BF" w:rsidRPr="009350BF" w:rsidRDefault="009350BF" w:rsidP="005B64EB">
      <w:pPr>
        <w:numPr>
          <w:ilvl w:val="1"/>
          <w:numId w:val="1"/>
        </w:numPr>
        <w:pBdr>
          <w:top w:val="single" w:sz="2" w:space="0" w:color="D9D9E3"/>
          <w:left w:val="single" w:sz="2" w:space="5" w:color="D9D9E3"/>
          <w:bottom w:val="single" w:sz="2" w:space="0" w:color="D9D9E3"/>
          <w:right w:val="single" w:sz="2" w:space="0" w:color="D9D9E3"/>
        </w:pBdr>
        <w:shd w:val="clear" w:color="auto" w:fill="F7F7F8"/>
        <w:spacing w:after="0" w:line="480" w:lineRule="auto"/>
        <w:ind w:left="0"/>
        <w:rPr>
          <w:rFonts w:eastAsia="Times New Roman"/>
          <w:color w:val="374151"/>
        </w:rPr>
      </w:pPr>
      <w:r w:rsidRPr="009350BF">
        <w:rPr>
          <w:rFonts w:eastAsia="Times New Roman"/>
          <w:color w:val="374151"/>
        </w:rPr>
        <w:t>Other (please specify)</w:t>
      </w:r>
      <w:r w:rsidR="00F86CEA" w:rsidRPr="005A107A">
        <w:rPr>
          <w:rFonts w:eastAsia="Times New Roman"/>
          <w:color w:val="374151"/>
        </w:rPr>
        <w:t>3</w:t>
      </w:r>
    </w:p>
    <w:p w14:paraId="2D281D47" w14:textId="55568D53" w:rsidR="009350BF" w:rsidRPr="009350BF" w:rsidRDefault="009350BF" w:rsidP="005B64EB">
      <w:pPr>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480" w:lineRule="auto"/>
        <w:ind w:left="0"/>
        <w:rPr>
          <w:rFonts w:eastAsia="Times New Roman"/>
          <w:color w:val="374151"/>
        </w:rPr>
      </w:pPr>
      <w:r w:rsidRPr="009350BF">
        <w:rPr>
          <w:rFonts w:eastAsia="Times New Roman"/>
          <w:color w:val="374151"/>
        </w:rPr>
        <w:t xml:space="preserve">To what extent </w:t>
      </w:r>
      <w:r w:rsidR="008A221F">
        <w:rPr>
          <w:rFonts w:eastAsia="Times New Roman"/>
          <w:color w:val="374151"/>
        </w:rPr>
        <w:t>are these ethical concerns</w:t>
      </w:r>
      <w:r w:rsidRPr="009350BF">
        <w:rPr>
          <w:rFonts w:eastAsia="Times New Roman"/>
          <w:color w:val="374151"/>
        </w:rPr>
        <w:t xml:space="preserve"> currently being addressed in AI research?</w:t>
      </w:r>
    </w:p>
    <w:p w14:paraId="76F808CD" w14:textId="7E4A93DB" w:rsidR="009350BF" w:rsidRPr="009350BF" w:rsidRDefault="009350BF" w:rsidP="005B64EB">
      <w:pPr>
        <w:numPr>
          <w:ilvl w:val="1"/>
          <w:numId w:val="1"/>
        </w:numPr>
        <w:pBdr>
          <w:top w:val="single" w:sz="2" w:space="0" w:color="D9D9E3"/>
          <w:left w:val="single" w:sz="2" w:space="5" w:color="D9D9E3"/>
          <w:bottom w:val="single" w:sz="2" w:space="0" w:color="D9D9E3"/>
          <w:right w:val="single" w:sz="2" w:space="0" w:color="D9D9E3"/>
        </w:pBdr>
        <w:shd w:val="clear" w:color="auto" w:fill="F7F7F8"/>
        <w:spacing w:after="0" w:line="480" w:lineRule="auto"/>
        <w:ind w:left="0"/>
        <w:rPr>
          <w:rFonts w:eastAsia="Times New Roman"/>
          <w:color w:val="374151"/>
        </w:rPr>
      </w:pPr>
      <w:r w:rsidRPr="009350BF">
        <w:rPr>
          <w:rFonts w:eastAsia="Times New Roman"/>
          <w:color w:val="374151"/>
        </w:rPr>
        <w:t>Not at all</w:t>
      </w:r>
      <w:r w:rsidR="00A15322" w:rsidRPr="005A107A">
        <w:rPr>
          <w:rFonts w:eastAsia="Times New Roman"/>
          <w:color w:val="374151"/>
        </w:rPr>
        <w:t xml:space="preserve"> </w:t>
      </w:r>
      <w:r w:rsidR="00A15322" w:rsidRPr="005A107A">
        <w:rPr>
          <w:rFonts w:eastAsia="Times New Roman"/>
          <w:b/>
          <w:color w:val="374151"/>
        </w:rPr>
        <w:t>3</w:t>
      </w:r>
    </w:p>
    <w:p w14:paraId="2476A2C6" w14:textId="06365E7D" w:rsidR="009350BF" w:rsidRPr="009350BF" w:rsidRDefault="009350BF" w:rsidP="005B64EB">
      <w:pPr>
        <w:numPr>
          <w:ilvl w:val="1"/>
          <w:numId w:val="1"/>
        </w:numPr>
        <w:pBdr>
          <w:top w:val="single" w:sz="2" w:space="0" w:color="D9D9E3"/>
          <w:left w:val="single" w:sz="2" w:space="5" w:color="D9D9E3"/>
          <w:bottom w:val="single" w:sz="2" w:space="0" w:color="D9D9E3"/>
          <w:right w:val="single" w:sz="2" w:space="0" w:color="D9D9E3"/>
        </w:pBdr>
        <w:shd w:val="clear" w:color="auto" w:fill="F7F7F8"/>
        <w:spacing w:after="0" w:line="480" w:lineRule="auto"/>
        <w:ind w:left="0"/>
        <w:rPr>
          <w:rFonts w:eastAsia="Times New Roman"/>
          <w:color w:val="374151"/>
        </w:rPr>
      </w:pPr>
      <w:r w:rsidRPr="009350BF">
        <w:rPr>
          <w:rFonts w:eastAsia="Times New Roman"/>
          <w:color w:val="374151"/>
        </w:rPr>
        <w:t>To a limited extent</w:t>
      </w:r>
      <w:r w:rsidR="00A15322" w:rsidRPr="005A107A">
        <w:rPr>
          <w:rFonts w:eastAsia="Times New Roman"/>
          <w:color w:val="374151"/>
        </w:rPr>
        <w:t xml:space="preserve"> </w:t>
      </w:r>
      <w:r w:rsidR="009F4687" w:rsidRPr="005A107A">
        <w:rPr>
          <w:rFonts w:eastAsia="Times New Roman"/>
          <w:color w:val="374151"/>
        </w:rPr>
        <w:t>12</w:t>
      </w:r>
    </w:p>
    <w:p w14:paraId="764F5AF8" w14:textId="043EC32A" w:rsidR="009350BF" w:rsidRPr="009350BF" w:rsidRDefault="009350BF" w:rsidP="005B64EB">
      <w:pPr>
        <w:numPr>
          <w:ilvl w:val="1"/>
          <w:numId w:val="1"/>
        </w:numPr>
        <w:pBdr>
          <w:top w:val="single" w:sz="2" w:space="0" w:color="D9D9E3"/>
          <w:left w:val="single" w:sz="2" w:space="5" w:color="D9D9E3"/>
          <w:bottom w:val="single" w:sz="2" w:space="0" w:color="D9D9E3"/>
          <w:right w:val="single" w:sz="2" w:space="0" w:color="D9D9E3"/>
        </w:pBdr>
        <w:shd w:val="clear" w:color="auto" w:fill="F7F7F8"/>
        <w:spacing w:after="0" w:line="480" w:lineRule="auto"/>
        <w:ind w:left="0"/>
        <w:rPr>
          <w:rFonts w:eastAsia="Times New Roman"/>
          <w:color w:val="374151"/>
        </w:rPr>
      </w:pPr>
      <w:r w:rsidRPr="009350BF">
        <w:rPr>
          <w:rFonts w:eastAsia="Times New Roman"/>
          <w:color w:val="374151"/>
        </w:rPr>
        <w:t>To a moderate extent</w:t>
      </w:r>
      <w:r w:rsidR="00A15322" w:rsidRPr="005A107A">
        <w:rPr>
          <w:rFonts w:eastAsia="Times New Roman"/>
          <w:color w:val="374151"/>
        </w:rPr>
        <w:t xml:space="preserve"> </w:t>
      </w:r>
      <w:r w:rsidR="00A15322" w:rsidRPr="005A107A">
        <w:rPr>
          <w:rFonts w:eastAsia="Times New Roman"/>
          <w:b/>
          <w:color w:val="374151"/>
        </w:rPr>
        <w:t>11</w:t>
      </w:r>
    </w:p>
    <w:p w14:paraId="5D61E283" w14:textId="6ED3A165" w:rsidR="009350BF" w:rsidRPr="009350BF" w:rsidRDefault="009350BF" w:rsidP="005B64EB">
      <w:pPr>
        <w:numPr>
          <w:ilvl w:val="1"/>
          <w:numId w:val="1"/>
        </w:numPr>
        <w:pBdr>
          <w:top w:val="single" w:sz="2" w:space="0" w:color="D9D9E3"/>
          <w:left w:val="single" w:sz="2" w:space="5" w:color="D9D9E3"/>
          <w:bottom w:val="single" w:sz="2" w:space="0" w:color="D9D9E3"/>
          <w:right w:val="single" w:sz="2" w:space="0" w:color="D9D9E3"/>
        </w:pBdr>
        <w:shd w:val="clear" w:color="auto" w:fill="F7F7F8"/>
        <w:spacing w:after="0" w:line="480" w:lineRule="auto"/>
        <w:ind w:left="0"/>
        <w:rPr>
          <w:rFonts w:eastAsia="Times New Roman"/>
          <w:color w:val="374151"/>
        </w:rPr>
      </w:pPr>
      <w:r w:rsidRPr="009350BF">
        <w:rPr>
          <w:rFonts w:eastAsia="Times New Roman"/>
          <w:color w:val="374151"/>
        </w:rPr>
        <w:t>To a great extent</w:t>
      </w:r>
      <w:r w:rsidR="009F4687" w:rsidRPr="005A107A">
        <w:rPr>
          <w:rFonts w:eastAsia="Times New Roman"/>
          <w:color w:val="374151"/>
        </w:rPr>
        <w:t xml:space="preserve"> 4</w:t>
      </w:r>
    </w:p>
    <w:p w14:paraId="0F3BB6B3" w14:textId="77777777" w:rsidR="009350BF" w:rsidRPr="009350BF" w:rsidRDefault="009350BF" w:rsidP="005B64EB">
      <w:pPr>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480" w:lineRule="auto"/>
        <w:ind w:left="0"/>
        <w:rPr>
          <w:rFonts w:eastAsia="Times New Roman"/>
          <w:color w:val="374151"/>
        </w:rPr>
      </w:pPr>
      <w:r w:rsidRPr="009350BF">
        <w:rPr>
          <w:rFonts w:eastAsia="Times New Roman"/>
          <w:color w:val="374151"/>
        </w:rPr>
        <w:t>In your opinion, what steps can be taken to address ethical concerns in AI research? (Please select all that apply)</w:t>
      </w:r>
    </w:p>
    <w:p w14:paraId="00DCB537" w14:textId="4E5567E6" w:rsidR="009350BF" w:rsidRPr="009350BF" w:rsidRDefault="009350BF" w:rsidP="005B64EB">
      <w:pPr>
        <w:numPr>
          <w:ilvl w:val="1"/>
          <w:numId w:val="1"/>
        </w:numPr>
        <w:pBdr>
          <w:top w:val="single" w:sz="2" w:space="0" w:color="D9D9E3"/>
          <w:left w:val="single" w:sz="2" w:space="5" w:color="D9D9E3"/>
          <w:bottom w:val="single" w:sz="2" w:space="0" w:color="D9D9E3"/>
          <w:right w:val="single" w:sz="2" w:space="0" w:color="D9D9E3"/>
        </w:pBdr>
        <w:shd w:val="clear" w:color="auto" w:fill="F7F7F8"/>
        <w:spacing w:after="0" w:line="480" w:lineRule="auto"/>
        <w:ind w:left="0"/>
        <w:rPr>
          <w:rFonts w:eastAsia="Times New Roman"/>
          <w:color w:val="374151"/>
        </w:rPr>
      </w:pPr>
      <w:r w:rsidRPr="009350BF">
        <w:rPr>
          <w:rFonts w:eastAsia="Times New Roman"/>
          <w:color w:val="374151"/>
        </w:rPr>
        <w:lastRenderedPageBreak/>
        <w:t>Developing ethical guidelines and standards for AI research</w:t>
      </w:r>
      <w:r w:rsidR="006B25DA" w:rsidRPr="005A107A">
        <w:rPr>
          <w:rFonts w:eastAsia="Times New Roman"/>
          <w:color w:val="374151"/>
        </w:rPr>
        <w:t xml:space="preserve"> 5</w:t>
      </w:r>
    </w:p>
    <w:p w14:paraId="2E20BDB2" w14:textId="793F43EB" w:rsidR="009350BF" w:rsidRPr="009350BF" w:rsidRDefault="009350BF" w:rsidP="005B64EB">
      <w:pPr>
        <w:numPr>
          <w:ilvl w:val="1"/>
          <w:numId w:val="1"/>
        </w:numPr>
        <w:pBdr>
          <w:top w:val="single" w:sz="2" w:space="0" w:color="D9D9E3"/>
          <w:left w:val="single" w:sz="2" w:space="5" w:color="D9D9E3"/>
          <w:bottom w:val="single" w:sz="2" w:space="0" w:color="D9D9E3"/>
          <w:right w:val="single" w:sz="2" w:space="0" w:color="D9D9E3"/>
        </w:pBdr>
        <w:shd w:val="clear" w:color="auto" w:fill="F7F7F8"/>
        <w:spacing w:after="0" w:line="480" w:lineRule="auto"/>
        <w:ind w:left="0"/>
        <w:rPr>
          <w:rFonts w:eastAsia="Times New Roman"/>
          <w:color w:val="374151"/>
        </w:rPr>
      </w:pPr>
      <w:r w:rsidRPr="009350BF">
        <w:rPr>
          <w:rFonts w:eastAsia="Times New Roman"/>
          <w:color w:val="374151"/>
        </w:rPr>
        <w:t>Conducting ethical reviews of AI research projects</w:t>
      </w:r>
      <w:r w:rsidR="00673463" w:rsidRPr="005A107A">
        <w:rPr>
          <w:rFonts w:eastAsia="Times New Roman"/>
          <w:color w:val="374151"/>
        </w:rPr>
        <w:t xml:space="preserve"> 8</w:t>
      </w:r>
    </w:p>
    <w:p w14:paraId="391A30C7" w14:textId="0B1D8C67" w:rsidR="009350BF" w:rsidRPr="009350BF" w:rsidRDefault="009350BF" w:rsidP="005B64EB">
      <w:pPr>
        <w:numPr>
          <w:ilvl w:val="1"/>
          <w:numId w:val="1"/>
        </w:numPr>
        <w:pBdr>
          <w:top w:val="single" w:sz="2" w:space="0" w:color="D9D9E3"/>
          <w:left w:val="single" w:sz="2" w:space="5" w:color="D9D9E3"/>
          <w:bottom w:val="single" w:sz="2" w:space="0" w:color="D9D9E3"/>
          <w:right w:val="single" w:sz="2" w:space="0" w:color="D9D9E3"/>
        </w:pBdr>
        <w:shd w:val="clear" w:color="auto" w:fill="F7F7F8"/>
        <w:spacing w:after="0" w:line="480" w:lineRule="auto"/>
        <w:ind w:left="0"/>
        <w:rPr>
          <w:rFonts w:eastAsia="Times New Roman"/>
          <w:color w:val="374151"/>
        </w:rPr>
      </w:pPr>
      <w:r w:rsidRPr="009350BF">
        <w:rPr>
          <w:rFonts w:eastAsia="Times New Roman"/>
          <w:color w:val="374151"/>
        </w:rPr>
        <w:t>Providing training and education on ethical issues in AI research</w:t>
      </w:r>
      <w:r w:rsidR="00673463" w:rsidRPr="005A107A">
        <w:rPr>
          <w:rFonts w:eastAsia="Times New Roman"/>
          <w:color w:val="374151"/>
        </w:rPr>
        <w:t xml:space="preserve"> 6</w:t>
      </w:r>
    </w:p>
    <w:p w14:paraId="3CCE22D7" w14:textId="07A012FA" w:rsidR="009350BF" w:rsidRPr="009350BF" w:rsidRDefault="009350BF" w:rsidP="005B64EB">
      <w:pPr>
        <w:numPr>
          <w:ilvl w:val="1"/>
          <w:numId w:val="1"/>
        </w:numPr>
        <w:pBdr>
          <w:top w:val="single" w:sz="2" w:space="0" w:color="D9D9E3"/>
          <w:left w:val="single" w:sz="2" w:space="5" w:color="D9D9E3"/>
          <w:bottom w:val="single" w:sz="2" w:space="0" w:color="D9D9E3"/>
          <w:right w:val="single" w:sz="2" w:space="0" w:color="D9D9E3"/>
        </w:pBdr>
        <w:shd w:val="clear" w:color="auto" w:fill="F7F7F8"/>
        <w:spacing w:after="0" w:line="480" w:lineRule="auto"/>
        <w:ind w:left="0"/>
        <w:rPr>
          <w:rFonts w:eastAsia="Times New Roman"/>
          <w:color w:val="374151"/>
        </w:rPr>
      </w:pPr>
      <w:r w:rsidRPr="009350BF">
        <w:rPr>
          <w:rFonts w:eastAsia="Times New Roman"/>
          <w:color w:val="374151"/>
        </w:rPr>
        <w:t>Engaging with stakeholders and the public on ethical issues in AI research</w:t>
      </w:r>
      <w:r w:rsidR="00673463" w:rsidRPr="005A107A">
        <w:rPr>
          <w:rFonts w:eastAsia="Times New Roman"/>
          <w:color w:val="374151"/>
        </w:rPr>
        <w:t xml:space="preserve"> 9</w:t>
      </w:r>
    </w:p>
    <w:p w14:paraId="4B1B5A7C" w14:textId="2304C635" w:rsidR="009350BF" w:rsidRPr="009350BF" w:rsidRDefault="009350BF" w:rsidP="005B64EB">
      <w:pPr>
        <w:numPr>
          <w:ilvl w:val="1"/>
          <w:numId w:val="1"/>
        </w:numPr>
        <w:pBdr>
          <w:top w:val="single" w:sz="2" w:space="0" w:color="D9D9E3"/>
          <w:left w:val="single" w:sz="2" w:space="5" w:color="D9D9E3"/>
          <w:bottom w:val="single" w:sz="2" w:space="0" w:color="D9D9E3"/>
          <w:right w:val="single" w:sz="2" w:space="0" w:color="D9D9E3"/>
        </w:pBdr>
        <w:shd w:val="clear" w:color="auto" w:fill="F7F7F8"/>
        <w:spacing w:after="0" w:line="480" w:lineRule="auto"/>
        <w:ind w:left="0"/>
        <w:rPr>
          <w:rFonts w:eastAsia="Times New Roman"/>
          <w:color w:val="374151"/>
        </w:rPr>
      </w:pPr>
      <w:r w:rsidRPr="009350BF">
        <w:rPr>
          <w:rFonts w:eastAsia="Times New Roman"/>
          <w:color w:val="374151"/>
        </w:rPr>
        <w:t>Other (please specify)</w:t>
      </w:r>
      <w:r w:rsidR="00673463" w:rsidRPr="005A107A">
        <w:rPr>
          <w:rFonts w:eastAsia="Times New Roman"/>
          <w:color w:val="374151"/>
        </w:rPr>
        <w:t>2</w:t>
      </w:r>
    </w:p>
    <w:p w14:paraId="736B32B7" w14:textId="77777777" w:rsidR="009350BF" w:rsidRPr="009350BF" w:rsidRDefault="009350BF" w:rsidP="005B64EB">
      <w:pPr>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480" w:lineRule="auto"/>
        <w:ind w:left="0"/>
        <w:rPr>
          <w:rFonts w:eastAsia="Times New Roman"/>
          <w:color w:val="374151"/>
        </w:rPr>
      </w:pPr>
      <w:r w:rsidRPr="009350BF">
        <w:rPr>
          <w:rFonts w:eastAsia="Times New Roman"/>
          <w:color w:val="374151"/>
        </w:rPr>
        <w:t>Do you think that ethics should be a consideration in the funding and support of AI research?</w:t>
      </w:r>
    </w:p>
    <w:p w14:paraId="7285975B" w14:textId="14329EF3" w:rsidR="009350BF" w:rsidRPr="009350BF" w:rsidRDefault="009350BF" w:rsidP="005B64EB">
      <w:pPr>
        <w:numPr>
          <w:ilvl w:val="1"/>
          <w:numId w:val="1"/>
        </w:numPr>
        <w:pBdr>
          <w:top w:val="single" w:sz="2" w:space="0" w:color="D9D9E3"/>
          <w:left w:val="single" w:sz="2" w:space="5" w:color="D9D9E3"/>
          <w:bottom w:val="single" w:sz="2" w:space="0" w:color="D9D9E3"/>
          <w:right w:val="single" w:sz="2" w:space="0" w:color="D9D9E3"/>
        </w:pBdr>
        <w:shd w:val="clear" w:color="auto" w:fill="F7F7F8"/>
        <w:spacing w:after="0" w:line="480" w:lineRule="auto"/>
        <w:ind w:left="0"/>
        <w:rPr>
          <w:rFonts w:eastAsia="Times New Roman"/>
          <w:color w:val="374151"/>
        </w:rPr>
      </w:pPr>
      <w:r w:rsidRPr="009350BF">
        <w:rPr>
          <w:rFonts w:eastAsia="Times New Roman"/>
          <w:color w:val="374151"/>
        </w:rPr>
        <w:t>Yes</w:t>
      </w:r>
      <w:r w:rsidR="001B6AA9" w:rsidRPr="005A107A">
        <w:rPr>
          <w:rFonts w:eastAsia="Times New Roman"/>
          <w:color w:val="374151"/>
        </w:rPr>
        <w:t xml:space="preserve"> 28</w:t>
      </w:r>
    </w:p>
    <w:p w14:paraId="0A0C6816" w14:textId="75089B6D" w:rsidR="009350BF" w:rsidRPr="005A107A" w:rsidRDefault="009350BF" w:rsidP="005B64EB">
      <w:pPr>
        <w:numPr>
          <w:ilvl w:val="1"/>
          <w:numId w:val="1"/>
        </w:numPr>
        <w:pBdr>
          <w:top w:val="single" w:sz="2" w:space="0" w:color="D9D9E3"/>
          <w:left w:val="single" w:sz="2" w:space="5" w:color="D9D9E3"/>
          <w:bottom w:val="single" w:sz="2" w:space="0" w:color="D9D9E3"/>
          <w:right w:val="single" w:sz="2" w:space="0" w:color="D9D9E3"/>
        </w:pBdr>
        <w:shd w:val="clear" w:color="auto" w:fill="F7F7F8"/>
        <w:spacing w:after="0" w:line="480" w:lineRule="auto"/>
        <w:ind w:left="0"/>
        <w:rPr>
          <w:rFonts w:eastAsia="Times New Roman"/>
          <w:color w:val="374151"/>
        </w:rPr>
      </w:pPr>
      <w:r w:rsidRPr="009350BF">
        <w:rPr>
          <w:rFonts w:eastAsia="Times New Roman"/>
          <w:color w:val="374151"/>
        </w:rPr>
        <w:t>No</w:t>
      </w:r>
      <w:r w:rsidR="001B6AA9" w:rsidRPr="005A107A">
        <w:rPr>
          <w:rFonts w:eastAsia="Times New Roman"/>
          <w:color w:val="374151"/>
        </w:rPr>
        <w:t>2</w:t>
      </w:r>
    </w:p>
    <w:p w14:paraId="091F15B3" w14:textId="04446E8F" w:rsidR="0043137B" w:rsidRPr="005A107A" w:rsidRDefault="0043137B" w:rsidP="005B64EB">
      <w:pPr>
        <w:pStyle w:val="ListParagraph"/>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480" w:lineRule="auto"/>
        <w:rPr>
          <w:rFonts w:eastAsia="Times New Roman"/>
          <w:color w:val="374151"/>
        </w:rPr>
      </w:pPr>
      <w:r w:rsidRPr="005A107A">
        <w:rPr>
          <w:rFonts w:eastAsia="Times New Roman"/>
          <w:color w:val="374151"/>
        </w:rPr>
        <w:t xml:space="preserve">Do you </w:t>
      </w:r>
      <w:r w:rsidR="004A4B4F" w:rsidRPr="005A107A">
        <w:rPr>
          <w:rFonts w:eastAsia="Times New Roman"/>
          <w:color w:val="374151"/>
        </w:rPr>
        <w:t xml:space="preserve">think </w:t>
      </w:r>
      <w:r w:rsidRPr="005A107A">
        <w:rPr>
          <w:rFonts w:eastAsia="Times New Roman"/>
          <w:color w:val="374151"/>
        </w:rPr>
        <w:t>ethics should be considered in the development and deployment of AI systems</w:t>
      </w:r>
    </w:p>
    <w:p w14:paraId="6743BCB7" w14:textId="5686E5B7" w:rsidR="0043137B" w:rsidRPr="005A107A" w:rsidRDefault="0043137B" w:rsidP="005B64EB">
      <w:pPr>
        <w:pStyle w:val="ListParagraph"/>
        <w:numPr>
          <w:ilvl w:val="0"/>
          <w:numId w:val="2"/>
        </w:numPr>
        <w:pBdr>
          <w:top w:val="single" w:sz="2" w:space="0" w:color="D9D9E3"/>
          <w:left w:val="single" w:sz="2" w:space="5" w:color="D9D9E3"/>
          <w:bottom w:val="single" w:sz="2" w:space="0" w:color="D9D9E3"/>
          <w:right w:val="single" w:sz="2" w:space="0" w:color="D9D9E3"/>
        </w:pBdr>
        <w:shd w:val="clear" w:color="auto" w:fill="F7F7F8"/>
        <w:spacing w:after="0" w:line="480" w:lineRule="auto"/>
        <w:rPr>
          <w:rFonts w:eastAsia="Times New Roman"/>
          <w:color w:val="374151"/>
        </w:rPr>
      </w:pPr>
      <w:r w:rsidRPr="005A107A">
        <w:rPr>
          <w:rFonts w:eastAsia="Times New Roman"/>
          <w:color w:val="374151"/>
        </w:rPr>
        <w:t>Yes 29</w:t>
      </w:r>
    </w:p>
    <w:p w14:paraId="7E3914D9" w14:textId="1027802A" w:rsidR="0043137B" w:rsidRPr="005A107A" w:rsidRDefault="0043137B" w:rsidP="005B64EB">
      <w:pPr>
        <w:pStyle w:val="ListParagraph"/>
        <w:numPr>
          <w:ilvl w:val="0"/>
          <w:numId w:val="2"/>
        </w:numPr>
        <w:pBdr>
          <w:top w:val="single" w:sz="2" w:space="0" w:color="D9D9E3"/>
          <w:left w:val="single" w:sz="2" w:space="5" w:color="D9D9E3"/>
          <w:bottom w:val="single" w:sz="2" w:space="0" w:color="D9D9E3"/>
          <w:right w:val="single" w:sz="2" w:space="0" w:color="D9D9E3"/>
        </w:pBdr>
        <w:shd w:val="clear" w:color="auto" w:fill="F7F7F8"/>
        <w:spacing w:after="0" w:line="480" w:lineRule="auto"/>
        <w:rPr>
          <w:rFonts w:eastAsia="Times New Roman"/>
          <w:color w:val="374151"/>
        </w:rPr>
      </w:pPr>
      <w:r w:rsidRPr="005A107A">
        <w:rPr>
          <w:rFonts w:eastAsia="Times New Roman"/>
          <w:color w:val="374151"/>
        </w:rPr>
        <w:t>No1</w:t>
      </w:r>
    </w:p>
    <w:p w14:paraId="34C05C09" w14:textId="11C04131" w:rsidR="00517397" w:rsidRPr="009350BF" w:rsidRDefault="009350BF" w:rsidP="005B64EB">
      <w:pPr>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480" w:lineRule="auto"/>
        <w:ind w:left="0"/>
        <w:rPr>
          <w:rFonts w:eastAsia="Times New Roman"/>
          <w:color w:val="374151"/>
        </w:rPr>
      </w:pPr>
      <w:r w:rsidRPr="009350BF">
        <w:rPr>
          <w:rFonts w:eastAsia="Times New Roman"/>
          <w:color w:val="374151"/>
        </w:rPr>
        <w:t>Do you have any additional comments or thoughts on ethical concerns in AI research?</w:t>
      </w:r>
    </w:p>
    <w:p w14:paraId="747096B6" w14:textId="77777777" w:rsidR="009350BF" w:rsidRPr="009350BF" w:rsidRDefault="009350BF" w:rsidP="005B64EB">
      <w:pPr>
        <w:pBdr>
          <w:top w:val="single" w:sz="2" w:space="0" w:color="D9D9E3"/>
          <w:left w:val="single" w:sz="2" w:space="0" w:color="D9D9E3"/>
          <w:bottom w:val="single" w:sz="2" w:space="0" w:color="D9D9E3"/>
          <w:right w:val="single" w:sz="2" w:space="0" w:color="D9D9E3"/>
        </w:pBdr>
        <w:shd w:val="clear" w:color="auto" w:fill="F7F7F8"/>
        <w:spacing w:before="300" w:after="0" w:line="480" w:lineRule="auto"/>
        <w:rPr>
          <w:rFonts w:eastAsia="Times New Roman"/>
          <w:color w:val="374151"/>
        </w:rPr>
      </w:pPr>
      <w:r w:rsidRPr="009350BF">
        <w:rPr>
          <w:rFonts w:eastAsia="Times New Roman"/>
          <w:color w:val="374151"/>
        </w:rPr>
        <w:t>Thank you for participating in this survey. Your feedback is important and will help to inform future efforts to address ethical</w:t>
      </w:r>
    </w:p>
    <w:p w14:paraId="73A4D167" w14:textId="77777777" w:rsidR="006D1DB9" w:rsidRPr="005A107A" w:rsidRDefault="006D1DB9" w:rsidP="005B64EB">
      <w:pPr>
        <w:spacing w:line="480" w:lineRule="auto"/>
        <w:rPr>
          <w:b/>
        </w:rPr>
      </w:pPr>
    </w:p>
    <w:p w14:paraId="15023F7A" w14:textId="37B880FD" w:rsidR="006D1DB9" w:rsidRPr="005A107A" w:rsidRDefault="006D1DB9" w:rsidP="005B64EB">
      <w:pPr>
        <w:spacing w:line="480" w:lineRule="auto"/>
        <w:jc w:val="center"/>
        <w:rPr>
          <w:b/>
        </w:rPr>
      </w:pPr>
      <w:r w:rsidRPr="005A107A">
        <w:rPr>
          <w:b/>
        </w:rPr>
        <w:t>Findings</w:t>
      </w:r>
    </w:p>
    <w:p w14:paraId="5BDA6DF9" w14:textId="6FFA93F4" w:rsidR="006D1DB9" w:rsidRPr="005A107A" w:rsidRDefault="00715458" w:rsidP="005B64EB">
      <w:pPr>
        <w:spacing w:line="480" w:lineRule="auto"/>
        <w:rPr>
          <w:b/>
        </w:rPr>
      </w:pPr>
      <w:r w:rsidRPr="005A107A">
        <w:rPr>
          <w:b/>
        </w:rPr>
        <w:t>1. Are</w:t>
      </w:r>
      <w:r w:rsidR="006D1DB9" w:rsidRPr="005A107A">
        <w:rPr>
          <w:b/>
        </w:rPr>
        <w:t xml:space="preserve"> you currently involved in AI research?</w:t>
      </w:r>
    </w:p>
    <w:p w14:paraId="3EF9D7B0" w14:textId="76332384" w:rsidR="00F00A3F" w:rsidRPr="005A107A" w:rsidRDefault="00606F57" w:rsidP="005B64EB">
      <w:pPr>
        <w:spacing w:line="480" w:lineRule="auto"/>
        <w:ind w:firstLine="720"/>
      </w:pPr>
      <w:r w:rsidRPr="005A107A">
        <w:rPr>
          <w:noProof/>
        </w:rPr>
        <w:lastRenderedPageBreak/>
        <w:drawing>
          <wp:inline distT="0" distB="0" distL="0" distR="0" wp14:anchorId="22E6842E" wp14:editId="7D982440">
            <wp:extent cx="5486400" cy="2276475"/>
            <wp:effectExtent l="0" t="0" r="0"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F05E7F4" w14:textId="6648AB37" w:rsidR="00FD1433" w:rsidRPr="005A107A" w:rsidRDefault="008A221F" w:rsidP="005B64EB">
      <w:pPr>
        <w:spacing w:line="480" w:lineRule="auto"/>
        <w:ind w:firstLine="720"/>
      </w:pPr>
      <w:r>
        <w:t>For several reasons, many people in the field of information technology (IT) are involved in AI research</w:t>
      </w:r>
      <w:r w:rsidR="00FD1433" w:rsidRPr="005A107A">
        <w:t>. First, AI has the potential to revolutionize many areas of our lives, from healthcare and education to transportation and finance. By automating routine tasks and providing intelligent solutions to complex problems, AI has the potential to improve efficiency, productivity, and quality of life. As a result, many people in IT are interested in studying and developing AI technologies to unlock these potential benefits.</w:t>
      </w:r>
    </w:p>
    <w:p w14:paraId="20A07B8C" w14:textId="1DB80606" w:rsidR="00FD1433" w:rsidRPr="005A107A" w:rsidRDefault="00FD1433" w:rsidP="005B64EB">
      <w:pPr>
        <w:spacing w:line="480" w:lineRule="auto"/>
        <w:ind w:firstLine="720"/>
      </w:pPr>
      <w:r w:rsidRPr="005A107A">
        <w:t xml:space="preserve">Second, AI research is a rapidly growing and exciting field. With the recent advances in machine learning and other AI techniques, researchers are making significant progress in developing intelligent systems </w:t>
      </w:r>
      <w:r w:rsidR="008A221F">
        <w:t>surpassing</w:t>
      </w:r>
      <w:r w:rsidRPr="005A107A">
        <w:t xml:space="preserve"> human capabilities in many tasks. This progress has sparked a great deal of interest and excitement in the field, and many people in IT are drawn to the challenge and the potential rewards of AI research.</w:t>
      </w:r>
    </w:p>
    <w:p w14:paraId="47B05FBC" w14:textId="37CBD61E" w:rsidR="00FD1433" w:rsidRPr="005A107A" w:rsidRDefault="00FD1433" w:rsidP="005B64EB">
      <w:pPr>
        <w:spacing w:line="480" w:lineRule="auto"/>
        <w:ind w:firstLine="720"/>
      </w:pPr>
      <w:r w:rsidRPr="005A107A">
        <w:t>Third, AI research is also a financially lucrative field. Many companies and organizations are investing heavily in AI research, and there is strong demand for skilled AI researchers who can develop and apply these technologies. As a result, many people in IT are drawn to AI research as a career path that offers both intellectual challenge</w:t>
      </w:r>
      <w:r w:rsidR="008A221F">
        <w:t>s</w:t>
      </w:r>
      <w:r w:rsidRPr="005A107A">
        <w:t xml:space="preserve"> and financial rewards.</w:t>
      </w:r>
    </w:p>
    <w:p w14:paraId="6E3C561A" w14:textId="6B871DB1" w:rsidR="008F16DB" w:rsidRPr="005A107A" w:rsidRDefault="00D344E5" w:rsidP="005B64EB">
      <w:pPr>
        <w:spacing w:line="480" w:lineRule="auto"/>
        <w:rPr>
          <w:b/>
        </w:rPr>
      </w:pPr>
      <w:r w:rsidRPr="005A107A">
        <w:rPr>
          <w:b/>
        </w:rPr>
        <w:lastRenderedPageBreak/>
        <w:t xml:space="preserve">2. </w:t>
      </w:r>
      <w:r w:rsidR="008F16DB" w:rsidRPr="005A107A">
        <w:rPr>
          <w:b/>
        </w:rPr>
        <w:t>In your opinion, what are the top ethical concerns surrounding AI research? (Please select all that apply)</w:t>
      </w:r>
    </w:p>
    <w:p w14:paraId="3B1D9510" w14:textId="21166364" w:rsidR="008F16DB" w:rsidRPr="005A107A" w:rsidRDefault="008F16DB" w:rsidP="005B64EB">
      <w:pPr>
        <w:spacing w:line="480" w:lineRule="auto"/>
        <w:ind w:firstLine="720"/>
      </w:pPr>
      <w:r w:rsidRPr="005A107A">
        <w:rPr>
          <w:noProof/>
        </w:rPr>
        <w:drawing>
          <wp:inline distT="0" distB="0" distL="0" distR="0" wp14:anchorId="72EFBD48" wp14:editId="60AF8F76">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2A30996" w14:textId="33494525" w:rsidR="000D4E75" w:rsidRPr="005A107A" w:rsidRDefault="00F43C52" w:rsidP="00E73536">
      <w:pPr>
        <w:spacing w:line="480" w:lineRule="auto"/>
        <w:ind w:firstLine="720"/>
      </w:pPr>
      <w:r w:rsidRPr="005A107A">
        <w:t xml:space="preserve">According to the findings, privacy and data security are the top </w:t>
      </w:r>
      <w:r w:rsidR="008A221F">
        <w:t>concerns regarding</w:t>
      </w:r>
      <w:r w:rsidRPr="005A107A">
        <w:t xml:space="preserve"> </w:t>
      </w:r>
      <w:r w:rsidR="00101618" w:rsidRPr="005A107A">
        <w:t xml:space="preserve">ethical concerns about AI systems. This can be attributed to several reasons. First, IT systems often require access to large amounts of personal data, which can be used to make predictions and recommendations. This data can include sensitive information such as financial records, medical records, and personal identification information. If this data is not properly protected, it can be vulnerable to unauthorized access, </w:t>
      </w:r>
      <w:r w:rsidR="008A221F">
        <w:t>resulting</w:t>
      </w:r>
      <w:r w:rsidR="00101618" w:rsidRPr="005A107A">
        <w:t xml:space="preserve"> in serious consequences such as identity theft and financial fraud.</w:t>
      </w:r>
    </w:p>
    <w:p w14:paraId="502C396F" w14:textId="04254F5B" w:rsidR="00DE293A" w:rsidRPr="005A107A" w:rsidRDefault="00DE293A" w:rsidP="005B64EB">
      <w:pPr>
        <w:spacing w:line="480" w:lineRule="auto"/>
        <w:ind w:firstLine="720"/>
      </w:pPr>
      <w:r w:rsidRPr="005A107A">
        <w:t xml:space="preserve">Second, the rapid pace of IT development can make it difficult to keep up with the latest privacy and security concerns. New IT technologies and applications are </w:t>
      </w:r>
      <w:r w:rsidR="008A221F">
        <w:t>constantly emerging, and it can be challenging to anticipate and address all</w:t>
      </w:r>
      <w:r w:rsidRPr="005A107A">
        <w:t xml:space="preserve"> potential privacy and security issues. This can leave individuals and organizations vulnerable to privacy and security threats.</w:t>
      </w:r>
    </w:p>
    <w:p w14:paraId="17CC103C" w14:textId="13B8D88C" w:rsidR="002774E4" w:rsidRPr="005A107A" w:rsidRDefault="008A221F" w:rsidP="005B64EB">
      <w:pPr>
        <w:spacing w:line="480" w:lineRule="auto"/>
        <w:ind w:firstLine="720"/>
      </w:pPr>
      <w:r>
        <w:lastRenderedPageBreak/>
        <w:t>According to the survey, the second most cited ethical concern</w:t>
      </w:r>
      <w:r w:rsidR="002774E4" w:rsidRPr="005A107A">
        <w:t xml:space="preserve"> was bias and discrimination. Mainly, this is attributed to various reasons. For instance, </w:t>
      </w:r>
      <w:r w:rsidR="00E73536">
        <w:t>b</w:t>
      </w:r>
      <w:r w:rsidR="002D64D9" w:rsidRPr="005A107A">
        <w:t xml:space="preserve">ias and discrimination are key ethical concerns for AI systems because they can lead to unfair treatment of certain groups of people. This can happen when the data used to train the AI system contains biased information or when the algorithms used to build the AI system are not designed to be fair. AI systems can also perpetuate existing societal biases if they are not designed to account for them. This can have serious consequences, including depriving individuals of opportunities and rights and causing harm to communities. </w:t>
      </w:r>
      <w:r>
        <w:t>Designers and developers of AI systems need</w:t>
      </w:r>
      <w:r w:rsidR="002D64D9" w:rsidRPr="005A107A">
        <w:t xml:space="preserve"> to be aware of these potential ethical issues and take steps to avoid or mitigate them.</w:t>
      </w:r>
    </w:p>
    <w:p w14:paraId="40C6F001" w14:textId="2F044578" w:rsidR="007A460B" w:rsidRPr="005A107A" w:rsidRDefault="0048072A" w:rsidP="005B64EB">
      <w:pPr>
        <w:spacing w:line="480" w:lineRule="auto"/>
        <w:rPr>
          <w:b/>
        </w:rPr>
      </w:pPr>
      <w:r w:rsidRPr="005A107A">
        <w:rPr>
          <w:b/>
        </w:rPr>
        <w:t>3. To</w:t>
      </w:r>
      <w:r w:rsidR="007A460B" w:rsidRPr="005A107A">
        <w:rPr>
          <w:b/>
        </w:rPr>
        <w:t xml:space="preserve"> what extent do you think these ethical concerns are currently being addressed in AI research?</w:t>
      </w:r>
    </w:p>
    <w:p w14:paraId="51E9EAA1" w14:textId="3CCFFB68" w:rsidR="0048072A" w:rsidRPr="005A107A" w:rsidRDefault="00902036" w:rsidP="005B64EB">
      <w:pPr>
        <w:spacing w:line="480" w:lineRule="auto"/>
      </w:pPr>
      <w:r w:rsidRPr="005A107A">
        <w:rPr>
          <w:noProof/>
        </w:rPr>
        <w:drawing>
          <wp:inline distT="0" distB="0" distL="0" distR="0" wp14:anchorId="11ECA418" wp14:editId="13B1A409">
            <wp:extent cx="5486400" cy="268605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D76A3C1" w14:textId="63C1B747" w:rsidR="00832A37" w:rsidRPr="005A107A" w:rsidRDefault="00355C22" w:rsidP="005B64EB">
      <w:pPr>
        <w:spacing w:line="480" w:lineRule="auto"/>
        <w:ind w:firstLine="720"/>
      </w:pPr>
      <w:r w:rsidRPr="005A107A">
        <w:t xml:space="preserve">According to these findings, it is clear that ethical concerns are being addressed in the development of current AI systems. Many organizations and individuals involved in AI are working to ensure that the technology is developed and used </w:t>
      </w:r>
      <w:r w:rsidR="008A221F">
        <w:t>ethically and responsibly</w:t>
      </w:r>
      <w:r w:rsidRPr="005A107A">
        <w:t xml:space="preserve">. This </w:t>
      </w:r>
      <w:r w:rsidRPr="005A107A">
        <w:lastRenderedPageBreak/>
        <w:t>includes efforts to address potential biases and discrimination in AI systems</w:t>
      </w:r>
      <w:r w:rsidR="008A221F">
        <w:t xml:space="preserve"> and</w:t>
      </w:r>
      <w:r w:rsidRPr="005A107A">
        <w:t xml:space="preserve"> other ethical issues such as privacy and security. </w:t>
      </w:r>
      <w:r w:rsidR="008A221F">
        <w:t>A growing number of organizations and initiatives also focus</w:t>
      </w:r>
      <w:r w:rsidRPr="005A107A">
        <w:t xml:space="preserve"> on promoting ethical AI development and use. However, there is still much work to be done in this area, and it will continue to be an important area of focus for those in the field.</w:t>
      </w:r>
    </w:p>
    <w:p w14:paraId="7118BAAB" w14:textId="77777777" w:rsidR="00D24B88" w:rsidRPr="005A107A" w:rsidRDefault="00D24B88" w:rsidP="005B64EB">
      <w:pPr>
        <w:spacing w:line="480" w:lineRule="auto"/>
      </w:pPr>
    </w:p>
    <w:p w14:paraId="71FFFAD4" w14:textId="13255408" w:rsidR="00D24B88" w:rsidRPr="005A107A" w:rsidRDefault="00D344E5" w:rsidP="005B64EB">
      <w:pPr>
        <w:spacing w:line="480" w:lineRule="auto"/>
        <w:rPr>
          <w:b/>
        </w:rPr>
      </w:pPr>
      <w:r w:rsidRPr="005A107A">
        <w:rPr>
          <w:b/>
        </w:rPr>
        <w:t>4. In</w:t>
      </w:r>
      <w:r w:rsidR="00D24B88" w:rsidRPr="005A107A">
        <w:rPr>
          <w:b/>
        </w:rPr>
        <w:t xml:space="preserve"> your opinion, what steps can be taken to address ethical concerns in AI research? </w:t>
      </w:r>
    </w:p>
    <w:p w14:paraId="398B0756" w14:textId="62F427A4" w:rsidR="001E5672" w:rsidRPr="005A107A" w:rsidRDefault="00D344E5" w:rsidP="005B64EB">
      <w:pPr>
        <w:spacing w:line="480" w:lineRule="auto"/>
      </w:pPr>
      <w:r w:rsidRPr="005A107A">
        <w:rPr>
          <w:noProof/>
        </w:rPr>
        <w:drawing>
          <wp:inline distT="0" distB="0" distL="0" distR="0" wp14:anchorId="6262FECC" wp14:editId="29E77CF7">
            <wp:extent cx="5486400" cy="32004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3B9F262" w14:textId="0AE880ED" w:rsidR="00B52A39" w:rsidRDefault="00531E0D" w:rsidP="005B64EB">
      <w:pPr>
        <w:spacing w:line="480" w:lineRule="auto"/>
        <w:ind w:firstLine="720"/>
      </w:pPr>
      <w:r w:rsidRPr="005A107A">
        <w:t xml:space="preserve">According to the findings, engaging stakeholders and the public should mainly be done to </w:t>
      </w:r>
      <w:r w:rsidR="00FF4C32" w:rsidRPr="005A107A">
        <w:t xml:space="preserve">address the above-mentioned ethical concerns. There are a number of ways to engage stakeholders to address ethical concerns related to AI. One approach is </w:t>
      </w:r>
      <w:r w:rsidR="008A221F">
        <w:t>establishing</w:t>
      </w:r>
      <w:r w:rsidR="00FF4C32" w:rsidRPr="005A107A">
        <w:t xml:space="preserve"> clear and transparent processes for identifying, evaluating, and addressing ethical issues. This can involve involving a diverse group of stakeholders in the decision-making process, including experts in ethics, technology, and the relevant domain, as well as representatives from the communities that may be affected by the AI system. </w:t>
      </w:r>
    </w:p>
    <w:p w14:paraId="0FF70C24" w14:textId="554952E5" w:rsidR="00531E0D" w:rsidRPr="005A107A" w:rsidRDefault="00FF4C32" w:rsidP="005B64EB">
      <w:pPr>
        <w:spacing w:line="480" w:lineRule="auto"/>
        <w:ind w:firstLine="720"/>
      </w:pPr>
      <w:r w:rsidRPr="005A107A">
        <w:lastRenderedPageBreak/>
        <w:t xml:space="preserve">It can also involve providing opportunities for stakeholders to provide input and feedback on the design and use of the AI system and ensuring that their concerns are </w:t>
      </w:r>
      <w:r w:rsidR="008A221F">
        <w:t>considered</w:t>
      </w:r>
      <w:r w:rsidRPr="005A107A">
        <w:t xml:space="preserve">. Another approach is to develop and implement ethical guidelines or principles for the development and use of AI and to ensure that </w:t>
      </w:r>
      <w:r w:rsidR="008A221F">
        <w:t>all stakeholders follow these</w:t>
      </w:r>
      <w:r w:rsidRPr="005A107A">
        <w:t>. This can help to establish a common framework for addressing ethical concerns and ensure that they are consistently considered throughout the development and use of the AI system.</w:t>
      </w:r>
      <w:r w:rsidR="00952BF5" w:rsidRPr="005A107A">
        <w:t xml:space="preserve"> Other issues that need to be done include c</w:t>
      </w:r>
      <w:r w:rsidR="008A221F">
        <w:t>onducting ethical reviews, training and education, and developing ethical guidelines and standards</w:t>
      </w:r>
      <w:r w:rsidR="00952BF5" w:rsidRPr="005A107A">
        <w:t xml:space="preserve">. </w:t>
      </w:r>
    </w:p>
    <w:p w14:paraId="123D2237" w14:textId="00EF7E12" w:rsidR="001E5672" w:rsidRPr="005A107A" w:rsidRDefault="001E5672" w:rsidP="005B64EB">
      <w:pPr>
        <w:spacing w:line="480" w:lineRule="auto"/>
        <w:rPr>
          <w:b/>
        </w:rPr>
      </w:pPr>
      <w:r w:rsidRPr="005A107A">
        <w:rPr>
          <w:b/>
        </w:rPr>
        <w:t>5. Do you think that ethics should be a consideration in the funding and support of AI research?</w:t>
      </w:r>
    </w:p>
    <w:p w14:paraId="5ED1ED2F" w14:textId="272D75B9" w:rsidR="001E014F" w:rsidRPr="005A107A" w:rsidRDefault="001E014F" w:rsidP="005B64EB">
      <w:pPr>
        <w:spacing w:line="480" w:lineRule="auto"/>
        <w:rPr>
          <w:b/>
        </w:rPr>
      </w:pPr>
      <w:r w:rsidRPr="005A107A">
        <w:rPr>
          <w:b/>
          <w:noProof/>
        </w:rPr>
        <w:drawing>
          <wp:inline distT="0" distB="0" distL="0" distR="0" wp14:anchorId="160A049D" wp14:editId="009B8933">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3F4E645" w14:textId="5E583A63" w:rsidR="00D344E5" w:rsidRPr="005A107A" w:rsidRDefault="00B52A39" w:rsidP="005B64EB">
      <w:pPr>
        <w:tabs>
          <w:tab w:val="left" w:pos="1035"/>
        </w:tabs>
        <w:spacing w:line="480" w:lineRule="auto"/>
      </w:pPr>
      <w:r>
        <w:tab/>
      </w:r>
      <w:r w:rsidR="003506BD" w:rsidRPr="005A107A">
        <w:t xml:space="preserve">Ethics should be considered during funding for AI systems because the way </w:t>
      </w:r>
      <w:r w:rsidR="008A221F">
        <w:t>AI systems are developed and used can have significant consequences for individuals and society</w:t>
      </w:r>
      <w:r w:rsidR="003506BD" w:rsidRPr="005A107A">
        <w:t xml:space="preserve">. For example, if an AI system is not designed and used </w:t>
      </w:r>
      <w:r w:rsidR="008A221F">
        <w:t>ethically</w:t>
      </w:r>
      <w:r w:rsidR="003506BD" w:rsidRPr="005A107A">
        <w:t xml:space="preserve">, it could lead to discrimination, </w:t>
      </w:r>
      <w:r w:rsidR="003506BD" w:rsidRPr="005A107A">
        <w:lastRenderedPageBreak/>
        <w:t xml:space="preserve">loss of privacy, or other negative outcomes. Additionally, considering ethics during the funding process can help ensure that AI systems are developed in a way that aligns with the values and goals of the funding organization and the broader community. This can help to prevent the development of AI systems that may be harmful or controversial and can help to foster public trust in the technology. Ultimately, considering ethics during the funding process for AI systems can help </w:t>
      </w:r>
      <w:r w:rsidR="008A221F">
        <w:t>ensure that the technology is developed and used responsibly and in a</w:t>
      </w:r>
      <w:r w:rsidR="003506BD" w:rsidRPr="005A107A">
        <w:t xml:space="preserve"> beneficial manner.</w:t>
      </w:r>
    </w:p>
    <w:p w14:paraId="60271BFC" w14:textId="0C06D09D" w:rsidR="004A4B4F" w:rsidRPr="005A107A" w:rsidRDefault="004A4B4F" w:rsidP="005B64EB">
      <w:pPr>
        <w:tabs>
          <w:tab w:val="left" w:pos="1035"/>
        </w:tabs>
        <w:spacing w:line="480" w:lineRule="auto"/>
        <w:rPr>
          <w:b/>
        </w:rPr>
      </w:pPr>
      <w:r w:rsidRPr="005A107A">
        <w:rPr>
          <w:b/>
        </w:rPr>
        <w:t xml:space="preserve">6. Do you think ethics should be considered in </w:t>
      </w:r>
      <w:r w:rsidR="008A221F">
        <w:rPr>
          <w:b/>
        </w:rPr>
        <w:t>developing and deploying</w:t>
      </w:r>
      <w:r w:rsidRPr="005A107A">
        <w:rPr>
          <w:b/>
        </w:rPr>
        <w:t xml:space="preserve"> AI SYSTEMS?</w:t>
      </w:r>
    </w:p>
    <w:p w14:paraId="6FDD82F9" w14:textId="77777777" w:rsidR="00F87D1C" w:rsidRPr="005A107A" w:rsidRDefault="00F87D1C" w:rsidP="005B64EB">
      <w:pPr>
        <w:tabs>
          <w:tab w:val="left" w:pos="1035"/>
        </w:tabs>
        <w:spacing w:line="480" w:lineRule="auto"/>
        <w:rPr>
          <w:b/>
        </w:rPr>
      </w:pPr>
    </w:p>
    <w:p w14:paraId="098DABF0" w14:textId="69BC51AD" w:rsidR="0010623F" w:rsidRPr="005A107A" w:rsidRDefault="002A7B6F" w:rsidP="005B64EB">
      <w:pPr>
        <w:tabs>
          <w:tab w:val="left" w:pos="1035"/>
        </w:tabs>
        <w:spacing w:line="480" w:lineRule="auto"/>
        <w:rPr>
          <w:b/>
        </w:rPr>
      </w:pPr>
      <w:r w:rsidRPr="005A107A">
        <w:rPr>
          <w:b/>
          <w:noProof/>
        </w:rPr>
        <w:drawing>
          <wp:inline distT="0" distB="0" distL="0" distR="0" wp14:anchorId="5E49A2E8" wp14:editId="556437A1">
            <wp:extent cx="5486400" cy="32004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55B0FC6" w14:textId="5BE2C31B" w:rsidR="004A4B4F" w:rsidRPr="005A107A" w:rsidRDefault="008D6FBC" w:rsidP="00CE6B2E">
      <w:pPr>
        <w:spacing w:line="480" w:lineRule="auto"/>
        <w:ind w:firstLine="720"/>
      </w:pPr>
      <w:r w:rsidRPr="005A107A">
        <w:t xml:space="preserve">According to the survey, </w:t>
      </w:r>
      <w:r w:rsidR="00402FD7" w:rsidRPr="005A107A">
        <w:t>ethics should be considered when deploying artificial intelligence systems. As with any technology, AI has the potential to be us</w:t>
      </w:r>
      <w:r w:rsidR="00CE6B2E">
        <w:t>ed for good or harm, and it i</w:t>
      </w:r>
      <w:r w:rsidR="00402FD7" w:rsidRPr="005A107A">
        <w:t xml:space="preserve">s important for those developing and deploying AI systems to consider the ethical implications of their work. This could include issues such as fairness and bias in algorithms, the </w:t>
      </w:r>
      <w:r w:rsidR="00402FD7" w:rsidRPr="005A107A">
        <w:lastRenderedPageBreak/>
        <w:t>protection of personal data, and the potential consequences of AI-powered decisions on individuals and society. By taki</w:t>
      </w:r>
      <w:r w:rsidR="00CE6B2E">
        <w:t>ng an ethical approach to AI, stakeholders</w:t>
      </w:r>
      <w:r w:rsidR="00402FD7" w:rsidRPr="005A107A">
        <w:t xml:space="preserve"> can help ensure that this powerful technology is used </w:t>
      </w:r>
      <w:r w:rsidR="008A221F">
        <w:t>responsibly and beneficiall</w:t>
      </w:r>
      <w:r w:rsidR="00402FD7" w:rsidRPr="005A107A">
        <w:t>y.</w:t>
      </w:r>
    </w:p>
    <w:p w14:paraId="1F9A1352" w14:textId="657199C2" w:rsidR="00FE07BA" w:rsidRPr="005A107A" w:rsidRDefault="00FE07BA" w:rsidP="005B64EB">
      <w:pPr>
        <w:spacing w:line="480" w:lineRule="auto"/>
        <w:jc w:val="center"/>
        <w:rPr>
          <w:b/>
        </w:rPr>
      </w:pPr>
      <w:r w:rsidRPr="005A107A">
        <w:rPr>
          <w:b/>
        </w:rPr>
        <w:t>Analysis</w:t>
      </w:r>
    </w:p>
    <w:p w14:paraId="0D328F1F" w14:textId="60B05D16" w:rsidR="00E93E53" w:rsidRDefault="00FE07BA" w:rsidP="00ED508A">
      <w:pPr>
        <w:spacing w:line="480" w:lineRule="auto"/>
        <w:ind w:firstLine="720"/>
      </w:pPr>
      <w:r w:rsidRPr="005A107A">
        <w:t xml:space="preserve">According to this research paper, </w:t>
      </w:r>
      <w:r w:rsidR="008A221F">
        <w:t>a number of ethical concerns</w:t>
      </w:r>
      <w:r w:rsidRPr="005A107A">
        <w:t xml:space="preserve"> are relevant when it comes to the development and deployment of artificial intelligence systems. </w:t>
      </w:r>
      <w:r w:rsidR="00ED508A">
        <w:t xml:space="preserve">For instance, there is bias and fairness. </w:t>
      </w:r>
      <w:r w:rsidRPr="005A107A">
        <w:t>AI algorithms are only as good as the data they are trained on, and this data can sometimes contain bias or other forms of discrimination. This can result in AI systems making biased or unfair decisions, which can have serious negative consequences for individuals and groups affected by those decisions.</w:t>
      </w:r>
      <w:r w:rsidR="00FB7A9E" w:rsidRPr="005A107A">
        <w:t xml:space="preserve"> </w:t>
      </w:r>
      <w:r w:rsidR="00E93E53" w:rsidRPr="005A107A">
        <w:t xml:space="preserve">AI bias refers to </w:t>
      </w:r>
      <w:r w:rsidR="002F66EC">
        <w:t>AI</w:t>
      </w:r>
      <w:r w:rsidR="00E93E53" w:rsidRPr="005A107A">
        <w:t xml:space="preserve"> algorithms making decisions or predictions that are unfairly biased against certain groups of people. This bias can arise in various ways, including biased training data, the inclusion of biased variables in the algorithms, or the failure to account for key factors that can affect the fairness of the algorithm's predictions.</w:t>
      </w:r>
    </w:p>
    <w:p w14:paraId="657D9B50" w14:textId="4D17A65B" w:rsidR="00E93E53" w:rsidRDefault="002F66EC" w:rsidP="00B254B7">
      <w:pPr>
        <w:spacing w:line="480" w:lineRule="auto"/>
        <w:ind w:firstLine="720"/>
      </w:pPr>
      <w:r>
        <w:t xml:space="preserve">As previously stated, </w:t>
      </w:r>
      <w:r w:rsidR="008A221F">
        <w:t>using</w:t>
      </w:r>
      <w:r>
        <w:t xml:space="preserve"> training data not representative of </w:t>
      </w:r>
      <w:r w:rsidR="008A221F">
        <w:t xml:space="preserve">the </w:t>
      </w:r>
      <w:r>
        <w:t xml:space="preserve">population results in AI bias. </w:t>
      </w:r>
      <w:r w:rsidR="00E93E53" w:rsidRPr="005A107A">
        <w:t>For example, if an AI algorithm is trained on a dataset largely made up of men, it may be less accurate at predicting outcomes for women. This can lead to biased decisions or predictions that disproportionately affect certain groups of people.</w:t>
      </w:r>
      <w:r w:rsidR="00B254B7">
        <w:t xml:space="preserve"> </w:t>
      </w:r>
      <w:r w:rsidR="00E93E53" w:rsidRPr="005A107A">
        <w:t>Another source of AI bias is the inclusion of biased variables in the algorithms. For example, an algorithm designed to predict an individual's likelihood of defaulting on a loan may include variables such as race and gender, which can be correlated with historical default rates. However, these variables may not necessarily be relevant to an individual's ability to repay a loan, and their inclusion can lead to biased predictions.</w:t>
      </w:r>
    </w:p>
    <w:p w14:paraId="1EBC327E" w14:textId="6A43AFEA" w:rsidR="00E93E53" w:rsidRDefault="00B254B7" w:rsidP="00B254B7">
      <w:pPr>
        <w:spacing w:line="480" w:lineRule="auto"/>
        <w:ind w:firstLine="360"/>
      </w:pPr>
      <w:r>
        <w:lastRenderedPageBreak/>
        <w:t>To address AI bias, it i</w:t>
      </w:r>
      <w:r w:rsidR="00E93E53" w:rsidRPr="005A107A">
        <w:t>s important for those developing and deploying AI systems to be mindful of the potential sources of bias and to take steps to mitigate them. This could include using a diverse and representative dataset for training, carefully selecting the variables used in the algorithm, and conducting thorough testing and validation to ensure that the algorithm is fair and accurate. Additionally, it may be necessary to develop new ethical and regulatory frameworks to address the unique challenges posed by AI bias.</w:t>
      </w:r>
    </w:p>
    <w:p w14:paraId="451D6A9C" w14:textId="08AD8058" w:rsidR="00B05D52" w:rsidRPr="005A107A" w:rsidRDefault="0083127D" w:rsidP="0083127D">
      <w:pPr>
        <w:spacing w:line="480" w:lineRule="auto"/>
        <w:ind w:firstLine="360"/>
      </w:pPr>
      <w:r>
        <w:t>The other ethical concerns relate</w:t>
      </w:r>
      <w:r w:rsidR="008A221F">
        <w:t>d</w:t>
      </w:r>
      <w:r>
        <w:t xml:space="preserve"> </w:t>
      </w:r>
      <w:r w:rsidR="008A221F">
        <w:t>to AI systems are</w:t>
      </w:r>
      <w:r>
        <w:t xml:space="preserve"> privacy and security. </w:t>
      </w:r>
      <w:r w:rsidR="00FE07BA" w:rsidRPr="005A107A">
        <w:t xml:space="preserve">AI systems often require large amounts of data </w:t>
      </w:r>
      <w:r w:rsidR="008A221F">
        <w:t>to function properly, which</w:t>
      </w:r>
      <w:r w:rsidR="00FE07BA" w:rsidRPr="005A107A">
        <w:t xml:space="preserve"> can include sensitive personal information. There are concerns about the security of this data</w:t>
      </w:r>
      <w:r w:rsidR="008A221F">
        <w:t xml:space="preserve"> and</w:t>
      </w:r>
      <w:r w:rsidR="00FE07BA" w:rsidRPr="005A107A">
        <w:t xml:space="preserve"> the potential for it to be used for malicious purposes.</w:t>
      </w:r>
      <w:r w:rsidR="00B05D52" w:rsidRPr="005A107A">
        <w:t xml:space="preserve"> One key concern about AI and privacy is the potential for AI algorithms to make sensitive personal information more easily accessible. For example, AI systems used for facial recognition or natural language processing can make it easier to collect and analyze large amounts of personal data, such as photos, videos, and conversations. This can </w:t>
      </w:r>
      <w:r w:rsidR="008A221F">
        <w:t>threaten</w:t>
      </w:r>
      <w:r w:rsidR="00B05D52" w:rsidRPr="005A107A">
        <w:t xml:space="preserve"> individuals' privacy, as it can make it easier for organizations or individuals to collect and use personal data without the individual's knowledge or consent.</w:t>
      </w:r>
    </w:p>
    <w:p w14:paraId="6B64C68F" w14:textId="0C1034D7" w:rsidR="00B05D52" w:rsidRDefault="00B05D52" w:rsidP="00D8084C">
      <w:pPr>
        <w:spacing w:line="480" w:lineRule="auto"/>
        <w:ind w:firstLine="360"/>
      </w:pPr>
      <w:r w:rsidRPr="005A107A">
        <w:t xml:space="preserve">Another concern is the potential for AI systems to be used for surveillance. For example, AI algorithms can analyze large amounts of data, such as security camera footage or social media posts, to identify individuals or track their movements. This type of surveillance can be highly intrusive, </w:t>
      </w:r>
      <w:r w:rsidR="008A221F">
        <w:t>raising</w:t>
      </w:r>
      <w:r w:rsidRPr="005A107A">
        <w:t xml:space="preserve"> concerns about </w:t>
      </w:r>
      <w:r w:rsidR="008A221F">
        <w:t>potential</w:t>
      </w:r>
      <w:r w:rsidRPr="005A107A">
        <w:t xml:space="preserve"> abuse and the erosion of privacy rights.</w:t>
      </w:r>
    </w:p>
    <w:p w14:paraId="022B18E4" w14:textId="49B73B32" w:rsidR="00B05D52" w:rsidRDefault="00B05D52" w:rsidP="00D8084C">
      <w:pPr>
        <w:spacing w:line="480" w:lineRule="auto"/>
        <w:ind w:firstLine="360"/>
      </w:pPr>
      <w:r w:rsidRPr="005A107A">
        <w:t xml:space="preserve">There are also concerns about the security of AI systems themselves. As AI algorithms become more complex and sophisticated, there is a risk that they could be vulnerable to </w:t>
      </w:r>
      <w:r w:rsidR="00D93789" w:rsidRPr="005A107A">
        <w:t>cyber-attacks</w:t>
      </w:r>
      <w:r w:rsidRPr="005A107A">
        <w:t xml:space="preserve">. For example, an attacker could potentially manipulate the data used to train an AI </w:t>
      </w:r>
      <w:r w:rsidRPr="005A107A">
        <w:lastRenderedPageBreak/>
        <w:t>algorithm to cause it to make incorrect decisions or predictions. This could have serious consequences, such as financial losses or harm to individuals.</w:t>
      </w:r>
    </w:p>
    <w:p w14:paraId="6F708D33" w14:textId="1D1BAC8C" w:rsidR="00FE07BA" w:rsidRDefault="005146C5" w:rsidP="005146C5">
      <w:pPr>
        <w:spacing w:line="480" w:lineRule="auto"/>
        <w:ind w:firstLine="360"/>
      </w:pPr>
      <w:r>
        <w:t>To address these concerns, it i</w:t>
      </w:r>
      <w:r w:rsidR="00B05D52" w:rsidRPr="005A107A">
        <w:t>s important for organizations that develop and deploy AI systems to take a responsible and ethical approach to privacy and security. This could include implementing strong security measures to protect personal data and AI systems from attacks, being transparent about the data they collect and how it is used, and obtaining consent from individuals before collecting and using their data. Additionally, it may be necessary to develop new laws and regulations to address the unique challenges posed by AI and privacy.</w:t>
      </w:r>
    </w:p>
    <w:p w14:paraId="4BE5CF0B" w14:textId="3101620F" w:rsidR="00FE07BA" w:rsidRDefault="005146C5" w:rsidP="005146C5">
      <w:pPr>
        <w:spacing w:line="480" w:lineRule="auto"/>
        <w:ind w:firstLine="360"/>
      </w:pPr>
      <w:r>
        <w:tab/>
        <w:t xml:space="preserve">Next, there is the issue of transparency and accountability. </w:t>
      </w:r>
      <w:r w:rsidR="00FE07BA" w:rsidRPr="005A107A">
        <w:t xml:space="preserve">The inner workings of many AI algorithms are complex and not easily understood, </w:t>
      </w:r>
      <w:r w:rsidR="008A221F">
        <w:t>making</w:t>
      </w:r>
      <w:r w:rsidR="00FE07BA" w:rsidRPr="005A107A">
        <w:t xml:space="preserve"> it difficult to hold these systems accountable for their actions. This lack of transparency can </w:t>
      </w:r>
      <w:r w:rsidR="008A221F">
        <w:t>make it difficult for people to understand why an AI system made a particular decision, leading</w:t>
      </w:r>
      <w:r w:rsidR="00FE07BA" w:rsidRPr="005A107A">
        <w:t xml:space="preserve"> to distrust and </w:t>
      </w:r>
      <w:proofErr w:type="spellStart"/>
      <w:r w:rsidR="00FE07BA" w:rsidRPr="005A107A">
        <w:t>s</w:t>
      </w:r>
      <w:r w:rsidR="008A221F">
        <w:t>c</w:t>
      </w:r>
      <w:r w:rsidR="00FE07BA" w:rsidRPr="005A107A">
        <w:t>epticism</w:t>
      </w:r>
      <w:proofErr w:type="spellEnd"/>
      <w:r w:rsidR="00FE07BA" w:rsidRPr="005A107A">
        <w:t xml:space="preserve"> of the technology.</w:t>
      </w:r>
      <w:r w:rsidR="00D93789" w:rsidRPr="005A107A">
        <w:t xml:space="preserve"> </w:t>
      </w:r>
    </w:p>
    <w:p w14:paraId="4AD72615" w14:textId="6506ED65" w:rsidR="004E2C8A" w:rsidRDefault="00D93789" w:rsidP="004E2C8A">
      <w:pPr>
        <w:spacing w:line="480" w:lineRule="auto"/>
        <w:ind w:firstLine="360"/>
      </w:pPr>
      <w:r w:rsidRPr="005A107A">
        <w:t xml:space="preserve">As AI algorithms become more complex and sophisticated, it can be difficult for people to understand why a particular AI system made a certain decision or prediction. This lack of transparency can lead to distrust and </w:t>
      </w:r>
      <w:proofErr w:type="spellStart"/>
      <w:r w:rsidRPr="005A107A">
        <w:t>s</w:t>
      </w:r>
      <w:r w:rsidR="008A221F">
        <w:t>c</w:t>
      </w:r>
      <w:r w:rsidRPr="005A107A">
        <w:t>epticism</w:t>
      </w:r>
      <w:proofErr w:type="spellEnd"/>
      <w:r w:rsidRPr="005A107A">
        <w:t xml:space="preserve"> of the technology, </w:t>
      </w:r>
      <w:r w:rsidR="008A221F">
        <w:t>making</w:t>
      </w:r>
      <w:r w:rsidRPr="005A107A">
        <w:t xml:space="preserve"> it difficult to hold AI systems accountable for their actions.</w:t>
      </w:r>
    </w:p>
    <w:p w14:paraId="1DF3068F" w14:textId="6180ED05" w:rsidR="0075647E" w:rsidRDefault="00D93789" w:rsidP="0075647E">
      <w:pPr>
        <w:spacing w:line="480" w:lineRule="auto"/>
        <w:ind w:firstLine="360"/>
      </w:pPr>
      <w:r w:rsidRPr="005A107A">
        <w:t xml:space="preserve">One key issue with transparency and accountability in AI is the complexity of the algorithms themselves. Many AI algorithms are highly complex and not easily understood by people, </w:t>
      </w:r>
      <w:r w:rsidR="008A221F">
        <w:t>making it difficult</w:t>
      </w:r>
      <w:r w:rsidRPr="005A107A">
        <w:t xml:space="preserve"> to understand how the algorithm arrived at a particular decision or prediction. This lack of transparency can make it difficult for people to have confidence in the decisions </w:t>
      </w:r>
      <w:r w:rsidRPr="005A107A">
        <w:lastRenderedPageBreak/>
        <w:t>made by AI systems</w:t>
      </w:r>
      <w:r w:rsidR="008A221F">
        <w:t>. I</w:t>
      </w:r>
      <w:r w:rsidRPr="005A107A">
        <w:t>t can also make it difficult to hold the algorithms accountable for any errors or biases they may contain.</w:t>
      </w:r>
    </w:p>
    <w:p w14:paraId="340A3AB0" w14:textId="78B025E6" w:rsidR="00D93789" w:rsidRDefault="00D93789" w:rsidP="0075647E">
      <w:pPr>
        <w:spacing w:line="480" w:lineRule="auto"/>
        <w:ind w:firstLine="360"/>
      </w:pPr>
      <w:r w:rsidRPr="005A107A">
        <w:t>Another issue is the potential for AI systems to make d</w:t>
      </w:r>
      <w:r w:rsidR="008A221F">
        <w:t>ifficult decisions</w:t>
      </w:r>
      <w:r w:rsidRPr="005A107A">
        <w:t xml:space="preserve"> to explain or justify. For example, an AI algorithm </w:t>
      </w:r>
      <w:r w:rsidR="008A221F">
        <w:t>designed to predict an individual's likelihood of defaulting on a loan may use many</w:t>
      </w:r>
      <w:r w:rsidRPr="005A107A">
        <w:t xml:space="preserve"> variables and data points to make its predictions. The exact calculations and reasoning behind the algorithm's predictions may be complex and not easily understood, </w:t>
      </w:r>
      <w:r w:rsidR="008A221F">
        <w:t>making</w:t>
      </w:r>
      <w:r w:rsidRPr="005A107A">
        <w:t xml:space="preserve"> it difficult for individuals to understand why they were given a particular loan decision.</w:t>
      </w:r>
    </w:p>
    <w:p w14:paraId="200C9CDA" w14:textId="7664639C" w:rsidR="00D93789" w:rsidRDefault="0075647E" w:rsidP="0075647E">
      <w:pPr>
        <w:spacing w:line="480" w:lineRule="auto"/>
        <w:ind w:firstLine="360"/>
      </w:pPr>
      <w:r>
        <w:t>To address these concerns, it i</w:t>
      </w:r>
      <w:r w:rsidR="00D93789" w:rsidRPr="005A107A">
        <w:t xml:space="preserve">s important for organizations that develop and deploy AI systems to prioritize transparency and accountability. This could include making efforts to explain the decisions made by AI algorithms in ways that are easily understandable by people and providing mechanisms for people to challenge or appeal </w:t>
      </w:r>
      <w:r w:rsidR="008A221F">
        <w:t xml:space="preserve">to </w:t>
      </w:r>
      <w:r w:rsidR="00D93789" w:rsidRPr="005A107A">
        <w:t xml:space="preserve">AI-powered decisions that affect them. Additionally, </w:t>
      </w:r>
      <w:r w:rsidR="008A221F">
        <w:t>developing new laws and regulations may be necessary</w:t>
      </w:r>
      <w:r w:rsidR="00D93789" w:rsidRPr="005A107A">
        <w:t xml:space="preserve"> to ensure that AI systems are held accountable for their actions and decisions.</w:t>
      </w:r>
    </w:p>
    <w:p w14:paraId="46163BDB" w14:textId="31654BBC" w:rsidR="00682DD0" w:rsidRDefault="002257CE" w:rsidP="00042147">
      <w:pPr>
        <w:spacing w:line="480" w:lineRule="auto"/>
        <w:ind w:firstLine="360"/>
      </w:pPr>
      <w:r>
        <w:t xml:space="preserve">The other issue is autonomy and control. </w:t>
      </w:r>
      <w:r w:rsidR="00FE07BA" w:rsidRPr="005A107A">
        <w:t xml:space="preserve">As AI systems become more advanced, there are concerns about </w:t>
      </w:r>
      <w:r w:rsidR="008A221F">
        <w:t>how</w:t>
      </w:r>
      <w:r w:rsidR="00FE07BA" w:rsidRPr="005A107A">
        <w:t xml:space="preserve"> they </w:t>
      </w:r>
      <w:r w:rsidR="008A221F">
        <w:t>can</w:t>
      </w:r>
      <w:r w:rsidR="00FE07BA" w:rsidRPr="005A107A">
        <w:t xml:space="preserve"> make decisions </w:t>
      </w:r>
      <w:r w:rsidR="008A221F">
        <w:t>independently</w:t>
      </w:r>
      <w:r w:rsidR="00FE07BA" w:rsidRPr="005A107A">
        <w:t xml:space="preserve"> and the potential risks and benefits of this increased autonomy. There are also concerns about who will be responsible for the actions of AI systems and whether the current legal and ethical frameworks are sufficient to address these issues.</w:t>
      </w:r>
      <w:r w:rsidR="00042147">
        <w:t xml:space="preserve"> </w:t>
      </w:r>
      <w:r w:rsidR="00682DD0" w:rsidRPr="005A107A">
        <w:t xml:space="preserve">One key concern about autonomy and control in AI is the potential for AI systems to make decisions that are not in line with human values or ethical norms. As AI algorithms become more complex and sophisticated, there is a risk that they could make decisions that are not aligned with human preferences or moral principles. For example, an AI system </w:t>
      </w:r>
      <w:r w:rsidR="008A221F">
        <w:t>designed to make medical diagnoses may be able to make faster or more accurate decisions than human doctors, but it may also mak</w:t>
      </w:r>
      <w:r w:rsidR="00682DD0" w:rsidRPr="005A107A">
        <w:t>e ethically questionable or even harmful to patients.</w:t>
      </w:r>
    </w:p>
    <w:p w14:paraId="5C0B7D93" w14:textId="77777777" w:rsidR="00042147" w:rsidRDefault="00682DD0" w:rsidP="00042147">
      <w:pPr>
        <w:spacing w:line="480" w:lineRule="auto"/>
        <w:ind w:firstLine="360"/>
      </w:pPr>
      <w:r w:rsidRPr="005A107A">
        <w:lastRenderedPageBreak/>
        <w:t>Another concern is the potential for AI systems to make decisions that are difficult or impossible for humans to understand or reverse. As AI algorithms become more complex and opaque, it may become difficult or impossible for humans to understand the reasoning behind a particular decision made by an AI system. This could make it difficult or impossible for humans to intervene when an AI system makes a decision that is not in line with human values or ethical norms.</w:t>
      </w:r>
    </w:p>
    <w:p w14:paraId="52249E2A" w14:textId="001FB48D" w:rsidR="00FE07BA" w:rsidRPr="005A107A" w:rsidRDefault="00682DD0" w:rsidP="00042147">
      <w:pPr>
        <w:spacing w:line="480" w:lineRule="auto"/>
        <w:ind w:firstLine="360"/>
      </w:pPr>
      <w:r w:rsidRPr="005A107A">
        <w:t>To address these concerns, it</w:t>
      </w:r>
      <w:r w:rsidR="008223C3">
        <w:t xml:space="preserve"> i</w:t>
      </w:r>
      <w:r w:rsidRPr="005A107A">
        <w:t>s important for organizations that develop and deploy AI systems to c</w:t>
      </w:r>
      <w:r w:rsidR="008A221F">
        <w:t>onsider the potential risks and benefits of increased autonomy carefull</w:t>
      </w:r>
      <w:r w:rsidRPr="005A107A">
        <w:t>y and to take steps to ensure that AI systems are aligned with human values and ethical norms. This could include incorporating ethical considerations into the design and training of AI algorithms and developing mechanisms for humans to intervene when AI systems make decisions that are not in line with human preferences or moral principles. Additionally, it may be necessary to develop new laws and regulations to address the unique challenges posed by AI autonomy and control.</w:t>
      </w:r>
    </w:p>
    <w:p w14:paraId="7971FD69" w14:textId="1E3301B8" w:rsidR="00682DD0" w:rsidRPr="008223C3" w:rsidRDefault="00682DD0" w:rsidP="005B64EB">
      <w:pPr>
        <w:spacing w:line="480" w:lineRule="auto"/>
        <w:rPr>
          <w:b/>
        </w:rPr>
      </w:pPr>
      <w:r w:rsidRPr="008223C3">
        <w:rPr>
          <w:b/>
        </w:rPr>
        <w:t xml:space="preserve">Conclusion </w:t>
      </w:r>
    </w:p>
    <w:p w14:paraId="65C85233" w14:textId="67B9600A" w:rsidR="00F0692B" w:rsidRDefault="008223C3" w:rsidP="008223C3">
      <w:pPr>
        <w:spacing w:line="480" w:lineRule="auto"/>
      </w:pPr>
      <w:r w:rsidRPr="008223C3">
        <w:t xml:space="preserve">To summarize, </w:t>
      </w:r>
      <w:r w:rsidR="008A221F">
        <w:t>creating and implementing</w:t>
      </w:r>
      <w:r w:rsidRPr="008223C3">
        <w:t xml:space="preserve"> artificial intelligence (AI) systems involve </w:t>
      </w:r>
      <w:r w:rsidR="008A221F">
        <w:t>various</w:t>
      </w:r>
      <w:r w:rsidRPr="008223C3">
        <w:t xml:space="preserve"> significant ethical problems. These concerns include bias and fairness in algorithms, the protection of personal data, the potential consequences of AI-powered decisions on individuals and society, and the challenges posed by increased autonomy and control in AI systems. In addition, these concerns include the possibility that AI could lead to unintended consequences. It is essential for individuals w</w:t>
      </w:r>
      <w:r w:rsidR="008A221F">
        <w:t>orking in the field of artificial intelligence to consider these ethical problems carefully and</w:t>
      </w:r>
      <w:r w:rsidRPr="008223C3">
        <w:t xml:space="preserve"> take measures to address them in a responsible and ethical manner. This might involve incorporating ethical concerns into the design of AI algorithms, employing varied and representative datasets for training, and adopting new laws and regulations to meet the </w:t>
      </w:r>
      <w:r w:rsidRPr="008223C3">
        <w:lastRenderedPageBreak/>
        <w:t xml:space="preserve">specific difficulties provided by AI. </w:t>
      </w:r>
      <w:r w:rsidR="004E3FC4">
        <w:t xml:space="preserve">Stakeholders in the industry can assist </w:t>
      </w:r>
      <w:r w:rsidR="008A221F">
        <w:t>in guaranteeing</w:t>
      </w:r>
      <w:r w:rsidRPr="008223C3">
        <w:t xml:space="preserve"> that this powerful technology is utilized in a way that is </w:t>
      </w:r>
      <w:r w:rsidR="004E3FC4">
        <w:t>both responsible and useful if they</w:t>
      </w:r>
      <w:r w:rsidRPr="008223C3">
        <w:t xml:space="preserve"> take an ethical approach to </w:t>
      </w:r>
      <w:r w:rsidR="004E3FC4">
        <w:t xml:space="preserve">its development and deployment. </w:t>
      </w:r>
    </w:p>
    <w:p w14:paraId="4DA64C6E" w14:textId="77777777" w:rsidR="008A221F" w:rsidRDefault="008A221F" w:rsidP="008223C3">
      <w:pPr>
        <w:spacing w:line="480" w:lineRule="auto"/>
      </w:pPr>
    </w:p>
    <w:p w14:paraId="7FCEE7E8" w14:textId="77777777" w:rsidR="008A221F" w:rsidRDefault="008A221F" w:rsidP="008223C3">
      <w:pPr>
        <w:spacing w:line="480" w:lineRule="auto"/>
      </w:pPr>
    </w:p>
    <w:p w14:paraId="3FA3A837" w14:textId="77777777" w:rsidR="008A221F" w:rsidRDefault="008A221F" w:rsidP="008223C3">
      <w:pPr>
        <w:spacing w:line="480" w:lineRule="auto"/>
      </w:pPr>
    </w:p>
    <w:p w14:paraId="0479266B" w14:textId="77777777" w:rsidR="008A221F" w:rsidRDefault="008A221F" w:rsidP="008223C3">
      <w:pPr>
        <w:spacing w:line="480" w:lineRule="auto"/>
      </w:pPr>
    </w:p>
    <w:p w14:paraId="36C38195" w14:textId="77777777" w:rsidR="008A221F" w:rsidRDefault="008A221F" w:rsidP="008223C3">
      <w:pPr>
        <w:spacing w:line="480" w:lineRule="auto"/>
      </w:pPr>
    </w:p>
    <w:p w14:paraId="054EF924" w14:textId="77777777" w:rsidR="008A221F" w:rsidRDefault="008A221F" w:rsidP="008223C3">
      <w:pPr>
        <w:spacing w:line="480" w:lineRule="auto"/>
      </w:pPr>
    </w:p>
    <w:p w14:paraId="41B87C8C" w14:textId="77777777" w:rsidR="008A221F" w:rsidRDefault="008A221F" w:rsidP="008223C3">
      <w:pPr>
        <w:spacing w:line="480" w:lineRule="auto"/>
      </w:pPr>
    </w:p>
    <w:p w14:paraId="5D8ECF9D" w14:textId="77777777" w:rsidR="008A221F" w:rsidRDefault="008A221F" w:rsidP="008223C3">
      <w:pPr>
        <w:spacing w:line="480" w:lineRule="auto"/>
      </w:pPr>
    </w:p>
    <w:p w14:paraId="4ABFA22F" w14:textId="77777777" w:rsidR="008A221F" w:rsidRDefault="008A221F" w:rsidP="008223C3">
      <w:pPr>
        <w:spacing w:line="480" w:lineRule="auto"/>
      </w:pPr>
    </w:p>
    <w:p w14:paraId="34BDD159" w14:textId="77777777" w:rsidR="008A221F" w:rsidRDefault="008A221F" w:rsidP="008223C3">
      <w:pPr>
        <w:spacing w:line="480" w:lineRule="auto"/>
      </w:pPr>
    </w:p>
    <w:p w14:paraId="711508DD" w14:textId="77777777" w:rsidR="008A221F" w:rsidRDefault="008A221F" w:rsidP="008223C3">
      <w:pPr>
        <w:spacing w:line="480" w:lineRule="auto"/>
      </w:pPr>
    </w:p>
    <w:p w14:paraId="4F01F5B4" w14:textId="77777777" w:rsidR="008A221F" w:rsidRDefault="008A221F" w:rsidP="008223C3">
      <w:pPr>
        <w:spacing w:line="480" w:lineRule="auto"/>
      </w:pPr>
    </w:p>
    <w:p w14:paraId="193BD821" w14:textId="77777777" w:rsidR="008A221F" w:rsidRDefault="008A221F" w:rsidP="008223C3">
      <w:pPr>
        <w:spacing w:line="480" w:lineRule="auto"/>
      </w:pPr>
    </w:p>
    <w:p w14:paraId="27DF2662" w14:textId="77777777" w:rsidR="008A221F" w:rsidRDefault="008A221F" w:rsidP="008223C3">
      <w:pPr>
        <w:spacing w:line="480" w:lineRule="auto"/>
      </w:pPr>
    </w:p>
    <w:p w14:paraId="36D04083" w14:textId="77777777" w:rsidR="008A221F" w:rsidRDefault="008A221F" w:rsidP="008223C3">
      <w:pPr>
        <w:spacing w:line="480" w:lineRule="auto"/>
      </w:pPr>
    </w:p>
    <w:p w14:paraId="6E47C34B" w14:textId="77777777" w:rsidR="008A221F" w:rsidRDefault="008A221F" w:rsidP="008223C3">
      <w:pPr>
        <w:spacing w:line="480" w:lineRule="auto"/>
      </w:pPr>
    </w:p>
    <w:p w14:paraId="2BE7E808" w14:textId="77777777" w:rsidR="00C21FB4" w:rsidRPr="00C21FB4" w:rsidRDefault="00C21FB4" w:rsidP="00C21FB4">
      <w:pPr>
        <w:spacing w:after="0" w:line="480" w:lineRule="auto"/>
        <w:jc w:val="center"/>
        <w:rPr>
          <w:rFonts w:eastAsia="Times New Roman"/>
        </w:rPr>
      </w:pPr>
      <w:r w:rsidRPr="00C21FB4">
        <w:rPr>
          <w:rFonts w:eastAsia="Times New Roman"/>
        </w:rPr>
        <w:lastRenderedPageBreak/>
        <w:t>References</w:t>
      </w:r>
    </w:p>
    <w:p w14:paraId="7ABD5617" w14:textId="77777777" w:rsidR="00C21FB4" w:rsidRPr="00C21FB4" w:rsidRDefault="00C21FB4" w:rsidP="00C21FB4">
      <w:pPr>
        <w:spacing w:after="0" w:line="480" w:lineRule="auto"/>
        <w:ind w:left="720" w:hanging="720"/>
        <w:rPr>
          <w:rFonts w:eastAsia="Times New Roman"/>
        </w:rPr>
      </w:pPr>
      <w:r w:rsidRPr="00C21FB4">
        <w:rPr>
          <w:rFonts w:eastAsia="Times New Roman"/>
        </w:rPr>
        <w:t xml:space="preserve">Almeida, D., </w:t>
      </w:r>
      <w:proofErr w:type="spellStart"/>
      <w:r w:rsidRPr="00C21FB4">
        <w:rPr>
          <w:rFonts w:eastAsia="Times New Roman"/>
        </w:rPr>
        <w:t>Shmarko</w:t>
      </w:r>
      <w:proofErr w:type="spellEnd"/>
      <w:r w:rsidRPr="00C21FB4">
        <w:rPr>
          <w:rFonts w:eastAsia="Times New Roman"/>
        </w:rPr>
        <w:t xml:space="preserve">, K., &amp; Lomas, E. (2021). The ethics of facial recognition technologies, surveillance, and accountability in an age of artificial intelligence: a comparative analysis of US, EU, and UK regulatory frameworks. </w:t>
      </w:r>
      <w:r w:rsidRPr="00C21FB4">
        <w:rPr>
          <w:rFonts w:eastAsia="Times New Roman"/>
          <w:i/>
          <w:iCs/>
        </w:rPr>
        <w:t>AI and Ethics</w:t>
      </w:r>
      <w:r w:rsidRPr="00C21FB4">
        <w:rPr>
          <w:rFonts w:eastAsia="Times New Roman"/>
        </w:rPr>
        <w:t>. https://doi.org/10.1007/s43681-021-00077-w</w:t>
      </w:r>
    </w:p>
    <w:p w14:paraId="4C9CB2BB" w14:textId="77777777" w:rsidR="00C21FB4" w:rsidRPr="00C21FB4" w:rsidRDefault="00C21FB4" w:rsidP="00C21FB4">
      <w:pPr>
        <w:spacing w:after="0" w:line="480" w:lineRule="auto"/>
        <w:ind w:left="720" w:hanging="720"/>
        <w:rPr>
          <w:rFonts w:eastAsia="Times New Roman"/>
        </w:rPr>
      </w:pPr>
      <w:proofErr w:type="spellStart"/>
      <w:r w:rsidRPr="00C21FB4">
        <w:rPr>
          <w:rFonts w:eastAsia="Times New Roman"/>
        </w:rPr>
        <w:t>Ntoutsi</w:t>
      </w:r>
      <w:proofErr w:type="spellEnd"/>
      <w:r w:rsidRPr="00C21FB4">
        <w:rPr>
          <w:rFonts w:eastAsia="Times New Roman"/>
        </w:rPr>
        <w:t xml:space="preserve">, E., </w:t>
      </w:r>
      <w:proofErr w:type="spellStart"/>
      <w:r w:rsidRPr="00C21FB4">
        <w:rPr>
          <w:rFonts w:eastAsia="Times New Roman"/>
        </w:rPr>
        <w:t>Fafalios</w:t>
      </w:r>
      <w:proofErr w:type="spellEnd"/>
      <w:r w:rsidRPr="00C21FB4">
        <w:rPr>
          <w:rFonts w:eastAsia="Times New Roman"/>
        </w:rPr>
        <w:t xml:space="preserve">, P., </w:t>
      </w:r>
      <w:proofErr w:type="spellStart"/>
      <w:r w:rsidRPr="00C21FB4">
        <w:rPr>
          <w:rFonts w:eastAsia="Times New Roman"/>
        </w:rPr>
        <w:t>Gadiraju</w:t>
      </w:r>
      <w:proofErr w:type="spellEnd"/>
      <w:r w:rsidRPr="00C21FB4">
        <w:rPr>
          <w:rFonts w:eastAsia="Times New Roman"/>
        </w:rPr>
        <w:t xml:space="preserve">, U., </w:t>
      </w:r>
      <w:proofErr w:type="spellStart"/>
      <w:r w:rsidRPr="00C21FB4">
        <w:rPr>
          <w:rFonts w:eastAsia="Times New Roman"/>
        </w:rPr>
        <w:t>Iosifidis</w:t>
      </w:r>
      <w:proofErr w:type="spellEnd"/>
      <w:r w:rsidRPr="00C21FB4">
        <w:rPr>
          <w:rFonts w:eastAsia="Times New Roman"/>
        </w:rPr>
        <w:t xml:space="preserve">, V., </w:t>
      </w:r>
      <w:proofErr w:type="spellStart"/>
      <w:r w:rsidRPr="00C21FB4">
        <w:rPr>
          <w:rFonts w:eastAsia="Times New Roman"/>
        </w:rPr>
        <w:t>Nejdl</w:t>
      </w:r>
      <w:proofErr w:type="spellEnd"/>
      <w:r w:rsidRPr="00C21FB4">
        <w:rPr>
          <w:rFonts w:eastAsia="Times New Roman"/>
        </w:rPr>
        <w:t xml:space="preserve">, W., Vidal, M., Ruggieri, S., </w:t>
      </w:r>
      <w:proofErr w:type="spellStart"/>
      <w:r w:rsidRPr="00C21FB4">
        <w:rPr>
          <w:rFonts w:eastAsia="Times New Roman"/>
        </w:rPr>
        <w:t>Turini</w:t>
      </w:r>
      <w:proofErr w:type="spellEnd"/>
      <w:r w:rsidRPr="00C21FB4">
        <w:rPr>
          <w:rFonts w:eastAsia="Times New Roman"/>
        </w:rPr>
        <w:t xml:space="preserve">, F., Papadopoulos, S., </w:t>
      </w:r>
      <w:proofErr w:type="spellStart"/>
      <w:r w:rsidRPr="00C21FB4">
        <w:rPr>
          <w:rFonts w:eastAsia="Times New Roman"/>
        </w:rPr>
        <w:t>Krasanakis</w:t>
      </w:r>
      <w:proofErr w:type="spellEnd"/>
      <w:r w:rsidRPr="00C21FB4">
        <w:rPr>
          <w:rFonts w:eastAsia="Times New Roman"/>
        </w:rPr>
        <w:t xml:space="preserve">, E., </w:t>
      </w:r>
      <w:proofErr w:type="spellStart"/>
      <w:r w:rsidRPr="00C21FB4">
        <w:rPr>
          <w:rFonts w:eastAsia="Times New Roman"/>
        </w:rPr>
        <w:t>Kompatsiaris</w:t>
      </w:r>
      <w:proofErr w:type="spellEnd"/>
      <w:r w:rsidRPr="00C21FB4">
        <w:rPr>
          <w:rFonts w:eastAsia="Times New Roman"/>
        </w:rPr>
        <w:t>, I., Kinder‐</w:t>
      </w:r>
      <w:proofErr w:type="spellStart"/>
      <w:r w:rsidRPr="00C21FB4">
        <w:rPr>
          <w:rFonts w:eastAsia="Times New Roman"/>
        </w:rPr>
        <w:t>Kurlanda</w:t>
      </w:r>
      <w:proofErr w:type="spellEnd"/>
      <w:r w:rsidRPr="00C21FB4">
        <w:rPr>
          <w:rFonts w:eastAsia="Times New Roman"/>
        </w:rPr>
        <w:t xml:space="preserve">, K., Wagner, C., Karimi, F., Fernandez, M., Alani, H., Berendt, B., </w:t>
      </w:r>
      <w:proofErr w:type="spellStart"/>
      <w:r w:rsidRPr="00C21FB4">
        <w:rPr>
          <w:rFonts w:eastAsia="Times New Roman"/>
        </w:rPr>
        <w:t>Kruegel</w:t>
      </w:r>
      <w:proofErr w:type="spellEnd"/>
      <w:r w:rsidRPr="00C21FB4">
        <w:rPr>
          <w:rFonts w:eastAsia="Times New Roman"/>
        </w:rPr>
        <w:t xml:space="preserve">, T., Heinze, C., &amp; </w:t>
      </w:r>
      <w:proofErr w:type="spellStart"/>
      <w:r w:rsidRPr="00C21FB4">
        <w:rPr>
          <w:rFonts w:eastAsia="Times New Roman"/>
        </w:rPr>
        <w:t>Broelemann</w:t>
      </w:r>
      <w:proofErr w:type="spellEnd"/>
      <w:r w:rsidRPr="00C21FB4">
        <w:rPr>
          <w:rFonts w:eastAsia="Times New Roman"/>
        </w:rPr>
        <w:t xml:space="preserve">, K. (2020). Bias in data‐driven artificial intelligence systems—An introductory survey. </w:t>
      </w:r>
      <w:r w:rsidRPr="00C21FB4">
        <w:rPr>
          <w:rFonts w:eastAsia="Times New Roman"/>
          <w:i/>
          <w:iCs/>
        </w:rPr>
        <w:t>WIREs Data Mining and Knowledge Discovery</w:t>
      </w:r>
      <w:r w:rsidRPr="00C21FB4">
        <w:rPr>
          <w:rFonts w:eastAsia="Times New Roman"/>
        </w:rPr>
        <w:t xml:space="preserve">, </w:t>
      </w:r>
      <w:r w:rsidRPr="00C21FB4">
        <w:rPr>
          <w:rFonts w:eastAsia="Times New Roman"/>
          <w:i/>
          <w:iCs/>
        </w:rPr>
        <w:t>10</w:t>
      </w:r>
      <w:r w:rsidRPr="00C21FB4">
        <w:rPr>
          <w:rFonts w:eastAsia="Times New Roman"/>
        </w:rPr>
        <w:t>(3). https://doi.org/10.1002/widm.1356</w:t>
      </w:r>
    </w:p>
    <w:p w14:paraId="32818BDF" w14:textId="77777777" w:rsidR="00C21FB4" w:rsidRPr="00C21FB4" w:rsidRDefault="00C21FB4" w:rsidP="00C21FB4">
      <w:pPr>
        <w:spacing w:after="0" w:line="480" w:lineRule="auto"/>
        <w:ind w:left="720" w:hanging="720"/>
        <w:rPr>
          <w:rFonts w:eastAsia="Times New Roman"/>
        </w:rPr>
      </w:pPr>
      <w:r w:rsidRPr="00C21FB4">
        <w:rPr>
          <w:rFonts w:eastAsia="Times New Roman"/>
        </w:rPr>
        <w:t xml:space="preserve">Security and privacy in 6G networks: New areas and new challenges. (2020). </w:t>
      </w:r>
      <w:r w:rsidRPr="00C21FB4">
        <w:rPr>
          <w:rFonts w:eastAsia="Times New Roman"/>
          <w:i/>
          <w:iCs/>
        </w:rPr>
        <w:t>Digital Communications and Networks</w:t>
      </w:r>
      <w:r w:rsidRPr="00C21FB4">
        <w:rPr>
          <w:rFonts w:eastAsia="Times New Roman"/>
        </w:rPr>
        <w:t xml:space="preserve">, </w:t>
      </w:r>
      <w:r w:rsidRPr="00C21FB4">
        <w:rPr>
          <w:rFonts w:eastAsia="Times New Roman"/>
          <w:i/>
          <w:iCs/>
        </w:rPr>
        <w:t>6</w:t>
      </w:r>
      <w:r w:rsidRPr="00C21FB4">
        <w:rPr>
          <w:rFonts w:eastAsia="Times New Roman"/>
        </w:rPr>
        <w:t>(3), 281–291. https://doi.org/10.1016/j.dcan.2020.07.003</w:t>
      </w:r>
    </w:p>
    <w:p w14:paraId="2EDFBEFB" w14:textId="77777777" w:rsidR="00C21FB4" w:rsidRPr="00C21FB4" w:rsidRDefault="00C21FB4" w:rsidP="00C21FB4">
      <w:pPr>
        <w:spacing w:after="0" w:line="480" w:lineRule="auto"/>
        <w:ind w:left="720" w:hanging="720"/>
        <w:rPr>
          <w:rFonts w:eastAsia="Times New Roman"/>
        </w:rPr>
      </w:pPr>
      <w:proofErr w:type="spellStart"/>
      <w:r w:rsidRPr="00C21FB4">
        <w:rPr>
          <w:rFonts w:eastAsia="Times New Roman"/>
        </w:rPr>
        <w:t>Vaid</w:t>
      </w:r>
      <w:proofErr w:type="spellEnd"/>
      <w:r w:rsidRPr="00C21FB4">
        <w:rPr>
          <w:rFonts w:eastAsia="Times New Roman"/>
        </w:rPr>
        <w:t xml:space="preserve">, S., </w:t>
      </w:r>
      <w:proofErr w:type="spellStart"/>
      <w:r w:rsidRPr="00C21FB4">
        <w:rPr>
          <w:rFonts w:eastAsia="Times New Roman"/>
        </w:rPr>
        <w:t>Kalantar</w:t>
      </w:r>
      <w:proofErr w:type="spellEnd"/>
      <w:r w:rsidRPr="00C21FB4">
        <w:rPr>
          <w:rFonts w:eastAsia="Times New Roman"/>
        </w:rPr>
        <w:t xml:space="preserve">, R., &amp; Bhandari, M. (2020). Deep learning COVID-19 detection bias: accuracy through artificial intelligence. </w:t>
      </w:r>
      <w:r w:rsidRPr="00C21FB4">
        <w:rPr>
          <w:rFonts w:eastAsia="Times New Roman"/>
          <w:i/>
          <w:iCs/>
        </w:rPr>
        <w:t xml:space="preserve">International </w:t>
      </w:r>
      <w:proofErr w:type="spellStart"/>
      <w:r w:rsidRPr="00C21FB4">
        <w:rPr>
          <w:rFonts w:eastAsia="Times New Roman"/>
          <w:i/>
          <w:iCs/>
        </w:rPr>
        <w:t>Orthopaedics</w:t>
      </w:r>
      <w:proofErr w:type="spellEnd"/>
      <w:r w:rsidRPr="00C21FB4">
        <w:rPr>
          <w:rFonts w:eastAsia="Times New Roman"/>
        </w:rPr>
        <w:t>. https://doi.org/10.1007/s00264-020-04609-7</w:t>
      </w:r>
    </w:p>
    <w:p w14:paraId="04803A4A" w14:textId="77777777" w:rsidR="00C21FB4" w:rsidRPr="005A107A" w:rsidRDefault="00C21FB4" w:rsidP="008223C3">
      <w:pPr>
        <w:spacing w:line="480" w:lineRule="auto"/>
      </w:pPr>
    </w:p>
    <w:sectPr w:rsidR="00C21FB4" w:rsidRPr="005A107A" w:rsidSect="00832A37">
      <w:head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3625F3" w14:textId="77777777" w:rsidR="009E05A7" w:rsidRDefault="009E05A7" w:rsidP="00832A37">
      <w:pPr>
        <w:spacing w:after="0" w:line="240" w:lineRule="auto"/>
      </w:pPr>
      <w:r>
        <w:separator/>
      </w:r>
    </w:p>
  </w:endnote>
  <w:endnote w:type="continuationSeparator" w:id="0">
    <w:p w14:paraId="49C4780D" w14:textId="77777777" w:rsidR="009E05A7" w:rsidRDefault="009E05A7" w:rsidP="00832A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5F1E2A" w14:textId="77777777" w:rsidR="009E05A7" w:rsidRDefault="009E05A7" w:rsidP="00832A37">
      <w:pPr>
        <w:spacing w:after="0" w:line="240" w:lineRule="auto"/>
      </w:pPr>
      <w:r>
        <w:separator/>
      </w:r>
    </w:p>
  </w:footnote>
  <w:footnote w:type="continuationSeparator" w:id="0">
    <w:p w14:paraId="5F835BDA" w14:textId="77777777" w:rsidR="009E05A7" w:rsidRDefault="009E05A7" w:rsidP="00832A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F8406" w14:textId="77F2F04B" w:rsidR="00832A37" w:rsidRDefault="00D5134E">
    <w:pPr>
      <w:pStyle w:val="Header"/>
    </w:pPr>
    <w:r>
      <w:t>ARTIFICIAL INTELLIGENCE</w:t>
    </w:r>
    <w:r w:rsidR="00832A37">
      <w:tab/>
    </w:r>
    <w:r w:rsidR="00832A37">
      <w:tab/>
    </w:r>
    <w:r w:rsidR="00832A37">
      <w:rPr>
        <w:color w:val="7F7F7F" w:themeColor="background1" w:themeShade="7F"/>
        <w:spacing w:val="60"/>
      </w:rPr>
      <w:t>Page</w:t>
    </w:r>
    <w:r w:rsidR="00832A37">
      <w:t xml:space="preserve"> | </w:t>
    </w:r>
    <w:r w:rsidR="00832A37">
      <w:fldChar w:fldCharType="begin"/>
    </w:r>
    <w:r w:rsidR="00832A37">
      <w:instrText xml:space="preserve"> PAGE   \* MERGEFORMAT </w:instrText>
    </w:r>
    <w:r w:rsidR="00832A37">
      <w:fldChar w:fldCharType="separate"/>
    </w:r>
    <w:r w:rsidR="008A221F" w:rsidRPr="008A221F">
      <w:rPr>
        <w:b/>
        <w:bCs/>
        <w:noProof/>
      </w:rPr>
      <w:t>20</w:t>
    </w:r>
    <w:r w:rsidR="00832A37">
      <w:rPr>
        <w:b/>
        <w:bCs/>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7242AC"/>
    <w:multiLevelType w:val="multilevel"/>
    <w:tmpl w:val="1FEE5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F9C565A"/>
    <w:multiLevelType w:val="hybridMultilevel"/>
    <w:tmpl w:val="286620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33664B6"/>
    <w:multiLevelType w:val="multilevel"/>
    <w:tmpl w:val="BFACC1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TA3MDa2MDA1MbRU0lEKTi0uzszPAykwrgUAbAzzKCwAAAA="/>
  </w:docVars>
  <w:rsids>
    <w:rsidRoot w:val="00832A37"/>
    <w:rsid w:val="0002272E"/>
    <w:rsid w:val="00042147"/>
    <w:rsid w:val="0004626A"/>
    <w:rsid w:val="00061F68"/>
    <w:rsid w:val="00082467"/>
    <w:rsid w:val="000D4E75"/>
    <w:rsid w:val="00101618"/>
    <w:rsid w:val="0010623F"/>
    <w:rsid w:val="00131D8B"/>
    <w:rsid w:val="00171269"/>
    <w:rsid w:val="001B3CF8"/>
    <w:rsid w:val="001B444E"/>
    <w:rsid w:val="001B6AA9"/>
    <w:rsid w:val="001C2D57"/>
    <w:rsid w:val="001E014F"/>
    <w:rsid w:val="001E5672"/>
    <w:rsid w:val="00211E83"/>
    <w:rsid w:val="00211EDD"/>
    <w:rsid w:val="002257CE"/>
    <w:rsid w:val="002774E4"/>
    <w:rsid w:val="0028428A"/>
    <w:rsid w:val="00290425"/>
    <w:rsid w:val="002A457C"/>
    <w:rsid w:val="002A7B6F"/>
    <w:rsid w:val="002B2F2A"/>
    <w:rsid w:val="002C364C"/>
    <w:rsid w:val="002C47C0"/>
    <w:rsid w:val="002D64D9"/>
    <w:rsid w:val="002F66EC"/>
    <w:rsid w:val="00306E78"/>
    <w:rsid w:val="003506BD"/>
    <w:rsid w:val="00355C22"/>
    <w:rsid w:val="0035659C"/>
    <w:rsid w:val="00366330"/>
    <w:rsid w:val="00380AB6"/>
    <w:rsid w:val="003E1198"/>
    <w:rsid w:val="00402FD7"/>
    <w:rsid w:val="00405F5D"/>
    <w:rsid w:val="00426822"/>
    <w:rsid w:val="0043137B"/>
    <w:rsid w:val="00446A5E"/>
    <w:rsid w:val="0045065F"/>
    <w:rsid w:val="0047311E"/>
    <w:rsid w:val="0048072A"/>
    <w:rsid w:val="00482CBD"/>
    <w:rsid w:val="0049362B"/>
    <w:rsid w:val="004A4B4F"/>
    <w:rsid w:val="004E2C8A"/>
    <w:rsid w:val="004E3FC4"/>
    <w:rsid w:val="005146C5"/>
    <w:rsid w:val="00517397"/>
    <w:rsid w:val="00531E0D"/>
    <w:rsid w:val="005A107A"/>
    <w:rsid w:val="005A3039"/>
    <w:rsid w:val="005B4124"/>
    <w:rsid w:val="005B64EB"/>
    <w:rsid w:val="005C16BB"/>
    <w:rsid w:val="005E36DE"/>
    <w:rsid w:val="00606F57"/>
    <w:rsid w:val="00644EA0"/>
    <w:rsid w:val="00673463"/>
    <w:rsid w:val="00682DD0"/>
    <w:rsid w:val="006B25DA"/>
    <w:rsid w:val="006D1DB9"/>
    <w:rsid w:val="006F75BB"/>
    <w:rsid w:val="00707D19"/>
    <w:rsid w:val="00715458"/>
    <w:rsid w:val="00727BC1"/>
    <w:rsid w:val="007365EC"/>
    <w:rsid w:val="0075647E"/>
    <w:rsid w:val="00765135"/>
    <w:rsid w:val="007A4531"/>
    <w:rsid w:val="007A460B"/>
    <w:rsid w:val="007D5679"/>
    <w:rsid w:val="00802E6F"/>
    <w:rsid w:val="00812064"/>
    <w:rsid w:val="00820F7D"/>
    <w:rsid w:val="008223C3"/>
    <w:rsid w:val="00825E8D"/>
    <w:rsid w:val="0083127D"/>
    <w:rsid w:val="00832A37"/>
    <w:rsid w:val="008431B6"/>
    <w:rsid w:val="008A221F"/>
    <w:rsid w:val="008A39CF"/>
    <w:rsid w:val="008D6FBC"/>
    <w:rsid w:val="008F16DB"/>
    <w:rsid w:val="00900CE4"/>
    <w:rsid w:val="00902036"/>
    <w:rsid w:val="009350BF"/>
    <w:rsid w:val="009434E9"/>
    <w:rsid w:val="00952BF5"/>
    <w:rsid w:val="009766BC"/>
    <w:rsid w:val="00991C75"/>
    <w:rsid w:val="009C59E6"/>
    <w:rsid w:val="009C70FA"/>
    <w:rsid w:val="009D1BAA"/>
    <w:rsid w:val="009E05A7"/>
    <w:rsid w:val="009E24AD"/>
    <w:rsid w:val="009E439D"/>
    <w:rsid w:val="009F2856"/>
    <w:rsid w:val="009F4687"/>
    <w:rsid w:val="00A15322"/>
    <w:rsid w:val="00A401E1"/>
    <w:rsid w:val="00A4057A"/>
    <w:rsid w:val="00A90F84"/>
    <w:rsid w:val="00AC7922"/>
    <w:rsid w:val="00AF4148"/>
    <w:rsid w:val="00B05D52"/>
    <w:rsid w:val="00B254B7"/>
    <w:rsid w:val="00B52A39"/>
    <w:rsid w:val="00B762DC"/>
    <w:rsid w:val="00B9179C"/>
    <w:rsid w:val="00C21FB4"/>
    <w:rsid w:val="00CB0BC7"/>
    <w:rsid w:val="00CE6B2E"/>
    <w:rsid w:val="00D1799B"/>
    <w:rsid w:val="00D24B88"/>
    <w:rsid w:val="00D344E5"/>
    <w:rsid w:val="00D5134E"/>
    <w:rsid w:val="00D8084C"/>
    <w:rsid w:val="00D93789"/>
    <w:rsid w:val="00DD3FB4"/>
    <w:rsid w:val="00DE293A"/>
    <w:rsid w:val="00E079E3"/>
    <w:rsid w:val="00E100BC"/>
    <w:rsid w:val="00E12F73"/>
    <w:rsid w:val="00E73536"/>
    <w:rsid w:val="00E93E53"/>
    <w:rsid w:val="00ED508A"/>
    <w:rsid w:val="00F00A3F"/>
    <w:rsid w:val="00F0692B"/>
    <w:rsid w:val="00F1580F"/>
    <w:rsid w:val="00F16000"/>
    <w:rsid w:val="00F42D76"/>
    <w:rsid w:val="00F43C52"/>
    <w:rsid w:val="00F65BC3"/>
    <w:rsid w:val="00F86CEA"/>
    <w:rsid w:val="00F87D1C"/>
    <w:rsid w:val="00FB7A9E"/>
    <w:rsid w:val="00FD1433"/>
    <w:rsid w:val="00FE07BA"/>
    <w:rsid w:val="00FF4C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F89D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2A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2A37"/>
  </w:style>
  <w:style w:type="paragraph" w:styleId="Footer">
    <w:name w:val="footer"/>
    <w:basedOn w:val="Normal"/>
    <w:link w:val="FooterChar"/>
    <w:uiPriority w:val="99"/>
    <w:unhideWhenUsed/>
    <w:rsid w:val="00832A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2A37"/>
  </w:style>
  <w:style w:type="paragraph" w:styleId="NormalWeb">
    <w:name w:val="Normal (Web)"/>
    <w:basedOn w:val="Normal"/>
    <w:uiPriority w:val="99"/>
    <w:semiHidden/>
    <w:unhideWhenUsed/>
    <w:rsid w:val="00D5134E"/>
  </w:style>
  <w:style w:type="paragraph" w:styleId="ListParagraph">
    <w:name w:val="List Paragraph"/>
    <w:basedOn w:val="Normal"/>
    <w:uiPriority w:val="34"/>
    <w:qFormat/>
    <w:rsid w:val="004313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193333">
      <w:bodyDiv w:val="1"/>
      <w:marLeft w:val="0"/>
      <w:marRight w:val="0"/>
      <w:marTop w:val="0"/>
      <w:marBottom w:val="0"/>
      <w:divBdr>
        <w:top w:val="none" w:sz="0" w:space="0" w:color="auto"/>
        <w:left w:val="none" w:sz="0" w:space="0" w:color="auto"/>
        <w:bottom w:val="none" w:sz="0" w:space="0" w:color="auto"/>
        <w:right w:val="none" w:sz="0" w:space="0" w:color="auto"/>
      </w:divBdr>
    </w:div>
    <w:div w:id="131364965">
      <w:bodyDiv w:val="1"/>
      <w:marLeft w:val="0"/>
      <w:marRight w:val="0"/>
      <w:marTop w:val="0"/>
      <w:marBottom w:val="0"/>
      <w:divBdr>
        <w:top w:val="none" w:sz="0" w:space="0" w:color="auto"/>
        <w:left w:val="none" w:sz="0" w:space="0" w:color="auto"/>
        <w:bottom w:val="none" w:sz="0" w:space="0" w:color="auto"/>
        <w:right w:val="none" w:sz="0" w:space="0" w:color="auto"/>
      </w:divBdr>
    </w:div>
    <w:div w:id="268900181">
      <w:bodyDiv w:val="1"/>
      <w:marLeft w:val="0"/>
      <w:marRight w:val="0"/>
      <w:marTop w:val="0"/>
      <w:marBottom w:val="0"/>
      <w:divBdr>
        <w:top w:val="none" w:sz="0" w:space="0" w:color="auto"/>
        <w:left w:val="none" w:sz="0" w:space="0" w:color="auto"/>
        <w:bottom w:val="none" w:sz="0" w:space="0" w:color="auto"/>
        <w:right w:val="none" w:sz="0" w:space="0" w:color="auto"/>
      </w:divBdr>
    </w:div>
    <w:div w:id="676885150">
      <w:bodyDiv w:val="1"/>
      <w:marLeft w:val="0"/>
      <w:marRight w:val="0"/>
      <w:marTop w:val="0"/>
      <w:marBottom w:val="0"/>
      <w:divBdr>
        <w:top w:val="none" w:sz="0" w:space="0" w:color="auto"/>
        <w:left w:val="none" w:sz="0" w:space="0" w:color="auto"/>
        <w:bottom w:val="none" w:sz="0" w:space="0" w:color="auto"/>
        <w:right w:val="none" w:sz="0" w:space="0" w:color="auto"/>
      </w:divBdr>
      <w:divsChild>
        <w:div w:id="2002388093">
          <w:marLeft w:val="0"/>
          <w:marRight w:val="0"/>
          <w:marTop w:val="0"/>
          <w:marBottom w:val="0"/>
          <w:divBdr>
            <w:top w:val="none" w:sz="0" w:space="0" w:color="auto"/>
            <w:left w:val="none" w:sz="0" w:space="0" w:color="auto"/>
            <w:bottom w:val="none" w:sz="0" w:space="0" w:color="auto"/>
            <w:right w:val="none" w:sz="0" w:space="0" w:color="auto"/>
          </w:divBdr>
          <w:divsChild>
            <w:div w:id="154502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794009">
      <w:bodyDiv w:val="1"/>
      <w:marLeft w:val="0"/>
      <w:marRight w:val="0"/>
      <w:marTop w:val="0"/>
      <w:marBottom w:val="0"/>
      <w:divBdr>
        <w:top w:val="none" w:sz="0" w:space="0" w:color="auto"/>
        <w:left w:val="none" w:sz="0" w:space="0" w:color="auto"/>
        <w:bottom w:val="none" w:sz="0" w:space="0" w:color="auto"/>
        <w:right w:val="none" w:sz="0" w:space="0" w:color="auto"/>
      </w:divBdr>
    </w:div>
    <w:div w:id="907807329">
      <w:bodyDiv w:val="1"/>
      <w:marLeft w:val="0"/>
      <w:marRight w:val="0"/>
      <w:marTop w:val="0"/>
      <w:marBottom w:val="0"/>
      <w:divBdr>
        <w:top w:val="none" w:sz="0" w:space="0" w:color="auto"/>
        <w:left w:val="none" w:sz="0" w:space="0" w:color="auto"/>
        <w:bottom w:val="none" w:sz="0" w:space="0" w:color="auto"/>
        <w:right w:val="none" w:sz="0" w:space="0" w:color="auto"/>
      </w:divBdr>
    </w:div>
    <w:div w:id="1098136779">
      <w:bodyDiv w:val="1"/>
      <w:marLeft w:val="0"/>
      <w:marRight w:val="0"/>
      <w:marTop w:val="0"/>
      <w:marBottom w:val="0"/>
      <w:divBdr>
        <w:top w:val="none" w:sz="0" w:space="0" w:color="auto"/>
        <w:left w:val="none" w:sz="0" w:space="0" w:color="auto"/>
        <w:bottom w:val="none" w:sz="0" w:space="0" w:color="auto"/>
        <w:right w:val="none" w:sz="0" w:space="0" w:color="auto"/>
      </w:divBdr>
    </w:div>
    <w:div w:id="1108426013">
      <w:bodyDiv w:val="1"/>
      <w:marLeft w:val="0"/>
      <w:marRight w:val="0"/>
      <w:marTop w:val="0"/>
      <w:marBottom w:val="0"/>
      <w:divBdr>
        <w:top w:val="none" w:sz="0" w:space="0" w:color="auto"/>
        <w:left w:val="none" w:sz="0" w:space="0" w:color="auto"/>
        <w:bottom w:val="none" w:sz="0" w:space="0" w:color="auto"/>
        <w:right w:val="none" w:sz="0" w:space="0" w:color="auto"/>
      </w:divBdr>
    </w:div>
    <w:div w:id="1278487443">
      <w:bodyDiv w:val="1"/>
      <w:marLeft w:val="0"/>
      <w:marRight w:val="0"/>
      <w:marTop w:val="0"/>
      <w:marBottom w:val="0"/>
      <w:divBdr>
        <w:top w:val="none" w:sz="0" w:space="0" w:color="auto"/>
        <w:left w:val="none" w:sz="0" w:space="0" w:color="auto"/>
        <w:bottom w:val="none" w:sz="0" w:space="0" w:color="auto"/>
        <w:right w:val="none" w:sz="0" w:space="0" w:color="auto"/>
      </w:divBdr>
      <w:divsChild>
        <w:div w:id="514728604">
          <w:marLeft w:val="0"/>
          <w:marRight w:val="0"/>
          <w:marTop w:val="0"/>
          <w:marBottom w:val="0"/>
          <w:divBdr>
            <w:top w:val="none" w:sz="0" w:space="0" w:color="auto"/>
            <w:left w:val="none" w:sz="0" w:space="0" w:color="auto"/>
            <w:bottom w:val="none" w:sz="0" w:space="0" w:color="auto"/>
            <w:right w:val="none" w:sz="0" w:space="0" w:color="auto"/>
          </w:divBdr>
        </w:div>
      </w:divsChild>
    </w:div>
    <w:div w:id="1311209030">
      <w:bodyDiv w:val="1"/>
      <w:marLeft w:val="0"/>
      <w:marRight w:val="0"/>
      <w:marTop w:val="0"/>
      <w:marBottom w:val="0"/>
      <w:divBdr>
        <w:top w:val="none" w:sz="0" w:space="0" w:color="auto"/>
        <w:left w:val="none" w:sz="0" w:space="0" w:color="auto"/>
        <w:bottom w:val="none" w:sz="0" w:space="0" w:color="auto"/>
        <w:right w:val="none" w:sz="0" w:space="0" w:color="auto"/>
      </w:divBdr>
    </w:div>
    <w:div w:id="1493259934">
      <w:bodyDiv w:val="1"/>
      <w:marLeft w:val="0"/>
      <w:marRight w:val="0"/>
      <w:marTop w:val="0"/>
      <w:marBottom w:val="0"/>
      <w:divBdr>
        <w:top w:val="none" w:sz="0" w:space="0" w:color="auto"/>
        <w:left w:val="none" w:sz="0" w:space="0" w:color="auto"/>
        <w:bottom w:val="none" w:sz="0" w:space="0" w:color="auto"/>
        <w:right w:val="none" w:sz="0" w:space="0" w:color="auto"/>
      </w:divBdr>
    </w:div>
    <w:div w:id="1592347643">
      <w:bodyDiv w:val="1"/>
      <w:marLeft w:val="0"/>
      <w:marRight w:val="0"/>
      <w:marTop w:val="0"/>
      <w:marBottom w:val="0"/>
      <w:divBdr>
        <w:top w:val="none" w:sz="0" w:space="0" w:color="auto"/>
        <w:left w:val="none" w:sz="0" w:space="0" w:color="auto"/>
        <w:bottom w:val="none" w:sz="0" w:space="0" w:color="auto"/>
        <w:right w:val="none" w:sz="0" w:space="0" w:color="auto"/>
      </w:divBdr>
    </w:div>
    <w:div w:id="1692486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chart" Target="charts/chart6.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chart" Target="charts/chart4.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2"/>
                <c:pt idx="0">
                  <c:v>Yes</c:v>
                </c:pt>
                <c:pt idx="1">
                  <c:v>No</c:v>
                </c:pt>
              </c:strCache>
            </c:strRef>
          </c:cat>
          <c:val>
            <c:numRef>
              <c:f>Sheet1!$B$2:$B$5</c:f>
              <c:numCache>
                <c:formatCode>General</c:formatCode>
                <c:ptCount val="4"/>
                <c:pt idx="0">
                  <c:v>24</c:v>
                </c:pt>
                <c:pt idx="1">
                  <c:v>6</c:v>
                </c:pt>
              </c:numCache>
            </c:numRef>
          </c:val>
          <c:extLst>
            <c:ext xmlns:c16="http://schemas.microsoft.com/office/drawing/2014/chart" uri="{C3380CC4-5D6E-409C-BE32-E72D297353CC}">
              <c16:uniqueId val="{00000000-8CA7-43DD-8623-1ABD478B346A}"/>
            </c:ext>
          </c:extLst>
        </c:ser>
        <c:ser>
          <c:idx val="1"/>
          <c:order val="1"/>
          <c:tx>
            <c:strRef>
              <c:f>Sheet1!$C$1</c:f>
              <c:strCache>
                <c:ptCount val="1"/>
                <c:pt idx="0">
                  <c:v>Column1</c:v>
                </c:pt>
              </c:strCache>
            </c:strRef>
          </c:tx>
          <c:spPr>
            <a:solidFill>
              <a:schemeClr val="accent2"/>
            </a:solidFill>
            <a:ln>
              <a:noFill/>
            </a:ln>
            <a:effectLst/>
          </c:spPr>
          <c:invertIfNegative val="0"/>
          <c:cat>
            <c:strRef>
              <c:f>Sheet1!$A$2:$A$5</c:f>
              <c:strCache>
                <c:ptCount val="2"/>
                <c:pt idx="0">
                  <c:v>Yes</c:v>
                </c:pt>
                <c:pt idx="1">
                  <c:v>No</c:v>
                </c:pt>
              </c:strCache>
            </c:strRef>
          </c:cat>
          <c:val>
            <c:numRef>
              <c:f>Sheet1!$C$2:$C$5</c:f>
              <c:numCache>
                <c:formatCode>General</c:formatCode>
                <c:ptCount val="4"/>
              </c:numCache>
            </c:numRef>
          </c:val>
          <c:extLst>
            <c:ext xmlns:c16="http://schemas.microsoft.com/office/drawing/2014/chart" uri="{C3380CC4-5D6E-409C-BE32-E72D297353CC}">
              <c16:uniqueId val="{00000001-8CA7-43DD-8623-1ABD478B346A}"/>
            </c:ext>
          </c:extLst>
        </c:ser>
        <c:ser>
          <c:idx val="2"/>
          <c:order val="2"/>
          <c:tx>
            <c:strRef>
              <c:f>Sheet1!$D$1</c:f>
              <c:strCache>
                <c:ptCount val="1"/>
                <c:pt idx="0">
                  <c:v>Column2</c:v>
                </c:pt>
              </c:strCache>
            </c:strRef>
          </c:tx>
          <c:spPr>
            <a:solidFill>
              <a:schemeClr val="accent3"/>
            </a:solidFill>
            <a:ln>
              <a:noFill/>
            </a:ln>
            <a:effectLst/>
          </c:spPr>
          <c:invertIfNegative val="0"/>
          <c:cat>
            <c:strRef>
              <c:f>Sheet1!$A$2:$A$5</c:f>
              <c:strCache>
                <c:ptCount val="2"/>
                <c:pt idx="0">
                  <c:v>Yes</c:v>
                </c:pt>
                <c:pt idx="1">
                  <c:v>No</c:v>
                </c:pt>
              </c:strCache>
            </c:strRef>
          </c:cat>
          <c:val>
            <c:numRef>
              <c:f>Sheet1!$D$2:$D$5</c:f>
              <c:numCache>
                <c:formatCode>General</c:formatCode>
                <c:ptCount val="4"/>
              </c:numCache>
            </c:numRef>
          </c:val>
          <c:extLst>
            <c:ext xmlns:c16="http://schemas.microsoft.com/office/drawing/2014/chart" uri="{C3380CC4-5D6E-409C-BE32-E72D297353CC}">
              <c16:uniqueId val="{00000002-8CA7-43DD-8623-1ABD478B346A}"/>
            </c:ext>
          </c:extLst>
        </c:ser>
        <c:dLbls>
          <c:showLegendKey val="0"/>
          <c:showVal val="0"/>
          <c:showCatName val="0"/>
          <c:showSerName val="0"/>
          <c:showPercent val="0"/>
          <c:showBubbleSize val="0"/>
        </c:dLbls>
        <c:gapWidth val="219"/>
        <c:overlap val="-27"/>
        <c:axId val="387645048"/>
        <c:axId val="387643088"/>
      </c:barChart>
      <c:catAx>
        <c:axId val="387645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7643088"/>
        <c:crosses val="autoZero"/>
        <c:auto val="1"/>
        <c:lblAlgn val="ctr"/>
        <c:lblOffset val="100"/>
        <c:noMultiLvlLbl val="0"/>
      </c:catAx>
      <c:valAx>
        <c:axId val="3876430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76450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Bias/Discrimination</c:v>
                </c:pt>
              </c:strCache>
            </c:strRef>
          </c:tx>
          <c:spPr>
            <a:solidFill>
              <a:schemeClr val="accent1"/>
            </a:solidFill>
            <a:ln>
              <a:noFill/>
            </a:ln>
            <a:effectLst/>
          </c:spPr>
          <c:invertIfNegative val="0"/>
          <c:cat>
            <c:strRef>
              <c:f>Sheet1!$A$2:$A$5</c:f>
              <c:strCache>
                <c:ptCount val="1"/>
                <c:pt idx="0">
                  <c:v>Category 1</c:v>
                </c:pt>
              </c:strCache>
            </c:strRef>
          </c:cat>
          <c:val>
            <c:numRef>
              <c:f>Sheet1!$B$2:$B$5</c:f>
              <c:numCache>
                <c:formatCode>General</c:formatCode>
                <c:ptCount val="4"/>
                <c:pt idx="0">
                  <c:v>7</c:v>
                </c:pt>
              </c:numCache>
            </c:numRef>
          </c:val>
          <c:extLst>
            <c:ext xmlns:c16="http://schemas.microsoft.com/office/drawing/2014/chart" uri="{C3380CC4-5D6E-409C-BE32-E72D297353CC}">
              <c16:uniqueId val="{00000000-30D3-4DB7-B119-E22CAB3B330A}"/>
            </c:ext>
          </c:extLst>
        </c:ser>
        <c:ser>
          <c:idx val="1"/>
          <c:order val="1"/>
          <c:tx>
            <c:strRef>
              <c:f>Sheet1!$C$1</c:f>
              <c:strCache>
                <c:ptCount val="1"/>
                <c:pt idx="0">
                  <c:v>Transparency/Accountability</c:v>
                </c:pt>
              </c:strCache>
            </c:strRef>
          </c:tx>
          <c:spPr>
            <a:solidFill>
              <a:schemeClr val="accent2"/>
            </a:solidFill>
            <a:ln>
              <a:noFill/>
            </a:ln>
            <a:effectLst/>
          </c:spPr>
          <c:invertIfNegative val="0"/>
          <c:cat>
            <c:strRef>
              <c:f>Sheet1!$A$2:$A$5</c:f>
              <c:strCache>
                <c:ptCount val="1"/>
                <c:pt idx="0">
                  <c:v>Category 1</c:v>
                </c:pt>
              </c:strCache>
            </c:strRef>
          </c:cat>
          <c:val>
            <c:numRef>
              <c:f>Sheet1!$C$2:$C$5</c:f>
              <c:numCache>
                <c:formatCode>General</c:formatCode>
                <c:ptCount val="4"/>
                <c:pt idx="0">
                  <c:v>6</c:v>
                </c:pt>
              </c:numCache>
            </c:numRef>
          </c:val>
          <c:extLst>
            <c:ext xmlns:c16="http://schemas.microsoft.com/office/drawing/2014/chart" uri="{C3380CC4-5D6E-409C-BE32-E72D297353CC}">
              <c16:uniqueId val="{00000001-30D3-4DB7-B119-E22CAB3B330A}"/>
            </c:ext>
          </c:extLst>
        </c:ser>
        <c:ser>
          <c:idx val="2"/>
          <c:order val="2"/>
          <c:tx>
            <c:strRef>
              <c:f>Sheet1!$D$1</c:f>
              <c:strCache>
                <c:ptCount val="1"/>
                <c:pt idx="0">
                  <c:v>Privacy/Data Security</c:v>
                </c:pt>
              </c:strCache>
            </c:strRef>
          </c:tx>
          <c:spPr>
            <a:solidFill>
              <a:schemeClr val="accent3"/>
            </a:solidFill>
            <a:ln>
              <a:noFill/>
            </a:ln>
            <a:effectLst/>
          </c:spPr>
          <c:invertIfNegative val="0"/>
          <c:cat>
            <c:strRef>
              <c:f>Sheet1!$A$2:$A$5</c:f>
              <c:strCache>
                <c:ptCount val="1"/>
                <c:pt idx="0">
                  <c:v>Category 1</c:v>
                </c:pt>
              </c:strCache>
            </c:strRef>
          </c:cat>
          <c:val>
            <c:numRef>
              <c:f>Sheet1!$D$2:$D$5</c:f>
              <c:numCache>
                <c:formatCode>General</c:formatCode>
                <c:ptCount val="4"/>
                <c:pt idx="0">
                  <c:v>9</c:v>
                </c:pt>
              </c:numCache>
            </c:numRef>
          </c:val>
          <c:extLst>
            <c:ext xmlns:c16="http://schemas.microsoft.com/office/drawing/2014/chart" uri="{C3380CC4-5D6E-409C-BE32-E72D297353CC}">
              <c16:uniqueId val="{00000002-30D3-4DB7-B119-E22CAB3B330A}"/>
            </c:ext>
          </c:extLst>
        </c:ser>
        <c:ser>
          <c:idx val="3"/>
          <c:order val="3"/>
          <c:tx>
            <c:strRef>
              <c:f>Sheet1!$E$1</c:f>
              <c:strCache>
                <c:ptCount val="1"/>
                <c:pt idx="0">
                  <c:v>Autonomy/Control</c:v>
                </c:pt>
              </c:strCache>
            </c:strRef>
          </c:tx>
          <c:spPr>
            <a:solidFill>
              <a:schemeClr val="accent4"/>
            </a:solidFill>
            <a:ln>
              <a:noFill/>
            </a:ln>
            <a:effectLst/>
          </c:spPr>
          <c:invertIfNegative val="0"/>
          <c:cat>
            <c:strRef>
              <c:f>Sheet1!$A$2:$A$5</c:f>
              <c:strCache>
                <c:ptCount val="1"/>
                <c:pt idx="0">
                  <c:v>Category 1</c:v>
                </c:pt>
              </c:strCache>
            </c:strRef>
          </c:cat>
          <c:val>
            <c:numRef>
              <c:f>Sheet1!$E$2:$E$5</c:f>
              <c:numCache>
                <c:formatCode>General</c:formatCode>
                <c:ptCount val="4"/>
                <c:pt idx="0">
                  <c:v>5</c:v>
                </c:pt>
              </c:numCache>
            </c:numRef>
          </c:val>
          <c:extLst>
            <c:ext xmlns:c16="http://schemas.microsoft.com/office/drawing/2014/chart" uri="{C3380CC4-5D6E-409C-BE32-E72D297353CC}">
              <c16:uniqueId val="{00000003-30D3-4DB7-B119-E22CAB3B330A}"/>
            </c:ext>
          </c:extLst>
        </c:ser>
        <c:ser>
          <c:idx val="4"/>
          <c:order val="4"/>
          <c:tx>
            <c:strRef>
              <c:f>Sheet1!$F$1</c:f>
              <c:strCache>
                <c:ptCount val="1"/>
                <c:pt idx="0">
                  <c:v>Others</c:v>
                </c:pt>
              </c:strCache>
            </c:strRef>
          </c:tx>
          <c:spPr>
            <a:solidFill>
              <a:schemeClr val="accent5"/>
            </a:solidFill>
            <a:ln>
              <a:noFill/>
            </a:ln>
            <a:effectLst/>
          </c:spPr>
          <c:invertIfNegative val="0"/>
          <c:cat>
            <c:strRef>
              <c:f>Sheet1!$A$2:$A$5</c:f>
              <c:strCache>
                <c:ptCount val="1"/>
                <c:pt idx="0">
                  <c:v>Category 1</c:v>
                </c:pt>
              </c:strCache>
            </c:strRef>
          </c:cat>
          <c:val>
            <c:numRef>
              <c:f>Sheet1!$F$2:$F$5</c:f>
              <c:numCache>
                <c:formatCode>General</c:formatCode>
                <c:ptCount val="4"/>
              </c:numCache>
            </c:numRef>
          </c:val>
          <c:extLst>
            <c:ext xmlns:c16="http://schemas.microsoft.com/office/drawing/2014/chart" uri="{C3380CC4-5D6E-409C-BE32-E72D297353CC}">
              <c16:uniqueId val="{00000004-30D3-4DB7-B119-E22CAB3B330A}"/>
            </c:ext>
          </c:extLst>
        </c:ser>
        <c:dLbls>
          <c:showLegendKey val="0"/>
          <c:showVal val="0"/>
          <c:showCatName val="0"/>
          <c:showSerName val="0"/>
          <c:showPercent val="0"/>
          <c:showBubbleSize val="0"/>
        </c:dLbls>
        <c:gapWidth val="219"/>
        <c:overlap val="-27"/>
        <c:axId val="387646616"/>
        <c:axId val="387647008"/>
      </c:barChart>
      <c:catAx>
        <c:axId val="3876466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7647008"/>
        <c:crosses val="autoZero"/>
        <c:auto val="1"/>
        <c:lblAlgn val="ctr"/>
        <c:lblOffset val="100"/>
        <c:noMultiLvlLbl val="0"/>
      </c:catAx>
      <c:valAx>
        <c:axId val="3876470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76466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Not at all</c:v>
                </c:pt>
                <c:pt idx="1">
                  <c:v>To a limited Extent</c:v>
                </c:pt>
                <c:pt idx="2">
                  <c:v>To a moderate extent</c:v>
                </c:pt>
                <c:pt idx="3">
                  <c:v>To a great extent</c:v>
                </c:pt>
              </c:strCache>
            </c:strRef>
          </c:cat>
          <c:val>
            <c:numRef>
              <c:f>Sheet1!$B$2:$B$5</c:f>
              <c:numCache>
                <c:formatCode>General</c:formatCode>
                <c:ptCount val="4"/>
                <c:pt idx="0">
                  <c:v>3</c:v>
                </c:pt>
                <c:pt idx="1">
                  <c:v>12</c:v>
                </c:pt>
                <c:pt idx="2">
                  <c:v>11</c:v>
                </c:pt>
                <c:pt idx="3">
                  <c:v>4.5</c:v>
                </c:pt>
              </c:numCache>
            </c:numRef>
          </c:val>
          <c:extLst>
            <c:ext xmlns:c16="http://schemas.microsoft.com/office/drawing/2014/chart" uri="{C3380CC4-5D6E-409C-BE32-E72D297353CC}">
              <c16:uniqueId val="{00000000-4C4C-45F8-8F94-9C9766E6ECBC}"/>
            </c:ext>
          </c:extLst>
        </c:ser>
        <c:ser>
          <c:idx val="1"/>
          <c:order val="1"/>
          <c:tx>
            <c:strRef>
              <c:f>Sheet1!$C$1</c:f>
              <c:strCache>
                <c:ptCount val="1"/>
                <c:pt idx="0">
                  <c:v>Column1</c:v>
                </c:pt>
              </c:strCache>
            </c:strRef>
          </c:tx>
          <c:spPr>
            <a:solidFill>
              <a:schemeClr val="accent2"/>
            </a:solidFill>
            <a:ln>
              <a:noFill/>
            </a:ln>
            <a:effectLst/>
          </c:spPr>
          <c:invertIfNegative val="0"/>
          <c:cat>
            <c:strRef>
              <c:f>Sheet1!$A$2:$A$5</c:f>
              <c:strCache>
                <c:ptCount val="4"/>
                <c:pt idx="0">
                  <c:v>Not at all</c:v>
                </c:pt>
                <c:pt idx="1">
                  <c:v>To a limited Extent</c:v>
                </c:pt>
                <c:pt idx="2">
                  <c:v>To a moderate extent</c:v>
                </c:pt>
                <c:pt idx="3">
                  <c:v>To a great extent</c:v>
                </c:pt>
              </c:strCache>
            </c:strRef>
          </c:cat>
          <c:val>
            <c:numRef>
              <c:f>Sheet1!$C$2:$C$5</c:f>
              <c:numCache>
                <c:formatCode>General</c:formatCode>
                <c:ptCount val="4"/>
              </c:numCache>
            </c:numRef>
          </c:val>
          <c:extLst>
            <c:ext xmlns:c16="http://schemas.microsoft.com/office/drawing/2014/chart" uri="{C3380CC4-5D6E-409C-BE32-E72D297353CC}">
              <c16:uniqueId val="{00000001-4C4C-45F8-8F94-9C9766E6ECBC}"/>
            </c:ext>
          </c:extLst>
        </c:ser>
        <c:ser>
          <c:idx val="2"/>
          <c:order val="2"/>
          <c:tx>
            <c:strRef>
              <c:f>Sheet1!$D$1</c:f>
              <c:strCache>
                <c:ptCount val="1"/>
                <c:pt idx="0">
                  <c:v>Column2</c:v>
                </c:pt>
              </c:strCache>
            </c:strRef>
          </c:tx>
          <c:spPr>
            <a:solidFill>
              <a:schemeClr val="accent3"/>
            </a:solidFill>
            <a:ln>
              <a:noFill/>
            </a:ln>
            <a:effectLst/>
          </c:spPr>
          <c:invertIfNegative val="0"/>
          <c:cat>
            <c:strRef>
              <c:f>Sheet1!$A$2:$A$5</c:f>
              <c:strCache>
                <c:ptCount val="4"/>
                <c:pt idx="0">
                  <c:v>Not at all</c:v>
                </c:pt>
                <c:pt idx="1">
                  <c:v>To a limited Extent</c:v>
                </c:pt>
                <c:pt idx="2">
                  <c:v>To a moderate extent</c:v>
                </c:pt>
                <c:pt idx="3">
                  <c:v>To a great extent</c:v>
                </c:pt>
              </c:strCache>
            </c:strRef>
          </c:cat>
          <c:val>
            <c:numRef>
              <c:f>Sheet1!$D$2:$D$5</c:f>
              <c:numCache>
                <c:formatCode>General</c:formatCode>
                <c:ptCount val="4"/>
              </c:numCache>
            </c:numRef>
          </c:val>
          <c:extLst>
            <c:ext xmlns:c16="http://schemas.microsoft.com/office/drawing/2014/chart" uri="{C3380CC4-5D6E-409C-BE32-E72D297353CC}">
              <c16:uniqueId val="{00000002-4C4C-45F8-8F94-9C9766E6ECBC}"/>
            </c:ext>
          </c:extLst>
        </c:ser>
        <c:dLbls>
          <c:showLegendKey val="0"/>
          <c:showVal val="0"/>
          <c:showCatName val="0"/>
          <c:showSerName val="0"/>
          <c:showPercent val="0"/>
          <c:showBubbleSize val="0"/>
        </c:dLbls>
        <c:gapWidth val="219"/>
        <c:overlap val="-27"/>
        <c:axId val="461320064"/>
        <c:axId val="461320456"/>
      </c:barChart>
      <c:catAx>
        <c:axId val="461320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1320456"/>
        <c:crosses val="autoZero"/>
        <c:auto val="1"/>
        <c:lblAlgn val="ctr"/>
        <c:lblOffset val="100"/>
        <c:noMultiLvlLbl val="0"/>
      </c:catAx>
      <c:valAx>
        <c:axId val="4613204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13200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6</c:f>
              <c:strCache>
                <c:ptCount val="5"/>
                <c:pt idx="0">
                  <c:v>Developing ethical guidelines and standards </c:v>
                </c:pt>
                <c:pt idx="1">
                  <c:v>Conducting ethical reviews </c:v>
                </c:pt>
                <c:pt idx="2">
                  <c:v>Training and education</c:v>
                </c:pt>
                <c:pt idx="3">
                  <c:v>Engaging stakeholders and public</c:v>
                </c:pt>
                <c:pt idx="4">
                  <c:v>Others</c:v>
                </c:pt>
              </c:strCache>
            </c:strRef>
          </c:cat>
          <c:val>
            <c:numRef>
              <c:f>Sheet1!$B$2:$B$6</c:f>
              <c:numCache>
                <c:formatCode>General</c:formatCode>
                <c:ptCount val="5"/>
                <c:pt idx="0">
                  <c:v>5</c:v>
                </c:pt>
                <c:pt idx="1">
                  <c:v>8</c:v>
                </c:pt>
                <c:pt idx="2">
                  <c:v>6</c:v>
                </c:pt>
                <c:pt idx="3">
                  <c:v>9</c:v>
                </c:pt>
                <c:pt idx="4">
                  <c:v>2</c:v>
                </c:pt>
              </c:numCache>
            </c:numRef>
          </c:val>
          <c:extLst>
            <c:ext xmlns:c16="http://schemas.microsoft.com/office/drawing/2014/chart" uri="{C3380CC4-5D6E-409C-BE32-E72D297353CC}">
              <c16:uniqueId val="{00000000-1CF3-49AA-AE73-844F4917B1F5}"/>
            </c:ext>
          </c:extLst>
        </c:ser>
        <c:ser>
          <c:idx val="1"/>
          <c:order val="1"/>
          <c:tx>
            <c:strRef>
              <c:f>Sheet1!$C$1</c:f>
              <c:strCache>
                <c:ptCount val="1"/>
                <c:pt idx="0">
                  <c:v>Column1</c:v>
                </c:pt>
              </c:strCache>
            </c:strRef>
          </c:tx>
          <c:spPr>
            <a:solidFill>
              <a:schemeClr val="accent2"/>
            </a:solidFill>
            <a:ln>
              <a:noFill/>
            </a:ln>
            <a:effectLst/>
          </c:spPr>
          <c:invertIfNegative val="0"/>
          <c:cat>
            <c:strRef>
              <c:f>Sheet1!$A$2:$A$6</c:f>
              <c:strCache>
                <c:ptCount val="5"/>
                <c:pt idx="0">
                  <c:v>Developing ethical guidelines and standards </c:v>
                </c:pt>
                <c:pt idx="1">
                  <c:v>Conducting ethical reviews </c:v>
                </c:pt>
                <c:pt idx="2">
                  <c:v>Training and education</c:v>
                </c:pt>
                <c:pt idx="3">
                  <c:v>Engaging stakeholders and public</c:v>
                </c:pt>
                <c:pt idx="4">
                  <c:v>Others</c:v>
                </c:pt>
              </c:strCache>
            </c:strRef>
          </c:cat>
          <c:val>
            <c:numRef>
              <c:f>Sheet1!$C$2:$C$6</c:f>
              <c:numCache>
                <c:formatCode>General</c:formatCode>
                <c:ptCount val="5"/>
              </c:numCache>
            </c:numRef>
          </c:val>
          <c:extLst>
            <c:ext xmlns:c16="http://schemas.microsoft.com/office/drawing/2014/chart" uri="{C3380CC4-5D6E-409C-BE32-E72D297353CC}">
              <c16:uniqueId val="{00000001-1CF3-49AA-AE73-844F4917B1F5}"/>
            </c:ext>
          </c:extLst>
        </c:ser>
        <c:ser>
          <c:idx val="2"/>
          <c:order val="2"/>
          <c:tx>
            <c:strRef>
              <c:f>Sheet1!$D$1</c:f>
              <c:strCache>
                <c:ptCount val="1"/>
                <c:pt idx="0">
                  <c:v>Column2</c:v>
                </c:pt>
              </c:strCache>
            </c:strRef>
          </c:tx>
          <c:spPr>
            <a:solidFill>
              <a:schemeClr val="accent3"/>
            </a:solidFill>
            <a:ln>
              <a:noFill/>
            </a:ln>
            <a:effectLst/>
          </c:spPr>
          <c:invertIfNegative val="0"/>
          <c:cat>
            <c:strRef>
              <c:f>Sheet1!$A$2:$A$6</c:f>
              <c:strCache>
                <c:ptCount val="5"/>
                <c:pt idx="0">
                  <c:v>Developing ethical guidelines and standards </c:v>
                </c:pt>
                <c:pt idx="1">
                  <c:v>Conducting ethical reviews </c:v>
                </c:pt>
                <c:pt idx="2">
                  <c:v>Training and education</c:v>
                </c:pt>
                <c:pt idx="3">
                  <c:v>Engaging stakeholders and public</c:v>
                </c:pt>
                <c:pt idx="4">
                  <c:v>Others</c:v>
                </c:pt>
              </c:strCache>
            </c:strRef>
          </c:cat>
          <c:val>
            <c:numRef>
              <c:f>Sheet1!$D$2:$D$6</c:f>
              <c:numCache>
                <c:formatCode>General</c:formatCode>
                <c:ptCount val="5"/>
              </c:numCache>
            </c:numRef>
          </c:val>
          <c:extLst>
            <c:ext xmlns:c16="http://schemas.microsoft.com/office/drawing/2014/chart" uri="{C3380CC4-5D6E-409C-BE32-E72D297353CC}">
              <c16:uniqueId val="{00000002-1CF3-49AA-AE73-844F4917B1F5}"/>
            </c:ext>
          </c:extLst>
        </c:ser>
        <c:dLbls>
          <c:showLegendKey val="0"/>
          <c:showVal val="0"/>
          <c:showCatName val="0"/>
          <c:showSerName val="0"/>
          <c:showPercent val="0"/>
          <c:showBubbleSize val="0"/>
        </c:dLbls>
        <c:gapWidth val="219"/>
        <c:overlap val="-27"/>
        <c:axId val="461321240"/>
        <c:axId val="461321632"/>
      </c:barChart>
      <c:catAx>
        <c:axId val="461321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1321632"/>
        <c:crosses val="autoZero"/>
        <c:auto val="1"/>
        <c:lblAlgn val="ctr"/>
        <c:lblOffset val="100"/>
        <c:noMultiLvlLbl val="0"/>
      </c:catAx>
      <c:valAx>
        <c:axId val="4613216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13212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2"/>
                <c:pt idx="0">
                  <c:v>YES</c:v>
                </c:pt>
                <c:pt idx="1">
                  <c:v>NO</c:v>
                </c:pt>
              </c:strCache>
            </c:strRef>
          </c:cat>
          <c:val>
            <c:numRef>
              <c:f>Sheet1!$B$2:$B$5</c:f>
              <c:numCache>
                <c:formatCode>General</c:formatCode>
                <c:ptCount val="4"/>
                <c:pt idx="0">
                  <c:v>28</c:v>
                </c:pt>
                <c:pt idx="1">
                  <c:v>2</c:v>
                </c:pt>
              </c:numCache>
            </c:numRef>
          </c:val>
          <c:extLst>
            <c:ext xmlns:c16="http://schemas.microsoft.com/office/drawing/2014/chart" uri="{C3380CC4-5D6E-409C-BE32-E72D297353CC}">
              <c16:uniqueId val="{00000000-3E82-49C0-AEE8-2004263256D5}"/>
            </c:ext>
          </c:extLst>
        </c:ser>
        <c:ser>
          <c:idx val="1"/>
          <c:order val="1"/>
          <c:tx>
            <c:strRef>
              <c:f>Sheet1!$C$1</c:f>
              <c:strCache>
                <c:ptCount val="1"/>
                <c:pt idx="0">
                  <c:v>Column1</c:v>
                </c:pt>
              </c:strCache>
            </c:strRef>
          </c:tx>
          <c:spPr>
            <a:solidFill>
              <a:schemeClr val="accent2"/>
            </a:solidFill>
            <a:ln>
              <a:noFill/>
            </a:ln>
            <a:effectLst/>
          </c:spPr>
          <c:invertIfNegative val="0"/>
          <c:cat>
            <c:strRef>
              <c:f>Sheet1!$A$2:$A$5</c:f>
              <c:strCache>
                <c:ptCount val="2"/>
                <c:pt idx="0">
                  <c:v>YES</c:v>
                </c:pt>
                <c:pt idx="1">
                  <c:v>NO</c:v>
                </c:pt>
              </c:strCache>
            </c:strRef>
          </c:cat>
          <c:val>
            <c:numRef>
              <c:f>Sheet1!$C$2:$C$5</c:f>
              <c:numCache>
                <c:formatCode>General</c:formatCode>
                <c:ptCount val="4"/>
              </c:numCache>
            </c:numRef>
          </c:val>
          <c:extLst>
            <c:ext xmlns:c16="http://schemas.microsoft.com/office/drawing/2014/chart" uri="{C3380CC4-5D6E-409C-BE32-E72D297353CC}">
              <c16:uniqueId val="{00000001-3E82-49C0-AEE8-2004263256D5}"/>
            </c:ext>
          </c:extLst>
        </c:ser>
        <c:ser>
          <c:idx val="2"/>
          <c:order val="2"/>
          <c:tx>
            <c:strRef>
              <c:f>Sheet1!$D$1</c:f>
              <c:strCache>
                <c:ptCount val="1"/>
                <c:pt idx="0">
                  <c:v>Column2</c:v>
                </c:pt>
              </c:strCache>
            </c:strRef>
          </c:tx>
          <c:spPr>
            <a:solidFill>
              <a:schemeClr val="accent3"/>
            </a:solidFill>
            <a:ln>
              <a:noFill/>
            </a:ln>
            <a:effectLst/>
          </c:spPr>
          <c:invertIfNegative val="0"/>
          <c:cat>
            <c:strRef>
              <c:f>Sheet1!$A$2:$A$5</c:f>
              <c:strCache>
                <c:ptCount val="2"/>
                <c:pt idx="0">
                  <c:v>YES</c:v>
                </c:pt>
                <c:pt idx="1">
                  <c:v>NO</c:v>
                </c:pt>
              </c:strCache>
            </c:strRef>
          </c:cat>
          <c:val>
            <c:numRef>
              <c:f>Sheet1!$D$2:$D$5</c:f>
              <c:numCache>
                <c:formatCode>General</c:formatCode>
                <c:ptCount val="4"/>
              </c:numCache>
            </c:numRef>
          </c:val>
          <c:extLst>
            <c:ext xmlns:c16="http://schemas.microsoft.com/office/drawing/2014/chart" uri="{C3380CC4-5D6E-409C-BE32-E72D297353CC}">
              <c16:uniqueId val="{00000002-3E82-49C0-AEE8-2004263256D5}"/>
            </c:ext>
          </c:extLst>
        </c:ser>
        <c:dLbls>
          <c:showLegendKey val="0"/>
          <c:showVal val="0"/>
          <c:showCatName val="0"/>
          <c:showSerName val="0"/>
          <c:showPercent val="0"/>
          <c:showBubbleSize val="0"/>
        </c:dLbls>
        <c:gapWidth val="219"/>
        <c:overlap val="-27"/>
        <c:axId val="387649752"/>
        <c:axId val="387648968"/>
      </c:barChart>
      <c:catAx>
        <c:axId val="3876497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7648968"/>
        <c:crosses val="autoZero"/>
        <c:auto val="1"/>
        <c:lblAlgn val="ctr"/>
        <c:lblOffset val="100"/>
        <c:noMultiLvlLbl val="0"/>
      </c:catAx>
      <c:valAx>
        <c:axId val="3876489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76497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2"/>
                <c:pt idx="0">
                  <c:v>YES</c:v>
                </c:pt>
                <c:pt idx="1">
                  <c:v>Category 2</c:v>
                </c:pt>
              </c:strCache>
            </c:strRef>
          </c:cat>
          <c:val>
            <c:numRef>
              <c:f>Sheet1!$B$2:$B$5</c:f>
              <c:numCache>
                <c:formatCode>General</c:formatCode>
                <c:ptCount val="4"/>
                <c:pt idx="0">
                  <c:v>29</c:v>
                </c:pt>
                <c:pt idx="1">
                  <c:v>1</c:v>
                </c:pt>
              </c:numCache>
            </c:numRef>
          </c:val>
          <c:extLst>
            <c:ext xmlns:c16="http://schemas.microsoft.com/office/drawing/2014/chart" uri="{C3380CC4-5D6E-409C-BE32-E72D297353CC}">
              <c16:uniqueId val="{00000000-B688-4D84-A983-D367B66BB9E5}"/>
            </c:ext>
          </c:extLst>
        </c:ser>
        <c:ser>
          <c:idx val="1"/>
          <c:order val="1"/>
          <c:tx>
            <c:strRef>
              <c:f>Sheet1!$C$1</c:f>
              <c:strCache>
                <c:ptCount val="1"/>
                <c:pt idx="0">
                  <c:v>Column1</c:v>
                </c:pt>
              </c:strCache>
            </c:strRef>
          </c:tx>
          <c:spPr>
            <a:solidFill>
              <a:schemeClr val="accent2"/>
            </a:solidFill>
            <a:ln>
              <a:noFill/>
            </a:ln>
            <a:effectLst/>
          </c:spPr>
          <c:invertIfNegative val="0"/>
          <c:cat>
            <c:strRef>
              <c:f>Sheet1!$A$2:$A$5</c:f>
              <c:strCache>
                <c:ptCount val="2"/>
                <c:pt idx="0">
                  <c:v>YES</c:v>
                </c:pt>
                <c:pt idx="1">
                  <c:v>Category 2</c:v>
                </c:pt>
              </c:strCache>
            </c:strRef>
          </c:cat>
          <c:val>
            <c:numRef>
              <c:f>Sheet1!$C$2:$C$5</c:f>
              <c:numCache>
                <c:formatCode>General</c:formatCode>
                <c:ptCount val="4"/>
              </c:numCache>
            </c:numRef>
          </c:val>
          <c:extLst>
            <c:ext xmlns:c16="http://schemas.microsoft.com/office/drawing/2014/chart" uri="{C3380CC4-5D6E-409C-BE32-E72D297353CC}">
              <c16:uniqueId val="{00000001-B688-4D84-A983-D367B66BB9E5}"/>
            </c:ext>
          </c:extLst>
        </c:ser>
        <c:ser>
          <c:idx val="2"/>
          <c:order val="2"/>
          <c:tx>
            <c:strRef>
              <c:f>Sheet1!$D$1</c:f>
              <c:strCache>
                <c:ptCount val="1"/>
                <c:pt idx="0">
                  <c:v>Column2</c:v>
                </c:pt>
              </c:strCache>
            </c:strRef>
          </c:tx>
          <c:spPr>
            <a:solidFill>
              <a:schemeClr val="accent3"/>
            </a:solidFill>
            <a:ln>
              <a:noFill/>
            </a:ln>
            <a:effectLst/>
          </c:spPr>
          <c:invertIfNegative val="0"/>
          <c:cat>
            <c:strRef>
              <c:f>Sheet1!$A$2:$A$5</c:f>
              <c:strCache>
                <c:ptCount val="2"/>
                <c:pt idx="0">
                  <c:v>YES</c:v>
                </c:pt>
                <c:pt idx="1">
                  <c:v>Category 2</c:v>
                </c:pt>
              </c:strCache>
            </c:strRef>
          </c:cat>
          <c:val>
            <c:numRef>
              <c:f>Sheet1!$D$2:$D$5</c:f>
              <c:numCache>
                <c:formatCode>General</c:formatCode>
                <c:ptCount val="4"/>
              </c:numCache>
            </c:numRef>
          </c:val>
          <c:extLst>
            <c:ext xmlns:c16="http://schemas.microsoft.com/office/drawing/2014/chart" uri="{C3380CC4-5D6E-409C-BE32-E72D297353CC}">
              <c16:uniqueId val="{00000002-B688-4D84-A983-D367B66BB9E5}"/>
            </c:ext>
          </c:extLst>
        </c:ser>
        <c:dLbls>
          <c:showLegendKey val="0"/>
          <c:showVal val="0"/>
          <c:showCatName val="0"/>
          <c:showSerName val="0"/>
          <c:showPercent val="0"/>
          <c:showBubbleSize val="0"/>
        </c:dLbls>
        <c:gapWidth val="219"/>
        <c:overlap val="-27"/>
        <c:axId val="389920088"/>
        <c:axId val="389920872"/>
      </c:barChart>
      <c:catAx>
        <c:axId val="389920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9920872"/>
        <c:crosses val="autoZero"/>
        <c:auto val="1"/>
        <c:lblAlgn val="ctr"/>
        <c:lblOffset val="100"/>
        <c:noMultiLvlLbl val="0"/>
      </c:catAx>
      <c:valAx>
        <c:axId val="3899208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99200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0</Pages>
  <Words>4011</Words>
  <Characters>22864</Characters>
  <Application>Microsoft Office Word</Application>
  <DocSecurity>0</DocSecurity>
  <Lines>190</Lines>
  <Paragraphs>53</Paragraphs>
  <ScaleCrop>false</ScaleCrop>
  <Company/>
  <LinksUpToDate>false</LinksUpToDate>
  <CharactersWithSpaces>26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07T16:41:00Z</dcterms:created>
  <dcterms:modified xsi:type="dcterms:W3CDTF">2022-12-07T17:44:00Z</dcterms:modified>
</cp:coreProperties>
</file>